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E26FA" w14:textId="73025254" w:rsidR="00A70DFC" w:rsidRDefault="00A70DFC" w:rsidP="001A63A3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szCs w:val="24"/>
        </w:rPr>
      </w:pPr>
      <w:r>
        <w:rPr>
          <w:b/>
          <w:szCs w:val="24"/>
        </w:rPr>
        <w:t xml:space="preserve">Caratteristiche delle aziende: </w:t>
      </w:r>
      <w:r>
        <w:rPr>
          <w:szCs w:val="24"/>
        </w:rPr>
        <w:t>Le aziende sono piccole e frammentate (polverizzazione fondiaria).</w:t>
      </w:r>
    </w:p>
    <w:p w14:paraId="56F307ED" w14:textId="1777A2E2" w:rsidR="00A70DFC" w:rsidRDefault="00A70DFC" w:rsidP="00A70DFC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  <w:r w:rsidRPr="00BB67D5">
        <w:rPr>
          <w:bCs/>
          <w:szCs w:val="24"/>
        </w:rPr>
        <w:t>Unità di misura locale: Ordine (</w:t>
      </w:r>
      <w:proofErr w:type="spellStart"/>
      <w:r w:rsidRPr="00BB67D5">
        <w:rPr>
          <w:bCs/>
          <w:szCs w:val="24"/>
        </w:rPr>
        <w:t>ord</w:t>
      </w:r>
      <w:proofErr w:type="spellEnd"/>
      <w:r w:rsidRPr="00BB67D5">
        <w:rPr>
          <w:bCs/>
          <w:szCs w:val="24"/>
        </w:rPr>
        <w:t>) = 68,58 mq</w:t>
      </w:r>
      <w:r>
        <w:rPr>
          <w:bCs/>
          <w:szCs w:val="24"/>
        </w:rPr>
        <w:t xml:space="preserve">. Per cui 1 ha = 145,81 </w:t>
      </w:r>
      <w:proofErr w:type="spellStart"/>
      <w:r>
        <w:rPr>
          <w:bCs/>
          <w:szCs w:val="24"/>
        </w:rPr>
        <w:t>ord</w:t>
      </w:r>
      <w:proofErr w:type="spellEnd"/>
      <w:r>
        <w:rPr>
          <w:bCs/>
          <w:szCs w:val="24"/>
        </w:rPr>
        <w:t>.</w:t>
      </w:r>
    </w:p>
    <w:p w14:paraId="3B1D5B1A" w14:textId="77777777" w:rsidR="00A70DFC" w:rsidRDefault="00A70DFC" w:rsidP="001A63A3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/>
          <w:szCs w:val="24"/>
        </w:rPr>
      </w:pPr>
    </w:p>
    <w:p w14:paraId="5311752D" w14:textId="77777777" w:rsidR="00575140" w:rsidRPr="00BB6F36" w:rsidRDefault="00575140" w:rsidP="00575140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  <w:r w:rsidRPr="00575140">
        <w:rPr>
          <w:b/>
          <w:szCs w:val="24"/>
        </w:rPr>
        <w:t>Costo manodopera</w:t>
      </w:r>
      <w:r w:rsidRPr="00BB6F36">
        <w:rPr>
          <w:bCs/>
          <w:szCs w:val="24"/>
        </w:rPr>
        <w:t xml:space="preserve"> = 13,12</w:t>
      </w:r>
      <w:r>
        <w:rPr>
          <w:bCs/>
          <w:szCs w:val="24"/>
        </w:rPr>
        <w:t xml:space="preserve"> </w:t>
      </w:r>
      <w:r w:rsidRPr="00BB6F36">
        <w:rPr>
          <w:bCs/>
          <w:szCs w:val="24"/>
        </w:rPr>
        <w:t>€/h</w:t>
      </w:r>
    </w:p>
    <w:p w14:paraId="215E816A" w14:textId="77777777" w:rsidR="00575140" w:rsidRDefault="00575140" w:rsidP="001A63A3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/>
          <w:szCs w:val="24"/>
        </w:rPr>
      </w:pPr>
    </w:p>
    <w:p w14:paraId="22225DCD" w14:textId="77777777" w:rsidR="00575140" w:rsidRPr="007330E6" w:rsidRDefault="00575140" w:rsidP="00575140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/>
          <w:szCs w:val="24"/>
        </w:rPr>
      </w:pPr>
      <w:r w:rsidRPr="007330E6">
        <w:rPr>
          <w:b/>
          <w:szCs w:val="24"/>
        </w:rPr>
        <w:t>Prezzo di vendi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  <w:gridCol w:w="6775"/>
      </w:tblGrid>
      <w:tr w:rsidR="00575140" w14:paraId="515D8FAB" w14:textId="77777777" w:rsidTr="0058377A">
        <w:tc>
          <w:tcPr>
            <w:tcW w:w="1129" w:type="dxa"/>
          </w:tcPr>
          <w:p w14:paraId="1B75388C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Anno</w:t>
            </w:r>
          </w:p>
        </w:tc>
        <w:tc>
          <w:tcPr>
            <w:tcW w:w="1560" w:type="dxa"/>
          </w:tcPr>
          <w:p w14:paraId="7B0719BD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Prezzo medio</w:t>
            </w:r>
          </w:p>
          <w:p w14:paraId="5A73616B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(€/kg)</w:t>
            </w:r>
          </w:p>
        </w:tc>
        <w:tc>
          <w:tcPr>
            <w:tcW w:w="6775" w:type="dxa"/>
          </w:tcPr>
          <w:p w14:paraId="176D2628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Note</w:t>
            </w:r>
          </w:p>
        </w:tc>
      </w:tr>
      <w:tr w:rsidR="00575140" w14:paraId="46BA7273" w14:textId="77777777" w:rsidTr="0058377A">
        <w:tc>
          <w:tcPr>
            <w:tcW w:w="1129" w:type="dxa"/>
          </w:tcPr>
          <w:p w14:paraId="0D5D635F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20</w:t>
            </w:r>
          </w:p>
        </w:tc>
        <w:tc>
          <w:tcPr>
            <w:tcW w:w="1560" w:type="dxa"/>
          </w:tcPr>
          <w:p w14:paraId="52B9FB98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29</w:t>
            </w:r>
          </w:p>
        </w:tc>
        <w:tc>
          <w:tcPr>
            <w:tcW w:w="6775" w:type="dxa"/>
          </w:tcPr>
          <w:p w14:paraId="43F5C604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2069512C" w14:textId="77777777" w:rsidTr="0058377A">
        <w:tc>
          <w:tcPr>
            <w:tcW w:w="1129" w:type="dxa"/>
          </w:tcPr>
          <w:p w14:paraId="79C58E4D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9</w:t>
            </w:r>
          </w:p>
        </w:tc>
        <w:tc>
          <w:tcPr>
            <w:tcW w:w="1560" w:type="dxa"/>
          </w:tcPr>
          <w:p w14:paraId="2AF108B9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32</w:t>
            </w:r>
          </w:p>
        </w:tc>
        <w:tc>
          <w:tcPr>
            <w:tcW w:w="6775" w:type="dxa"/>
          </w:tcPr>
          <w:p w14:paraId="7BE878A5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75EAF296" w14:textId="77777777" w:rsidTr="0058377A">
        <w:tc>
          <w:tcPr>
            <w:tcW w:w="1129" w:type="dxa"/>
          </w:tcPr>
          <w:p w14:paraId="035BC8F3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8</w:t>
            </w:r>
          </w:p>
        </w:tc>
        <w:tc>
          <w:tcPr>
            <w:tcW w:w="1560" w:type="dxa"/>
          </w:tcPr>
          <w:p w14:paraId="7338BC16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29</w:t>
            </w:r>
          </w:p>
        </w:tc>
        <w:tc>
          <w:tcPr>
            <w:tcW w:w="6775" w:type="dxa"/>
          </w:tcPr>
          <w:p w14:paraId="62947F77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177C2B8A" w14:textId="77777777" w:rsidTr="0058377A">
        <w:tc>
          <w:tcPr>
            <w:tcW w:w="1129" w:type="dxa"/>
          </w:tcPr>
          <w:p w14:paraId="51695615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7</w:t>
            </w:r>
          </w:p>
        </w:tc>
        <w:tc>
          <w:tcPr>
            <w:tcW w:w="1560" w:type="dxa"/>
          </w:tcPr>
          <w:p w14:paraId="51184B8E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24</w:t>
            </w:r>
          </w:p>
        </w:tc>
        <w:tc>
          <w:tcPr>
            <w:tcW w:w="6775" w:type="dxa"/>
          </w:tcPr>
          <w:p w14:paraId="2C175DF4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3BB7A601" w14:textId="77777777" w:rsidTr="0058377A">
        <w:tc>
          <w:tcPr>
            <w:tcW w:w="1129" w:type="dxa"/>
          </w:tcPr>
          <w:p w14:paraId="119F1511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6</w:t>
            </w:r>
          </w:p>
        </w:tc>
        <w:tc>
          <w:tcPr>
            <w:tcW w:w="1560" w:type="dxa"/>
          </w:tcPr>
          <w:p w14:paraId="1EF7EF0A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33</w:t>
            </w:r>
          </w:p>
        </w:tc>
        <w:tc>
          <w:tcPr>
            <w:tcW w:w="6775" w:type="dxa"/>
          </w:tcPr>
          <w:p w14:paraId="289A1F83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32E2C636" w14:textId="77777777" w:rsidTr="0058377A">
        <w:tc>
          <w:tcPr>
            <w:tcW w:w="1129" w:type="dxa"/>
          </w:tcPr>
          <w:p w14:paraId="0F683DCC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5</w:t>
            </w:r>
          </w:p>
        </w:tc>
        <w:tc>
          <w:tcPr>
            <w:tcW w:w="1560" w:type="dxa"/>
          </w:tcPr>
          <w:p w14:paraId="2D176EE3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49</w:t>
            </w:r>
          </w:p>
        </w:tc>
        <w:tc>
          <w:tcPr>
            <w:tcW w:w="6775" w:type="dxa"/>
          </w:tcPr>
          <w:p w14:paraId="7705C1A5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088405B8" w14:textId="77777777" w:rsidTr="0058377A">
        <w:tc>
          <w:tcPr>
            <w:tcW w:w="1129" w:type="dxa"/>
          </w:tcPr>
          <w:p w14:paraId="40DAD56B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4</w:t>
            </w:r>
          </w:p>
        </w:tc>
        <w:tc>
          <w:tcPr>
            <w:tcW w:w="1560" w:type="dxa"/>
          </w:tcPr>
          <w:p w14:paraId="263A2E82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28</w:t>
            </w:r>
          </w:p>
        </w:tc>
        <w:tc>
          <w:tcPr>
            <w:tcW w:w="6775" w:type="dxa"/>
          </w:tcPr>
          <w:p w14:paraId="2116F364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6425194E" w14:textId="77777777" w:rsidTr="0058377A">
        <w:tc>
          <w:tcPr>
            <w:tcW w:w="1129" w:type="dxa"/>
          </w:tcPr>
          <w:p w14:paraId="4BDC14C6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3</w:t>
            </w:r>
          </w:p>
        </w:tc>
        <w:tc>
          <w:tcPr>
            <w:tcW w:w="1560" w:type="dxa"/>
          </w:tcPr>
          <w:p w14:paraId="5515BADB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25</w:t>
            </w:r>
          </w:p>
        </w:tc>
        <w:tc>
          <w:tcPr>
            <w:tcW w:w="6775" w:type="dxa"/>
          </w:tcPr>
          <w:p w14:paraId="3DAE55F9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511B6DBF" w14:textId="77777777" w:rsidTr="0058377A">
        <w:tc>
          <w:tcPr>
            <w:tcW w:w="1129" w:type="dxa"/>
          </w:tcPr>
          <w:p w14:paraId="7E48BC18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2</w:t>
            </w:r>
          </w:p>
        </w:tc>
        <w:tc>
          <w:tcPr>
            <w:tcW w:w="1560" w:type="dxa"/>
          </w:tcPr>
          <w:p w14:paraId="4764E119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25</w:t>
            </w:r>
          </w:p>
        </w:tc>
        <w:tc>
          <w:tcPr>
            <w:tcW w:w="6775" w:type="dxa"/>
          </w:tcPr>
          <w:p w14:paraId="041C6A01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1826DB6B" w14:textId="77777777" w:rsidTr="0058377A">
        <w:tc>
          <w:tcPr>
            <w:tcW w:w="1129" w:type="dxa"/>
          </w:tcPr>
          <w:p w14:paraId="244E19DF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2011</w:t>
            </w:r>
          </w:p>
        </w:tc>
        <w:tc>
          <w:tcPr>
            <w:tcW w:w="1560" w:type="dxa"/>
          </w:tcPr>
          <w:p w14:paraId="63433F8D" w14:textId="7C81E4F8" w:rsidR="00575140" w:rsidRDefault="00DF7A9A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>0,29</w:t>
            </w:r>
          </w:p>
        </w:tc>
        <w:tc>
          <w:tcPr>
            <w:tcW w:w="6775" w:type="dxa"/>
          </w:tcPr>
          <w:p w14:paraId="25E9DF43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</w:tr>
      <w:tr w:rsidR="00575140" w14:paraId="3B367852" w14:textId="77777777" w:rsidTr="0058377A">
        <w:tc>
          <w:tcPr>
            <w:tcW w:w="1129" w:type="dxa"/>
          </w:tcPr>
          <w:p w14:paraId="25BC55B0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  <w:tc>
          <w:tcPr>
            <w:tcW w:w="1560" w:type="dxa"/>
          </w:tcPr>
          <w:p w14:paraId="45301528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</w:p>
        </w:tc>
        <w:tc>
          <w:tcPr>
            <w:tcW w:w="6775" w:type="dxa"/>
          </w:tcPr>
          <w:p w14:paraId="60A87FAA" w14:textId="77777777" w:rsidR="00575140" w:rsidRDefault="00575140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Dati forniti dalla Ditta Frontino </w:t>
            </w:r>
            <w:proofErr w:type="spellStart"/>
            <w:r>
              <w:rPr>
                <w:bCs/>
                <w:szCs w:val="24"/>
              </w:rPr>
              <w:t>Ortofr</w:t>
            </w:r>
            <w:proofErr w:type="spellEnd"/>
            <w:r>
              <w:rPr>
                <w:bCs/>
                <w:szCs w:val="24"/>
              </w:rPr>
              <w:t>.</w:t>
            </w:r>
          </w:p>
        </w:tc>
      </w:tr>
    </w:tbl>
    <w:p w14:paraId="33B2BA48" w14:textId="77777777" w:rsidR="00575140" w:rsidRDefault="00575140" w:rsidP="00575140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</w:p>
    <w:p w14:paraId="29F16648" w14:textId="5FC92F70" w:rsidR="001A63A3" w:rsidRDefault="001A63A3" w:rsidP="001A63A3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szCs w:val="24"/>
        </w:rPr>
      </w:pPr>
      <w:bookmarkStart w:id="0" w:name="_Hlk59902714"/>
      <w:r w:rsidRPr="00FC623F">
        <w:rPr>
          <w:b/>
          <w:szCs w:val="24"/>
        </w:rPr>
        <w:t>Coltura della cipolla</w:t>
      </w:r>
      <w:r w:rsidR="00A70DFC">
        <w:rPr>
          <w:b/>
          <w:szCs w:val="24"/>
        </w:rPr>
        <w:t xml:space="preserve"> </w:t>
      </w:r>
      <w:bookmarkEnd w:id="0"/>
      <w:r w:rsidR="00A70DFC">
        <w:rPr>
          <w:b/>
          <w:szCs w:val="24"/>
        </w:rPr>
        <w:t>e dei</w:t>
      </w:r>
      <w:r w:rsidR="00A70DFC" w:rsidRPr="00A70DFC">
        <w:rPr>
          <w:b/>
          <w:szCs w:val="24"/>
        </w:rPr>
        <w:t xml:space="preserve"> </w:t>
      </w:r>
      <w:r w:rsidR="00A70DFC" w:rsidRPr="001A63A3">
        <w:rPr>
          <w:b/>
          <w:szCs w:val="24"/>
        </w:rPr>
        <w:t>semenzai</w:t>
      </w:r>
    </w:p>
    <w:p w14:paraId="534E5B37" w14:textId="57B59694" w:rsidR="001A63A3" w:rsidRPr="00ED5EB4" w:rsidRDefault="001A63A3" w:rsidP="001A63A3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szCs w:val="24"/>
        </w:rPr>
      </w:pPr>
      <w:r w:rsidRPr="00ED5EB4">
        <w:rPr>
          <w:bCs/>
          <w:szCs w:val="24"/>
        </w:rPr>
        <w:t>Per la coltivazione di ha 1,00 della coltura della cipolla</w:t>
      </w:r>
      <w:r>
        <w:rPr>
          <w:bCs/>
          <w:szCs w:val="24"/>
        </w:rPr>
        <w:t>,</w:t>
      </w:r>
      <w:r w:rsidRPr="00ED5EB4">
        <w:rPr>
          <w:bCs/>
          <w:szCs w:val="24"/>
        </w:rPr>
        <w:t xml:space="preserve"> </w:t>
      </w:r>
      <w:r w:rsidRPr="00ED5EB4">
        <w:rPr>
          <w:szCs w:val="24"/>
        </w:rPr>
        <w:t xml:space="preserve">in una azienda di ha </w:t>
      </w:r>
      <w:r w:rsidR="0058377A">
        <w:rPr>
          <w:szCs w:val="24"/>
        </w:rPr>
        <w:t>1</w:t>
      </w:r>
      <w:r w:rsidRPr="00ED5EB4">
        <w:rPr>
          <w:szCs w:val="24"/>
        </w:rPr>
        <w:t xml:space="preserve">,00 </w:t>
      </w:r>
      <w:r>
        <w:rPr>
          <w:szCs w:val="24"/>
        </w:rPr>
        <w:t>ca</w:t>
      </w:r>
      <w:r w:rsidRPr="00ED5EB4">
        <w:rPr>
          <w:szCs w:val="24"/>
        </w:rPr>
        <w:t xml:space="preserve"> condotta con tecniche ordinarie della zona</w:t>
      </w:r>
      <w:r>
        <w:rPr>
          <w:szCs w:val="24"/>
        </w:rPr>
        <w:t>,</w:t>
      </w:r>
      <w:r w:rsidRPr="00ED5EB4">
        <w:rPr>
          <w:bCs/>
          <w:szCs w:val="24"/>
        </w:rPr>
        <w:t xml:space="preserve"> è necessario impiantare un semenzaio di ha 0.12.00</w:t>
      </w:r>
      <w:r>
        <w:rPr>
          <w:bCs/>
          <w:szCs w:val="24"/>
        </w:rPr>
        <w:t xml:space="preserve"> ca</w:t>
      </w:r>
      <w:r w:rsidRPr="00ED5EB4">
        <w:rPr>
          <w:bCs/>
          <w:szCs w:val="24"/>
        </w:rPr>
        <w:t>.</w:t>
      </w:r>
    </w:p>
    <w:p w14:paraId="000E33DC" w14:textId="691354C0" w:rsidR="001A63A3" w:rsidRPr="00ED5EB4" w:rsidRDefault="001A63A3" w:rsidP="001A63A3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szCs w:val="24"/>
        </w:rPr>
      </w:pPr>
      <w:r w:rsidRPr="00ED5EB4">
        <w:rPr>
          <w:bCs/>
          <w:szCs w:val="24"/>
        </w:rPr>
        <w:t xml:space="preserve">La semina in semenzaio si effettua con 7-8 g/mq di seme prodotto direttamente in azienda. Per cui sono necessari </w:t>
      </w:r>
      <w:r>
        <w:rPr>
          <w:bCs/>
          <w:szCs w:val="24"/>
        </w:rPr>
        <w:t>9,0</w:t>
      </w:r>
      <w:r w:rsidRPr="00ED5EB4">
        <w:rPr>
          <w:bCs/>
          <w:szCs w:val="24"/>
        </w:rPr>
        <w:t xml:space="preserve"> kg</w:t>
      </w:r>
      <w:r>
        <w:rPr>
          <w:bCs/>
          <w:szCs w:val="24"/>
        </w:rPr>
        <w:t>/</w:t>
      </w:r>
      <w:r w:rsidRPr="00ED5EB4">
        <w:rPr>
          <w:bCs/>
          <w:szCs w:val="24"/>
        </w:rPr>
        <w:t xml:space="preserve"> di semente.</w:t>
      </w:r>
    </w:p>
    <w:p w14:paraId="18076EDB" w14:textId="77777777" w:rsidR="001A63A3" w:rsidRPr="00ED5EB4" w:rsidRDefault="001A63A3" w:rsidP="001A63A3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szCs w:val="24"/>
        </w:rPr>
      </w:pPr>
      <w:r>
        <w:rPr>
          <w:bCs/>
          <w:szCs w:val="24"/>
        </w:rPr>
        <w:t>In un ettaro di semenzai sono necessari 70 kg ca. di semi.</w:t>
      </w:r>
    </w:p>
    <w:p w14:paraId="7BBED6A4" w14:textId="0E1DDCFE" w:rsidR="00A70DFC" w:rsidRDefault="00A70DFC" w:rsidP="00A70DFC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  <w:r>
        <w:rPr>
          <w:bCs/>
          <w:szCs w:val="24"/>
        </w:rPr>
        <w:t xml:space="preserve">Produzione </w:t>
      </w:r>
      <w:r w:rsidRPr="00BB6F36">
        <w:rPr>
          <w:bCs/>
          <w:szCs w:val="24"/>
        </w:rPr>
        <w:t>media</w:t>
      </w:r>
      <w:r>
        <w:rPr>
          <w:bCs/>
          <w:szCs w:val="24"/>
        </w:rPr>
        <w:t xml:space="preserve"> di cipolle</w:t>
      </w:r>
      <w:r w:rsidRPr="00BB6F36">
        <w:rPr>
          <w:bCs/>
          <w:szCs w:val="24"/>
        </w:rPr>
        <w:t xml:space="preserve"> = 600 q</w:t>
      </w:r>
      <w:r>
        <w:rPr>
          <w:bCs/>
          <w:szCs w:val="24"/>
        </w:rPr>
        <w:t>.li</w:t>
      </w:r>
      <w:r w:rsidRPr="00BB6F36">
        <w:rPr>
          <w:bCs/>
          <w:szCs w:val="24"/>
        </w:rPr>
        <w:t>/ha</w:t>
      </w:r>
    </w:p>
    <w:p w14:paraId="46B22B31" w14:textId="77777777" w:rsidR="00A70DFC" w:rsidRDefault="00A70DFC" w:rsidP="00A70DFC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</w:p>
    <w:p w14:paraId="78BF6D99" w14:textId="52CBBBB0" w:rsidR="001A63A3" w:rsidRPr="00FC623F" w:rsidRDefault="001A63A3" w:rsidP="002A69EE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/>
          <w:szCs w:val="24"/>
        </w:rPr>
      </w:pPr>
      <w:r w:rsidRPr="00FC623F">
        <w:rPr>
          <w:b/>
          <w:szCs w:val="24"/>
        </w:rPr>
        <w:t>Coltura della cipolla da seme</w:t>
      </w:r>
    </w:p>
    <w:p w14:paraId="62DC7506" w14:textId="77777777" w:rsidR="001A63A3" w:rsidRDefault="001A63A3" w:rsidP="002A69EE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  <w:r w:rsidRPr="005F2F79">
        <w:rPr>
          <w:bCs/>
          <w:szCs w:val="24"/>
        </w:rPr>
        <w:t>La selezione delle cipolle da seme si effettua durante la raccolta manuale del prodotto. In particolare, l</w:t>
      </w:r>
      <w:r>
        <w:rPr>
          <w:bCs/>
          <w:szCs w:val="24"/>
        </w:rPr>
        <w:t>e</w:t>
      </w:r>
      <w:r w:rsidRPr="005F2F79">
        <w:rPr>
          <w:bCs/>
          <w:szCs w:val="24"/>
        </w:rPr>
        <w:t xml:space="preserve"> cipoll</w:t>
      </w:r>
      <w:r>
        <w:rPr>
          <w:bCs/>
          <w:szCs w:val="24"/>
        </w:rPr>
        <w:t>e</w:t>
      </w:r>
      <w:r w:rsidRPr="005F2F79">
        <w:rPr>
          <w:bCs/>
          <w:szCs w:val="24"/>
        </w:rPr>
        <w:t xml:space="preserve"> selezionat</w:t>
      </w:r>
      <w:r>
        <w:rPr>
          <w:bCs/>
          <w:szCs w:val="24"/>
        </w:rPr>
        <w:t>e</w:t>
      </w:r>
      <w:r w:rsidRPr="005F2F79">
        <w:rPr>
          <w:bCs/>
          <w:szCs w:val="24"/>
        </w:rPr>
        <w:t xml:space="preserve"> v</w:t>
      </w:r>
      <w:r>
        <w:rPr>
          <w:bCs/>
          <w:szCs w:val="24"/>
        </w:rPr>
        <w:t>engono</w:t>
      </w:r>
      <w:r w:rsidRPr="005F2F79">
        <w:rPr>
          <w:bCs/>
          <w:szCs w:val="24"/>
        </w:rPr>
        <w:t xml:space="preserve"> lasciat</w:t>
      </w:r>
      <w:r>
        <w:rPr>
          <w:bCs/>
          <w:szCs w:val="24"/>
        </w:rPr>
        <w:t>e</w:t>
      </w:r>
      <w:r w:rsidRPr="005F2F79">
        <w:rPr>
          <w:bCs/>
          <w:szCs w:val="24"/>
        </w:rPr>
        <w:t xml:space="preserve"> non sgambat</w:t>
      </w:r>
      <w:r>
        <w:rPr>
          <w:bCs/>
          <w:szCs w:val="24"/>
        </w:rPr>
        <w:t>e</w:t>
      </w:r>
      <w:r w:rsidRPr="005F2F79">
        <w:rPr>
          <w:bCs/>
          <w:szCs w:val="24"/>
        </w:rPr>
        <w:t xml:space="preserve"> sull’andana. Successivamente, vengono raccolte delicatamente e trasportate presso il centro aziendale dove vengono </w:t>
      </w:r>
      <w:r>
        <w:rPr>
          <w:bCs/>
          <w:szCs w:val="24"/>
        </w:rPr>
        <w:t xml:space="preserve">adagiate sul terreno </w:t>
      </w:r>
      <w:r w:rsidRPr="005F2F79">
        <w:rPr>
          <w:bCs/>
          <w:szCs w:val="24"/>
        </w:rPr>
        <w:t xml:space="preserve">per far essiccare le foglie. </w:t>
      </w:r>
      <w:r>
        <w:rPr>
          <w:bCs/>
          <w:szCs w:val="24"/>
        </w:rPr>
        <w:t xml:space="preserve">Dopo l’essiccazione i bulbi vengono privati delle foglie secche e conservati in un luogo coperto e arieggiato. </w:t>
      </w:r>
    </w:p>
    <w:p w14:paraId="0F8EF9AC" w14:textId="77777777" w:rsidR="00332ADE" w:rsidRDefault="00613D00" w:rsidP="002A69EE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  <w:r>
        <w:rPr>
          <w:bCs/>
          <w:szCs w:val="24"/>
        </w:rPr>
        <w:t>L’impianto della coltura è costituito da 4 file ravvicinate di bulbi con sesto 40 cm x 25 cm (siepone) servite da una corsia di servizio</w:t>
      </w:r>
      <w:r w:rsidR="00332ADE" w:rsidRPr="00332ADE">
        <w:rPr>
          <w:bCs/>
          <w:szCs w:val="24"/>
        </w:rPr>
        <w:t xml:space="preserve"> </w:t>
      </w:r>
      <w:r w:rsidR="00332ADE">
        <w:rPr>
          <w:bCs/>
          <w:szCs w:val="24"/>
        </w:rPr>
        <w:t>di cm 160.</w:t>
      </w:r>
    </w:p>
    <w:p w14:paraId="7D92FB09" w14:textId="5383EEAA" w:rsidR="00613D00" w:rsidRDefault="00332ADE" w:rsidP="002A69EE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  <w:r w:rsidRPr="00ED5EB4">
        <w:rPr>
          <w:bCs/>
          <w:szCs w:val="24"/>
        </w:rPr>
        <w:t>Per la coltivazione di ha 1,00 della coltura della cipolla</w:t>
      </w:r>
      <w:r>
        <w:rPr>
          <w:bCs/>
          <w:szCs w:val="24"/>
        </w:rPr>
        <w:t xml:space="preserve"> da seme sono necessari, pertanto, 40.000 -50.000 bulbi. Per cui, posto 0,3 kg peso medio di un bulbo, sono necessari 12.000 – 15.000 kg/ha di bulbi.</w:t>
      </w:r>
    </w:p>
    <w:p w14:paraId="7C622D95" w14:textId="77777777" w:rsidR="00F44E29" w:rsidRDefault="00C87F6E" w:rsidP="002A69EE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szCs w:val="24"/>
        </w:rPr>
      </w:pPr>
      <w:r>
        <w:rPr>
          <w:bCs/>
          <w:szCs w:val="24"/>
        </w:rPr>
        <w:t>La p</w:t>
      </w:r>
      <w:r w:rsidR="00575140" w:rsidRPr="00584F76">
        <w:rPr>
          <w:bCs/>
          <w:szCs w:val="24"/>
        </w:rPr>
        <w:t xml:space="preserve">roduzione </w:t>
      </w:r>
      <w:r w:rsidR="00575140">
        <w:rPr>
          <w:bCs/>
          <w:szCs w:val="24"/>
        </w:rPr>
        <w:t>media</w:t>
      </w:r>
      <w:r w:rsidR="00575140" w:rsidRPr="00584F76">
        <w:rPr>
          <w:bCs/>
          <w:szCs w:val="24"/>
        </w:rPr>
        <w:t xml:space="preserve"> semente </w:t>
      </w:r>
      <w:r>
        <w:rPr>
          <w:bCs/>
          <w:szCs w:val="24"/>
        </w:rPr>
        <w:t>è pari a</w:t>
      </w:r>
      <w:r w:rsidR="00575140">
        <w:rPr>
          <w:bCs/>
          <w:szCs w:val="24"/>
        </w:rPr>
        <w:t xml:space="preserve"> </w:t>
      </w:r>
      <w:r w:rsidR="00575140" w:rsidRPr="00584F76">
        <w:rPr>
          <w:bCs/>
          <w:szCs w:val="24"/>
        </w:rPr>
        <w:t xml:space="preserve">1200 -1300 kg/ ha; </w:t>
      </w:r>
    </w:p>
    <w:p w14:paraId="306E9F94" w14:textId="77777777" w:rsidR="002A69EE" w:rsidRDefault="002A69EE" w:rsidP="002A69EE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szCs w:val="24"/>
          <w:highlight w:val="yellow"/>
        </w:rPr>
      </w:pPr>
    </w:p>
    <w:p w14:paraId="7A0EF18B" w14:textId="2E65755F" w:rsidR="002A69EE" w:rsidRPr="00BA7D81" w:rsidRDefault="002A69EE" w:rsidP="00A243AC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/>
          <w:bCs/>
          <w:szCs w:val="24"/>
        </w:rPr>
      </w:pPr>
      <w:r w:rsidRPr="00BA7D81">
        <w:rPr>
          <w:b/>
          <w:bCs/>
          <w:szCs w:val="24"/>
        </w:rPr>
        <w:t>Prezzi di mercato</w:t>
      </w:r>
      <w:r w:rsidR="00B01E53" w:rsidRPr="00BA7D81">
        <w:rPr>
          <w:b/>
          <w:bCs/>
          <w:szCs w:val="24"/>
        </w:rPr>
        <w:t xml:space="preserve"> per eventuali stime sintetiche o confronti.</w:t>
      </w:r>
    </w:p>
    <w:p w14:paraId="35278FA3" w14:textId="6E7329BC" w:rsidR="00575140" w:rsidRPr="00BA7D81" w:rsidRDefault="00F44E29" w:rsidP="00A243AC">
      <w:pPr>
        <w:pStyle w:val="Normale1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  <w:r w:rsidRPr="00BA7D81">
        <w:rPr>
          <w:bCs/>
          <w:szCs w:val="24"/>
        </w:rPr>
        <w:t>Prezzo di mercato</w:t>
      </w:r>
      <w:r w:rsidR="002A69EE" w:rsidRPr="00BA7D81">
        <w:rPr>
          <w:bCs/>
          <w:szCs w:val="24"/>
        </w:rPr>
        <w:t xml:space="preserve"> delle cipolle da seme</w:t>
      </w:r>
      <w:r w:rsidRPr="00BA7D81">
        <w:rPr>
          <w:bCs/>
          <w:szCs w:val="24"/>
        </w:rPr>
        <w:t xml:space="preserve">: Essendo un prodotto selezionato si applica una maggiorazione del prezzo di almeno del 33 - 35% (Dati forniti dalla Ditta Frontino </w:t>
      </w:r>
      <w:proofErr w:type="spellStart"/>
      <w:r w:rsidRPr="00BA7D81">
        <w:rPr>
          <w:bCs/>
          <w:szCs w:val="24"/>
        </w:rPr>
        <w:t>Ortofr</w:t>
      </w:r>
      <w:proofErr w:type="spellEnd"/>
      <w:r w:rsidRPr="00BA7D81">
        <w:rPr>
          <w:bCs/>
          <w:szCs w:val="24"/>
        </w:rPr>
        <w:t>.)</w:t>
      </w:r>
      <w:r w:rsidR="00B01E53" w:rsidRPr="00BA7D81">
        <w:rPr>
          <w:bCs/>
          <w:szCs w:val="24"/>
        </w:rPr>
        <w:t>.</w:t>
      </w:r>
    </w:p>
    <w:p w14:paraId="51B0C2A5" w14:textId="779268BC" w:rsidR="001A63A3" w:rsidRPr="00BA7D81" w:rsidRDefault="002A69EE" w:rsidP="00A243A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7D81">
        <w:rPr>
          <w:rFonts w:ascii="Times New Roman" w:hAnsi="Times New Roman" w:cs="Times New Roman"/>
          <w:bCs/>
          <w:sz w:val="24"/>
          <w:szCs w:val="24"/>
        </w:rPr>
        <w:t xml:space="preserve">Prezzo di mercato dei semi </w:t>
      </w:r>
      <w:r w:rsidRPr="00BA7D81">
        <w:rPr>
          <w:rFonts w:ascii="Times New Roman" w:hAnsi="Times New Roman" w:cs="Times New Roman"/>
          <w:sz w:val="24"/>
          <w:szCs w:val="24"/>
        </w:rPr>
        <w:t>tra i produttori dell’area di produzione in caso di scarsa produzione: 70</w:t>
      </w:r>
      <w:r w:rsidR="00B01E53" w:rsidRPr="00BA7D81">
        <w:rPr>
          <w:rFonts w:ascii="Times New Roman" w:hAnsi="Times New Roman" w:cs="Times New Roman"/>
          <w:sz w:val="24"/>
          <w:szCs w:val="24"/>
        </w:rPr>
        <w:t>,00</w:t>
      </w:r>
      <w:r w:rsidRPr="00BA7D81">
        <w:rPr>
          <w:rFonts w:ascii="Times New Roman" w:hAnsi="Times New Roman" w:cs="Times New Roman"/>
          <w:sz w:val="24"/>
          <w:szCs w:val="24"/>
        </w:rPr>
        <w:t>-80</w:t>
      </w:r>
      <w:r w:rsidR="00B01E53" w:rsidRPr="00BA7D81">
        <w:rPr>
          <w:rFonts w:ascii="Times New Roman" w:hAnsi="Times New Roman" w:cs="Times New Roman"/>
          <w:sz w:val="24"/>
          <w:szCs w:val="24"/>
        </w:rPr>
        <w:t>,00</w:t>
      </w:r>
      <w:r w:rsidRPr="00BA7D81">
        <w:rPr>
          <w:rFonts w:ascii="Times New Roman" w:hAnsi="Times New Roman" w:cs="Times New Roman"/>
          <w:sz w:val="24"/>
          <w:szCs w:val="24"/>
        </w:rPr>
        <w:t xml:space="preserve"> €/kg</w:t>
      </w:r>
      <w:r w:rsidR="00B01E53" w:rsidRPr="00BA7D81">
        <w:rPr>
          <w:rFonts w:ascii="Times New Roman" w:hAnsi="Times New Roman" w:cs="Times New Roman"/>
          <w:sz w:val="24"/>
          <w:szCs w:val="24"/>
        </w:rPr>
        <w:t>.</w:t>
      </w:r>
    </w:p>
    <w:p w14:paraId="0AA1C3A4" w14:textId="3EBB765B" w:rsidR="001A63A3" w:rsidRPr="00BA7D81" w:rsidRDefault="002A69EE" w:rsidP="00A243AC">
      <w:pPr>
        <w:pStyle w:val="Normale1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szCs w:val="24"/>
        </w:rPr>
      </w:pPr>
      <w:r w:rsidRPr="00BA7D81">
        <w:rPr>
          <w:bCs/>
          <w:szCs w:val="24"/>
        </w:rPr>
        <w:t xml:space="preserve">Prezzo di mercato dei semenzai </w:t>
      </w:r>
      <w:r w:rsidRPr="00BA7D81">
        <w:rPr>
          <w:szCs w:val="24"/>
        </w:rPr>
        <w:t>tra i produttori dell’area di produzione in caso di fall</w:t>
      </w:r>
      <w:r w:rsidR="004E7578" w:rsidRPr="00BA7D81">
        <w:rPr>
          <w:szCs w:val="24"/>
        </w:rPr>
        <w:t>anze nella coltura dei semenzai: 10,00 €/Passo (1 passo=180</w:t>
      </w:r>
      <w:r w:rsidRPr="00BA7D81">
        <w:rPr>
          <w:szCs w:val="24"/>
        </w:rPr>
        <w:t xml:space="preserve"> cm</w:t>
      </w:r>
      <w:r w:rsidRPr="00BA7D81">
        <w:rPr>
          <w:szCs w:val="24"/>
          <w:vertAlign w:val="superscript"/>
        </w:rPr>
        <w:t>2</w:t>
      </w:r>
      <w:r w:rsidRPr="00BA7D81">
        <w:rPr>
          <w:szCs w:val="24"/>
        </w:rPr>
        <w:t xml:space="preserve">) che corrisponde a </w:t>
      </w:r>
      <w:r w:rsidR="00B01E53" w:rsidRPr="00BA7D81">
        <w:rPr>
          <w:szCs w:val="24"/>
        </w:rPr>
        <w:t>3,00 €/m</w:t>
      </w:r>
      <w:r w:rsidR="00B01E53" w:rsidRPr="00BA7D81">
        <w:rPr>
          <w:szCs w:val="24"/>
          <w:vertAlign w:val="superscript"/>
        </w:rPr>
        <w:t>2</w:t>
      </w:r>
      <w:r w:rsidR="00B01E53" w:rsidRPr="00BA7D81">
        <w:rPr>
          <w:szCs w:val="24"/>
        </w:rPr>
        <w:t>.</w:t>
      </w:r>
      <w:r w:rsidRPr="00BA7D81">
        <w:rPr>
          <w:szCs w:val="24"/>
        </w:rPr>
        <w:t xml:space="preserve"> </w:t>
      </w:r>
      <w:r w:rsidR="007A43E5" w:rsidRPr="00BA7D81">
        <w:rPr>
          <w:szCs w:val="24"/>
        </w:rPr>
        <w:t>Il costo si intende raccolta esclusa.</w:t>
      </w:r>
    </w:p>
    <w:p w14:paraId="1375523B" w14:textId="16E06120" w:rsidR="00F23A11" w:rsidRDefault="00F23A11" w:rsidP="002A69EE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szCs w:val="24"/>
        </w:rPr>
      </w:pPr>
    </w:p>
    <w:p w14:paraId="3EAB0083" w14:textId="77777777" w:rsidR="00F23A11" w:rsidRPr="00F23A11" w:rsidRDefault="00F23A11" w:rsidP="00F23A11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/>
          <w:caps/>
          <w:szCs w:val="24"/>
        </w:rPr>
      </w:pPr>
      <w:r w:rsidRPr="00F23A11">
        <w:rPr>
          <w:b/>
          <w:caps/>
          <w:szCs w:val="24"/>
        </w:rPr>
        <w:t>Coltura della cipolla da seme</w:t>
      </w:r>
    </w:p>
    <w:p w14:paraId="221E78B9" w14:textId="77777777" w:rsidR="00F23A11" w:rsidRPr="005F2F79" w:rsidRDefault="00F23A11" w:rsidP="00F23A11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bCs/>
          <w:szCs w:val="24"/>
        </w:rPr>
      </w:pPr>
    </w:p>
    <w:tbl>
      <w:tblPr>
        <w:tblStyle w:val="TableGrid"/>
        <w:tblW w:w="9348" w:type="dxa"/>
        <w:tblLayout w:type="fixed"/>
        <w:tblLook w:val="04A0" w:firstRow="1" w:lastRow="0" w:firstColumn="1" w:lastColumn="0" w:noHBand="0" w:noVBand="1"/>
      </w:tblPr>
      <w:tblGrid>
        <w:gridCol w:w="1262"/>
        <w:gridCol w:w="4233"/>
        <w:gridCol w:w="1276"/>
        <w:gridCol w:w="1417"/>
        <w:gridCol w:w="1160"/>
      </w:tblGrid>
      <w:tr w:rsidR="003E74F3" w:rsidRPr="00ED5EB4" w14:paraId="667437BB" w14:textId="6CEAECD2" w:rsidTr="00B5795B">
        <w:tc>
          <w:tcPr>
            <w:tcW w:w="1262" w:type="dxa"/>
          </w:tcPr>
          <w:p w14:paraId="4146D673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 w:val="20"/>
              </w:rPr>
            </w:pPr>
            <w:r w:rsidRPr="00810386">
              <w:rPr>
                <w:b/>
                <w:bCs/>
                <w:sz w:val="20"/>
              </w:rPr>
              <w:t>EPOCA</w:t>
            </w:r>
          </w:p>
        </w:tc>
        <w:tc>
          <w:tcPr>
            <w:tcW w:w="4233" w:type="dxa"/>
          </w:tcPr>
          <w:p w14:paraId="559DD5B7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810386">
              <w:rPr>
                <w:b/>
                <w:bCs/>
                <w:sz w:val="20"/>
              </w:rPr>
              <w:t>OPERAZIONE COLTURALE</w:t>
            </w:r>
          </w:p>
          <w:p w14:paraId="231CA274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 w:val="20"/>
              </w:rPr>
            </w:pPr>
          </w:p>
        </w:tc>
        <w:tc>
          <w:tcPr>
            <w:tcW w:w="1276" w:type="dxa"/>
          </w:tcPr>
          <w:p w14:paraId="415DC7AF" w14:textId="77777777" w:rsidR="00203BEC" w:rsidRPr="00B5795B" w:rsidRDefault="00203BEC" w:rsidP="00203BEC">
            <w:pPr>
              <w:pStyle w:val="Normale1"/>
              <w:tabs>
                <w:tab w:val="left" w:pos="720"/>
                <w:tab w:val="left" w:pos="1593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-72"/>
              <w:jc w:val="both"/>
              <w:rPr>
                <w:b/>
                <w:bCs/>
                <w:sz w:val="20"/>
              </w:rPr>
            </w:pPr>
            <w:r w:rsidRPr="00B5795B">
              <w:rPr>
                <w:b/>
                <w:bCs/>
                <w:sz w:val="20"/>
              </w:rPr>
              <w:t>Manodopera</w:t>
            </w:r>
          </w:p>
          <w:p w14:paraId="7F28935C" w14:textId="6506A60D" w:rsidR="003E74F3" w:rsidRPr="00810386" w:rsidRDefault="00203BEC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 w:val="20"/>
              </w:rPr>
            </w:pPr>
            <w:r w:rsidRPr="00B5795B">
              <w:rPr>
                <w:b/>
                <w:bCs/>
                <w:sz w:val="20"/>
              </w:rPr>
              <w:t xml:space="preserve"> n. ore/ha</w:t>
            </w:r>
            <w:r w:rsidRPr="00810386">
              <w:rPr>
                <w:b/>
                <w:bCs/>
                <w:sz w:val="20"/>
              </w:rPr>
              <w:t xml:space="preserve"> </w:t>
            </w:r>
          </w:p>
        </w:tc>
        <w:tc>
          <w:tcPr>
            <w:tcW w:w="1417" w:type="dxa"/>
          </w:tcPr>
          <w:p w14:paraId="52AA3305" w14:textId="4B1D22BA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Costo servizi esterni </w:t>
            </w:r>
            <w:r w:rsidRPr="00ED5EB4">
              <w:rPr>
                <w:szCs w:val="24"/>
              </w:rPr>
              <w:t>€/ha</w:t>
            </w:r>
            <w:r>
              <w:rPr>
                <w:szCs w:val="24"/>
              </w:rPr>
              <w:t xml:space="preserve"> </w:t>
            </w:r>
            <w:r w:rsidRPr="00ED5EB4">
              <w:rPr>
                <w:szCs w:val="24"/>
              </w:rPr>
              <w:t>(€/</w:t>
            </w:r>
            <w:proofErr w:type="spellStart"/>
            <w:r w:rsidRPr="00ED5EB4">
              <w:rPr>
                <w:szCs w:val="24"/>
              </w:rPr>
              <w:t>ord</w:t>
            </w:r>
            <w:proofErr w:type="spellEnd"/>
            <w:r>
              <w:rPr>
                <w:szCs w:val="24"/>
              </w:rPr>
              <w:t>)</w:t>
            </w:r>
          </w:p>
        </w:tc>
        <w:tc>
          <w:tcPr>
            <w:tcW w:w="1160" w:type="dxa"/>
          </w:tcPr>
          <w:p w14:paraId="064CE1CD" w14:textId="5DFBD5F3" w:rsidR="003E74F3" w:rsidRDefault="003E74F3" w:rsidP="00D146C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Costo materiali</w:t>
            </w:r>
          </w:p>
          <w:p w14:paraId="0B8C292E" w14:textId="4E7F1C23" w:rsidR="003E74F3" w:rsidRPr="00810386" w:rsidRDefault="003E74F3" w:rsidP="00D146C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ED5EB4">
              <w:rPr>
                <w:szCs w:val="24"/>
              </w:rPr>
              <w:t>€/ha</w:t>
            </w:r>
          </w:p>
        </w:tc>
      </w:tr>
      <w:tr w:rsidR="003E74F3" w:rsidRPr="00ED5EB4" w14:paraId="409E1C55" w14:textId="0DF7B0F3" w:rsidTr="00C961B5">
        <w:tc>
          <w:tcPr>
            <w:tcW w:w="1262" w:type="dxa"/>
          </w:tcPr>
          <w:p w14:paraId="1AAA5EB2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>
              <w:rPr>
                <w:szCs w:val="24"/>
              </w:rPr>
              <w:t>agosto</w:t>
            </w:r>
          </w:p>
        </w:tc>
        <w:tc>
          <w:tcPr>
            <w:tcW w:w="4233" w:type="dxa"/>
          </w:tcPr>
          <w:p w14:paraId="14FF86E4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ED5EB4">
              <w:rPr>
                <w:b/>
                <w:bCs/>
                <w:szCs w:val="24"/>
              </w:rPr>
              <w:t xml:space="preserve">Preparazione del terreno </w:t>
            </w:r>
          </w:p>
        </w:tc>
        <w:tc>
          <w:tcPr>
            <w:tcW w:w="1276" w:type="dxa"/>
          </w:tcPr>
          <w:p w14:paraId="29E6A375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1417" w:type="dxa"/>
          </w:tcPr>
          <w:p w14:paraId="1019960D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1160" w:type="dxa"/>
          </w:tcPr>
          <w:p w14:paraId="724C165E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</w:tr>
      <w:tr w:rsidR="003E74F3" w:rsidRPr="00ED5EB4" w14:paraId="6FAA3101" w14:textId="6C0307E9" w:rsidTr="00C961B5">
        <w:tc>
          <w:tcPr>
            <w:tcW w:w="1262" w:type="dxa"/>
          </w:tcPr>
          <w:p w14:paraId="18E43166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4233" w:type="dxa"/>
          </w:tcPr>
          <w:p w14:paraId="0547E34F" w14:textId="2F455DCE" w:rsidR="003E74F3" w:rsidRPr="00907766" w:rsidRDefault="003E74F3" w:rsidP="00794A6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  <w:highlight w:val="yellow"/>
              </w:rPr>
            </w:pPr>
            <w:r w:rsidRPr="00ED5EB4">
              <w:rPr>
                <w:szCs w:val="24"/>
              </w:rPr>
              <w:t xml:space="preserve">Manodopera per la </w:t>
            </w:r>
            <w:r w:rsidRPr="00BB67D5">
              <w:rPr>
                <w:szCs w:val="24"/>
              </w:rPr>
              <w:t xml:space="preserve">rimozione impianto irriguo </w:t>
            </w:r>
          </w:p>
        </w:tc>
        <w:tc>
          <w:tcPr>
            <w:tcW w:w="1276" w:type="dxa"/>
          </w:tcPr>
          <w:p w14:paraId="31E80B97" w14:textId="3D3E6E33" w:rsidR="003E74F3" w:rsidRPr="004E7578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Cs/>
                <w:sz w:val="20"/>
                <w:highlight w:val="yellow"/>
              </w:rPr>
            </w:pPr>
            <w:r w:rsidRPr="004E7578">
              <w:rPr>
                <w:bCs/>
                <w:sz w:val="20"/>
              </w:rPr>
              <w:t>10</w:t>
            </w:r>
          </w:p>
        </w:tc>
        <w:tc>
          <w:tcPr>
            <w:tcW w:w="1417" w:type="dxa"/>
          </w:tcPr>
          <w:p w14:paraId="2E117B0B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1160" w:type="dxa"/>
          </w:tcPr>
          <w:p w14:paraId="4B5367E9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</w:tr>
      <w:tr w:rsidR="003E74F3" w:rsidRPr="00ED5EB4" w14:paraId="31FA26F0" w14:textId="59C62FA2" w:rsidTr="00C961B5">
        <w:tc>
          <w:tcPr>
            <w:tcW w:w="1262" w:type="dxa"/>
          </w:tcPr>
          <w:p w14:paraId="44AB4FCD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7B214B9A" w14:textId="132C8161" w:rsidR="003E74F3" w:rsidRPr="00ED5EB4" w:rsidRDefault="003E74F3" w:rsidP="00794A6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Lavorazione </w:t>
            </w:r>
            <w:r>
              <w:rPr>
                <w:szCs w:val="24"/>
              </w:rPr>
              <w:t>profonda</w:t>
            </w:r>
            <w:r w:rsidRPr="00ED5EB4">
              <w:rPr>
                <w:szCs w:val="24"/>
              </w:rPr>
              <w:t xml:space="preserve"> del terreno </w:t>
            </w:r>
          </w:p>
        </w:tc>
        <w:tc>
          <w:tcPr>
            <w:tcW w:w="1276" w:type="dxa"/>
          </w:tcPr>
          <w:p w14:paraId="475E54DF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8EAC7A8" w14:textId="3BC8029D" w:rsidR="003E74F3" w:rsidRPr="00ED5EB4" w:rsidRDefault="003E74F3" w:rsidP="00794A6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220,00 (</w:t>
            </w:r>
            <w:r w:rsidR="00C961B5" w:rsidRPr="00ED5EB4">
              <w:rPr>
                <w:szCs w:val="24"/>
              </w:rPr>
              <w:t>€/</w:t>
            </w:r>
            <w:proofErr w:type="spellStart"/>
            <w:r w:rsidR="00C961B5" w:rsidRPr="00ED5EB4">
              <w:rPr>
                <w:szCs w:val="24"/>
              </w:rPr>
              <w:t>ord</w:t>
            </w:r>
            <w:proofErr w:type="spellEnd"/>
            <w:r w:rsidR="00C961B5" w:rsidRPr="00ED5EB4">
              <w:rPr>
                <w:szCs w:val="24"/>
              </w:rPr>
              <w:t xml:space="preserve"> </w:t>
            </w:r>
            <w:r w:rsidRPr="00ED5EB4">
              <w:rPr>
                <w:szCs w:val="24"/>
              </w:rPr>
              <w:t>1,50)</w:t>
            </w:r>
          </w:p>
        </w:tc>
        <w:tc>
          <w:tcPr>
            <w:tcW w:w="1160" w:type="dxa"/>
          </w:tcPr>
          <w:p w14:paraId="231E3976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3E74F3" w:rsidRPr="00ED5EB4" w14:paraId="48B962DB" w14:textId="598F3503" w:rsidTr="00C961B5">
        <w:tc>
          <w:tcPr>
            <w:tcW w:w="1262" w:type="dxa"/>
          </w:tcPr>
          <w:p w14:paraId="7E96749C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6D0488C5" w14:textId="77777777" w:rsidR="003E74F3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Carico, trasporto e scarico n. </w:t>
            </w:r>
            <w:r>
              <w:rPr>
                <w:szCs w:val="24"/>
              </w:rPr>
              <w:t>5</w:t>
            </w:r>
            <w:r w:rsidRPr="00ED5EB4">
              <w:rPr>
                <w:szCs w:val="24"/>
              </w:rPr>
              <w:t>0 balle di paglia</w:t>
            </w:r>
          </w:p>
          <w:p w14:paraId="61FFD065" w14:textId="3470033D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2DEAA303" w14:textId="106EF478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1D7C6848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5F1A96D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3E74F3" w:rsidRPr="00ED5EB4" w14:paraId="1545484F" w14:textId="02FDA5AD" w:rsidTr="00C961B5">
        <w:tc>
          <w:tcPr>
            <w:tcW w:w="1262" w:type="dxa"/>
          </w:tcPr>
          <w:p w14:paraId="54D8246D" w14:textId="77777777" w:rsidR="003E74F3" w:rsidRPr="00ED5EB4" w:rsidRDefault="003E74F3" w:rsidP="005949CD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02FA56D9" w14:textId="51BC291A" w:rsidR="003E74F3" w:rsidRPr="00ED5EB4" w:rsidRDefault="003D5919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Fornitura</w:t>
            </w:r>
            <w:r w:rsidRPr="00ED5EB4">
              <w:rPr>
                <w:szCs w:val="24"/>
              </w:rPr>
              <w:t xml:space="preserve"> </w:t>
            </w:r>
            <w:r w:rsidR="003E74F3" w:rsidRPr="00ED5EB4">
              <w:rPr>
                <w:szCs w:val="24"/>
              </w:rPr>
              <w:t xml:space="preserve">di n. </w:t>
            </w:r>
            <w:r w:rsidR="003E74F3">
              <w:rPr>
                <w:szCs w:val="24"/>
              </w:rPr>
              <w:t>5</w:t>
            </w:r>
            <w:r w:rsidR="003E74F3" w:rsidRPr="00ED5EB4">
              <w:rPr>
                <w:szCs w:val="24"/>
              </w:rPr>
              <w:t>0 balle/ha di paglia a euro 2,50 cadauna</w:t>
            </w:r>
          </w:p>
        </w:tc>
        <w:tc>
          <w:tcPr>
            <w:tcW w:w="1276" w:type="dxa"/>
          </w:tcPr>
          <w:p w14:paraId="58E26FDD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1EA5180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57C9809D" w14:textId="3A81A5C9" w:rsidR="003E74F3" w:rsidRPr="00C961B5" w:rsidRDefault="003D5919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C961B5">
              <w:rPr>
                <w:szCs w:val="24"/>
              </w:rPr>
              <w:t>125,00</w:t>
            </w:r>
          </w:p>
        </w:tc>
      </w:tr>
      <w:tr w:rsidR="003E74F3" w:rsidRPr="00ED5EB4" w14:paraId="78505731" w14:textId="6857EBAA" w:rsidTr="00C961B5">
        <w:tc>
          <w:tcPr>
            <w:tcW w:w="1262" w:type="dxa"/>
          </w:tcPr>
          <w:p w14:paraId="2C9967E6" w14:textId="77777777" w:rsidR="003E74F3" w:rsidRPr="00ED5EB4" w:rsidRDefault="003E74F3" w:rsidP="005949CD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1433ACBD" w14:textId="1775A0AE" w:rsidR="003E74F3" w:rsidRPr="00ED5EB4" w:rsidRDefault="003E74F3" w:rsidP="009F5F46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la distribuzione della paglia </w:t>
            </w:r>
          </w:p>
        </w:tc>
        <w:tc>
          <w:tcPr>
            <w:tcW w:w="1276" w:type="dxa"/>
          </w:tcPr>
          <w:p w14:paraId="1D767B65" w14:textId="0C683601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65689606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0FF8C76E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3E74F3" w:rsidRPr="00ED5EB4" w14:paraId="6B24095E" w14:textId="5607854D" w:rsidTr="00C961B5">
        <w:tc>
          <w:tcPr>
            <w:tcW w:w="1262" w:type="dxa"/>
          </w:tcPr>
          <w:p w14:paraId="25C4EB37" w14:textId="77777777" w:rsidR="003E74F3" w:rsidRPr="00ED5EB4" w:rsidRDefault="003E74F3" w:rsidP="005949CD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0E805D92" w14:textId="771624F8" w:rsidR="003E74F3" w:rsidRPr="00ED5EB4" w:rsidRDefault="003E74F3" w:rsidP="009F5F46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ED5EB4">
              <w:rPr>
                <w:szCs w:val="24"/>
              </w:rPr>
              <w:t xml:space="preserve">imescolamento della paglia mediante lavorazione superficiale con motozappa opportunamente modificato per l’operazione a €/ha </w:t>
            </w:r>
          </w:p>
        </w:tc>
        <w:tc>
          <w:tcPr>
            <w:tcW w:w="1276" w:type="dxa"/>
          </w:tcPr>
          <w:p w14:paraId="6D92738B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6677C9B" w14:textId="77D3A24A" w:rsidR="003E74F3" w:rsidRPr="00ED5EB4" w:rsidRDefault="003E74F3" w:rsidP="009F5F46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100,00 (</w:t>
            </w:r>
            <w:r w:rsidR="00C961B5" w:rsidRPr="00ED5EB4">
              <w:rPr>
                <w:szCs w:val="24"/>
              </w:rPr>
              <w:t>€/</w:t>
            </w:r>
            <w:proofErr w:type="spellStart"/>
            <w:r w:rsidR="00C961B5" w:rsidRPr="00ED5EB4">
              <w:rPr>
                <w:szCs w:val="24"/>
              </w:rPr>
              <w:t>ord</w:t>
            </w:r>
            <w:proofErr w:type="spellEnd"/>
            <w:r w:rsidR="00C961B5" w:rsidRPr="00ED5EB4">
              <w:rPr>
                <w:szCs w:val="24"/>
              </w:rPr>
              <w:t xml:space="preserve"> </w:t>
            </w:r>
            <w:r w:rsidRPr="00ED5EB4">
              <w:rPr>
                <w:szCs w:val="24"/>
              </w:rPr>
              <w:t>0,70)</w:t>
            </w:r>
          </w:p>
        </w:tc>
        <w:tc>
          <w:tcPr>
            <w:tcW w:w="1160" w:type="dxa"/>
          </w:tcPr>
          <w:p w14:paraId="7991B99B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3E74F3" w:rsidRPr="00ED5EB4" w14:paraId="5CD48BBD" w14:textId="668A58F5" w:rsidTr="00C961B5">
        <w:tc>
          <w:tcPr>
            <w:tcW w:w="1262" w:type="dxa"/>
          </w:tcPr>
          <w:p w14:paraId="67AA1A19" w14:textId="77777777" w:rsidR="003E74F3" w:rsidRPr="00ED5EB4" w:rsidRDefault="003E74F3" w:rsidP="005949CD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03B80E72" w14:textId="0B35C740" w:rsidR="003E74F3" w:rsidRPr="00ED5EB4" w:rsidRDefault="003E74F3" w:rsidP="009F5F46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442B78">
              <w:rPr>
                <w:szCs w:val="24"/>
              </w:rPr>
              <w:t>Manodopera per il montaggio e manutenzione impianto irriguo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470EEB54" w14:textId="5FB864BA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1417" w:type="dxa"/>
          </w:tcPr>
          <w:p w14:paraId="2266CD09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4838D30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3E74F3" w:rsidRPr="00ED5EB4" w14:paraId="0FF65468" w14:textId="25CC50A4" w:rsidTr="00C961B5">
        <w:tc>
          <w:tcPr>
            <w:tcW w:w="1262" w:type="dxa"/>
          </w:tcPr>
          <w:p w14:paraId="19F1AA18" w14:textId="77777777" w:rsidR="003E74F3" w:rsidRPr="00ED5EB4" w:rsidRDefault="003E74F3" w:rsidP="005949CD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6717208D" w14:textId="77777777" w:rsidR="003E74F3" w:rsidRPr="00442B78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Materiale irriguo vario 50,00</w:t>
            </w:r>
          </w:p>
        </w:tc>
        <w:tc>
          <w:tcPr>
            <w:tcW w:w="1276" w:type="dxa"/>
          </w:tcPr>
          <w:p w14:paraId="7D48A626" w14:textId="77777777" w:rsidR="003E74F3" w:rsidRPr="00442B78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71AF358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2A3E7421" w14:textId="2BAD8D24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,00</w:t>
            </w:r>
          </w:p>
        </w:tc>
      </w:tr>
      <w:tr w:rsidR="003E74F3" w:rsidRPr="00ED5EB4" w14:paraId="63448B14" w14:textId="38F9D395" w:rsidTr="00C961B5">
        <w:tc>
          <w:tcPr>
            <w:tcW w:w="1262" w:type="dxa"/>
          </w:tcPr>
          <w:p w14:paraId="3A87AD27" w14:textId="77777777" w:rsidR="003E74F3" w:rsidRPr="00ED5EB4" w:rsidRDefault="003E74F3" w:rsidP="005949CD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Agosto -Sett.</w:t>
            </w:r>
          </w:p>
        </w:tc>
        <w:tc>
          <w:tcPr>
            <w:tcW w:w="4233" w:type="dxa"/>
          </w:tcPr>
          <w:p w14:paraId="020A9174" w14:textId="77777777" w:rsidR="003E74F3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szCs w:val="24"/>
              </w:rPr>
              <w:t>Impianto della coltura</w:t>
            </w:r>
          </w:p>
        </w:tc>
        <w:tc>
          <w:tcPr>
            <w:tcW w:w="1276" w:type="dxa"/>
          </w:tcPr>
          <w:p w14:paraId="6A7AD246" w14:textId="77777777" w:rsidR="003E74F3" w:rsidRPr="00442B78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4E1BE0C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336BA71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421C84F5" w14:textId="459B6D8C" w:rsidTr="00C961B5">
        <w:tc>
          <w:tcPr>
            <w:tcW w:w="1262" w:type="dxa"/>
          </w:tcPr>
          <w:p w14:paraId="0D5B943F" w14:textId="77777777" w:rsidR="008A0541" w:rsidRPr="00BA7D81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0D52F6FA" w14:textId="18358C83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szCs w:val="24"/>
              </w:rPr>
            </w:pPr>
            <w:r w:rsidRPr="00BA7D81">
              <w:rPr>
                <w:bCs/>
                <w:szCs w:val="24"/>
              </w:rPr>
              <w:t>Per l’impianto della coltura sono necessari almeno 120,00 q.</w:t>
            </w:r>
            <w:proofErr w:type="spellStart"/>
            <w:r w:rsidRPr="00BA7D81">
              <w:rPr>
                <w:bCs/>
                <w:szCs w:val="24"/>
              </w:rPr>
              <w:t>li</w:t>
            </w:r>
            <w:proofErr w:type="spellEnd"/>
            <w:r w:rsidRPr="00BA7D81">
              <w:rPr>
                <w:bCs/>
                <w:szCs w:val="24"/>
              </w:rPr>
              <w:t xml:space="preserve"> di bulbi ad un prezzo medio di mercato pari a 30,00 €/</w:t>
            </w:r>
            <w:proofErr w:type="spellStart"/>
            <w:r w:rsidRPr="00BA7D81">
              <w:rPr>
                <w:bCs/>
                <w:szCs w:val="24"/>
              </w:rPr>
              <w:t>q.le</w:t>
            </w:r>
            <w:proofErr w:type="spellEnd"/>
            <w:r w:rsidRPr="00BA7D81">
              <w:rPr>
                <w:bCs/>
                <w:szCs w:val="24"/>
              </w:rPr>
              <w:t>. Essendo, però, un prodotto selezionato si applica una maggiorazione del prezzo di almeno del 33%. Pertanto, il prezzo di mercato sarà di 40,00 €/</w:t>
            </w:r>
            <w:proofErr w:type="spellStart"/>
            <w:r w:rsidRPr="00BA7D81">
              <w:rPr>
                <w:bCs/>
                <w:szCs w:val="24"/>
              </w:rPr>
              <w:t>q.le</w:t>
            </w:r>
            <w:proofErr w:type="spellEnd"/>
            <w:r w:rsidRPr="00BA7D81">
              <w:rPr>
                <w:bCs/>
                <w:szCs w:val="24"/>
              </w:rPr>
              <w:t>.</w:t>
            </w:r>
          </w:p>
        </w:tc>
        <w:tc>
          <w:tcPr>
            <w:tcW w:w="1276" w:type="dxa"/>
          </w:tcPr>
          <w:p w14:paraId="42D9903D" w14:textId="2A59EA4E" w:rsidR="008A0541" w:rsidRPr="00442B78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F7F4F93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6C66E4B" w14:textId="7FCD78D3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bCs/>
                <w:sz w:val="20"/>
              </w:rPr>
              <w:t>4.800,00</w:t>
            </w:r>
          </w:p>
        </w:tc>
      </w:tr>
      <w:tr w:rsidR="008A0541" w:rsidRPr="00ED5EB4" w14:paraId="0A48AE37" w14:textId="77777777" w:rsidTr="00C961B5">
        <w:tc>
          <w:tcPr>
            <w:tcW w:w="1262" w:type="dxa"/>
          </w:tcPr>
          <w:p w14:paraId="42B8F5A2" w14:textId="77777777" w:rsidR="008A0541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4CB42968" w14:textId="334D5F08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szCs w:val="24"/>
              </w:rPr>
            </w:pPr>
            <w:r w:rsidRPr="007D714E">
              <w:rPr>
                <w:szCs w:val="24"/>
              </w:rPr>
              <w:t>Carico, trasporto</w:t>
            </w:r>
            <w:r>
              <w:rPr>
                <w:szCs w:val="24"/>
              </w:rPr>
              <w:t xml:space="preserve"> (mediante motocarro o quadriciclo)</w:t>
            </w:r>
            <w:r w:rsidRPr="007D714E">
              <w:rPr>
                <w:szCs w:val="24"/>
              </w:rPr>
              <w:t xml:space="preserve"> e scarico</w:t>
            </w:r>
            <w:r>
              <w:rPr>
                <w:szCs w:val="24"/>
              </w:rPr>
              <w:t>,</w:t>
            </w:r>
            <w:r w:rsidRPr="007D714E">
              <w:rPr>
                <w:szCs w:val="24"/>
              </w:rPr>
              <w:t xml:space="preserve"> </w:t>
            </w:r>
            <w:r>
              <w:rPr>
                <w:szCs w:val="24"/>
              </w:rPr>
              <w:t>dal campo al centro aziendale, 120,00 q.</w:t>
            </w:r>
            <w:proofErr w:type="spellStart"/>
            <w:r>
              <w:rPr>
                <w:szCs w:val="24"/>
              </w:rPr>
              <w:t>li</w:t>
            </w:r>
            <w:proofErr w:type="spellEnd"/>
            <w:r>
              <w:rPr>
                <w:szCs w:val="24"/>
              </w:rPr>
              <w:t xml:space="preserve"> di </w:t>
            </w:r>
            <w:r w:rsidRPr="007D714E">
              <w:rPr>
                <w:szCs w:val="24"/>
              </w:rPr>
              <w:t xml:space="preserve">bulbi </w:t>
            </w:r>
          </w:p>
        </w:tc>
        <w:tc>
          <w:tcPr>
            <w:tcW w:w="1276" w:type="dxa"/>
          </w:tcPr>
          <w:p w14:paraId="36A567A7" w14:textId="3A438974" w:rsidR="008A0541" w:rsidRPr="00442B78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bCs/>
                <w:sz w:val="20"/>
              </w:rPr>
              <w:t>30</w:t>
            </w:r>
          </w:p>
        </w:tc>
        <w:tc>
          <w:tcPr>
            <w:tcW w:w="1417" w:type="dxa"/>
          </w:tcPr>
          <w:p w14:paraId="02864897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49B70F0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30BFA2AA" w14:textId="35823CAA" w:rsidTr="00C961B5">
        <w:tc>
          <w:tcPr>
            <w:tcW w:w="1262" w:type="dxa"/>
          </w:tcPr>
          <w:p w14:paraId="47DC55DC" w14:textId="77777777" w:rsidR="008A0541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6AD6A772" w14:textId="0AF389F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szCs w:val="24"/>
              </w:rPr>
            </w:pPr>
            <w:r>
              <w:rPr>
                <w:szCs w:val="24"/>
              </w:rPr>
              <w:t>Spese trasporto: carburante più costi fissi del mezzo di trasporto</w:t>
            </w:r>
          </w:p>
        </w:tc>
        <w:tc>
          <w:tcPr>
            <w:tcW w:w="1276" w:type="dxa"/>
          </w:tcPr>
          <w:p w14:paraId="47E2A80A" w14:textId="01836F85" w:rsidR="008A0541" w:rsidRPr="00442B78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5D556990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05E248A" w14:textId="2C289BA0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C961B5">
              <w:rPr>
                <w:bCs/>
                <w:sz w:val="20"/>
              </w:rPr>
              <w:t>100,00</w:t>
            </w:r>
          </w:p>
        </w:tc>
      </w:tr>
      <w:tr w:rsidR="008A0541" w:rsidRPr="00ED5EB4" w14:paraId="2322771B" w14:textId="16ACB9B9" w:rsidTr="00C961B5">
        <w:tc>
          <w:tcPr>
            <w:tcW w:w="1262" w:type="dxa"/>
          </w:tcPr>
          <w:p w14:paraId="43EB80DD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en-GB"/>
              </w:rPr>
            </w:pPr>
            <w:proofErr w:type="gramStart"/>
            <w:r w:rsidRPr="00ED5EB4">
              <w:rPr>
                <w:szCs w:val="24"/>
                <w:lang w:val="en-GB"/>
              </w:rPr>
              <w:t>sett.-</w:t>
            </w:r>
            <w:proofErr w:type="spellStart"/>
            <w:proofErr w:type="gramEnd"/>
            <w:r w:rsidRPr="00ED5EB4">
              <w:rPr>
                <w:szCs w:val="24"/>
                <w:lang w:val="en-GB"/>
              </w:rPr>
              <w:t>ott</w:t>
            </w:r>
            <w:proofErr w:type="spellEnd"/>
            <w:r w:rsidRPr="00ED5EB4">
              <w:rPr>
                <w:szCs w:val="24"/>
                <w:lang w:val="en-GB"/>
              </w:rPr>
              <w:t>.-</w:t>
            </w:r>
            <w:proofErr w:type="spellStart"/>
            <w:r w:rsidRPr="00ED5EB4">
              <w:rPr>
                <w:szCs w:val="24"/>
                <w:lang w:val="en-GB"/>
              </w:rPr>
              <w:t>nov.</w:t>
            </w:r>
            <w:proofErr w:type="spellEnd"/>
            <w:r w:rsidRPr="00ED5EB4">
              <w:rPr>
                <w:szCs w:val="24"/>
                <w:lang w:val="en-GB"/>
              </w:rPr>
              <w:t>-</w:t>
            </w:r>
            <w:proofErr w:type="spellStart"/>
            <w:r w:rsidRPr="00ED5EB4">
              <w:rPr>
                <w:szCs w:val="24"/>
                <w:lang w:val="en-GB"/>
              </w:rPr>
              <w:t>dic</w:t>
            </w:r>
            <w:proofErr w:type="spellEnd"/>
            <w:r w:rsidRPr="00ED5EB4">
              <w:rPr>
                <w:szCs w:val="24"/>
                <w:lang w:val="en-GB"/>
              </w:rPr>
              <w:t>.-gen.-</w:t>
            </w:r>
            <w:r w:rsidRPr="00DA37B3">
              <w:rPr>
                <w:szCs w:val="24"/>
                <w:lang w:val="en-GB"/>
              </w:rPr>
              <w:t xml:space="preserve"> </w:t>
            </w:r>
            <w:proofErr w:type="spellStart"/>
            <w:r w:rsidRPr="00DA37B3">
              <w:rPr>
                <w:szCs w:val="24"/>
                <w:lang w:val="en-GB"/>
              </w:rPr>
              <w:t>febb</w:t>
            </w:r>
            <w:proofErr w:type="spellEnd"/>
            <w:r w:rsidRPr="00DA37B3">
              <w:rPr>
                <w:szCs w:val="24"/>
                <w:lang w:val="en-GB"/>
              </w:rPr>
              <w:t>.-mar.-</w:t>
            </w:r>
            <w:proofErr w:type="spellStart"/>
            <w:r w:rsidRPr="00DA37B3">
              <w:rPr>
                <w:szCs w:val="24"/>
                <w:lang w:val="en-GB"/>
              </w:rPr>
              <w:t>apr.</w:t>
            </w:r>
            <w:proofErr w:type="spellEnd"/>
            <w:r w:rsidRPr="00DA37B3">
              <w:rPr>
                <w:szCs w:val="24"/>
                <w:lang w:val="en-GB"/>
              </w:rPr>
              <w:t>-</w:t>
            </w:r>
            <w:proofErr w:type="spellStart"/>
            <w:r w:rsidRPr="00DA37B3">
              <w:rPr>
                <w:szCs w:val="24"/>
                <w:lang w:val="en-GB"/>
              </w:rPr>
              <w:t>magg</w:t>
            </w:r>
            <w:proofErr w:type="spellEnd"/>
            <w:r w:rsidRPr="00DA37B3">
              <w:rPr>
                <w:szCs w:val="24"/>
                <w:lang w:val="en-GB"/>
              </w:rPr>
              <w:t>.-</w:t>
            </w:r>
            <w:proofErr w:type="spellStart"/>
            <w:r w:rsidRPr="00DA37B3">
              <w:rPr>
                <w:szCs w:val="24"/>
                <w:lang w:val="en-GB"/>
              </w:rPr>
              <w:t>giu</w:t>
            </w:r>
            <w:proofErr w:type="spellEnd"/>
            <w:r w:rsidRPr="00DA37B3">
              <w:rPr>
                <w:szCs w:val="24"/>
                <w:lang w:val="en-GB"/>
              </w:rPr>
              <w:t>.</w:t>
            </w:r>
          </w:p>
        </w:tc>
        <w:tc>
          <w:tcPr>
            <w:tcW w:w="4233" w:type="dxa"/>
          </w:tcPr>
          <w:p w14:paraId="3CBB6D56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bCs/>
                <w:szCs w:val="24"/>
              </w:rPr>
              <w:t>Cure colturali</w:t>
            </w:r>
          </w:p>
        </w:tc>
        <w:tc>
          <w:tcPr>
            <w:tcW w:w="1276" w:type="dxa"/>
          </w:tcPr>
          <w:p w14:paraId="7D5E47EB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4F9EDBF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B5D9DC9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59190833" w14:textId="517B0EF8" w:rsidTr="00C961B5">
        <w:tc>
          <w:tcPr>
            <w:tcW w:w="1262" w:type="dxa"/>
          </w:tcPr>
          <w:p w14:paraId="3DA271FE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en-GB"/>
              </w:rPr>
            </w:pPr>
          </w:p>
        </w:tc>
        <w:tc>
          <w:tcPr>
            <w:tcW w:w="4233" w:type="dxa"/>
          </w:tcPr>
          <w:p w14:paraId="1BFBFD69" w14:textId="3D2426C1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>
              <w:rPr>
                <w:szCs w:val="24"/>
              </w:rPr>
              <w:t>Manodopera per c</w:t>
            </w:r>
            <w:r w:rsidRPr="00DB5A39">
              <w:rPr>
                <w:szCs w:val="24"/>
              </w:rPr>
              <w:t>arico, trasporto e scarico concime</w:t>
            </w:r>
            <w:r>
              <w:rPr>
                <w:szCs w:val="24"/>
              </w:rPr>
              <w:t xml:space="preserve"> (concimazione di fondo)</w:t>
            </w:r>
          </w:p>
        </w:tc>
        <w:tc>
          <w:tcPr>
            <w:tcW w:w="1276" w:type="dxa"/>
          </w:tcPr>
          <w:p w14:paraId="2D355A58" w14:textId="7AEA28AD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417" w:type="dxa"/>
          </w:tcPr>
          <w:p w14:paraId="72D7BA7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8FA2FF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1FFD593D" w14:textId="310ED17A" w:rsidTr="00C961B5">
        <w:tc>
          <w:tcPr>
            <w:tcW w:w="1262" w:type="dxa"/>
          </w:tcPr>
          <w:p w14:paraId="635CFAFE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0115C70E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 w:rsidRPr="00ED5EB4">
              <w:rPr>
                <w:szCs w:val="24"/>
              </w:rPr>
              <w:t xml:space="preserve">Concimazione minerale di </w:t>
            </w:r>
            <w:r>
              <w:rPr>
                <w:szCs w:val="24"/>
              </w:rPr>
              <w:t>fondo</w:t>
            </w:r>
            <w:r w:rsidRPr="00ED5EB4">
              <w:rPr>
                <w:szCs w:val="24"/>
              </w:rPr>
              <w:t xml:space="preserve"> con 3 q/ha di concime</w:t>
            </w:r>
            <w:r>
              <w:rPr>
                <w:szCs w:val="24"/>
              </w:rPr>
              <w:t xml:space="preserve"> minerale composto</w:t>
            </w:r>
            <w:r w:rsidRPr="00ED5EB4">
              <w:rPr>
                <w:szCs w:val="24"/>
              </w:rPr>
              <w:t xml:space="preserve"> a €/q </w:t>
            </w:r>
            <w:r>
              <w:rPr>
                <w:szCs w:val="24"/>
              </w:rPr>
              <w:t>55</w:t>
            </w:r>
            <w:r w:rsidRPr="00ED5EB4">
              <w:rPr>
                <w:szCs w:val="24"/>
              </w:rPr>
              <w:t>,00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3B822353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A920CAF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2086F862" w14:textId="2EEF82B8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65,00</w:t>
            </w:r>
          </w:p>
        </w:tc>
      </w:tr>
      <w:tr w:rsidR="008A0541" w:rsidRPr="00ED5EB4" w14:paraId="402FBBC0" w14:textId="74F390E1" w:rsidTr="00C961B5">
        <w:tc>
          <w:tcPr>
            <w:tcW w:w="1262" w:type="dxa"/>
          </w:tcPr>
          <w:p w14:paraId="3FBDD977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714C7CA6" w14:textId="3A71C608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 w:rsidRPr="00ED5EB4">
              <w:rPr>
                <w:szCs w:val="24"/>
              </w:rPr>
              <w:t>Manodopera per l’operazione di concimazione</w:t>
            </w:r>
            <w:r>
              <w:rPr>
                <w:szCs w:val="24"/>
              </w:rPr>
              <w:t xml:space="preserve"> di fondo</w:t>
            </w:r>
            <w:r w:rsidRPr="00ED5EB4"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1E56E504" w14:textId="16A83C22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417" w:type="dxa"/>
          </w:tcPr>
          <w:p w14:paraId="069C95E9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3F09FA4E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56AC17C1" w14:textId="7CD451D5" w:rsidTr="00C961B5">
        <w:tc>
          <w:tcPr>
            <w:tcW w:w="1262" w:type="dxa"/>
          </w:tcPr>
          <w:p w14:paraId="4C2BE222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4A8F1615" w14:textId="47F4BD79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>
              <w:rPr>
                <w:szCs w:val="24"/>
              </w:rPr>
              <w:t>Manodopera per c</w:t>
            </w:r>
            <w:r w:rsidRPr="00DB5A39">
              <w:rPr>
                <w:szCs w:val="24"/>
              </w:rPr>
              <w:t>arico, trasporto e scarico concime</w:t>
            </w:r>
            <w:r>
              <w:rPr>
                <w:szCs w:val="24"/>
              </w:rPr>
              <w:t xml:space="preserve"> pari a n. 2 ore lavorative/ha </w:t>
            </w:r>
            <w:r w:rsidRPr="005E16ED">
              <w:rPr>
                <w:szCs w:val="24"/>
              </w:rPr>
              <w:t>(</w:t>
            </w:r>
            <w:r>
              <w:rPr>
                <w:szCs w:val="24"/>
              </w:rPr>
              <w:t>concimazione di copertura</w:t>
            </w:r>
            <w:r w:rsidRPr="005E16ED">
              <w:rPr>
                <w:szCs w:val="24"/>
              </w:rPr>
              <w:t xml:space="preserve"> 3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6E4F0B67" w14:textId="13159E81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69755E3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8544DDD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4DCC634A" w14:textId="553C104B" w:rsidTr="00C961B5">
        <w:tc>
          <w:tcPr>
            <w:tcW w:w="1262" w:type="dxa"/>
          </w:tcPr>
          <w:p w14:paraId="72A9004C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587D59B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 w:rsidRPr="00ED5EB4">
              <w:rPr>
                <w:szCs w:val="24"/>
              </w:rPr>
              <w:t>Concimazione minerale di copertura con 3 q/ha di concime a €/q 3</w:t>
            </w:r>
            <w:r>
              <w:rPr>
                <w:szCs w:val="24"/>
              </w:rPr>
              <w:t>5</w:t>
            </w:r>
            <w:r w:rsidRPr="00ED5EB4">
              <w:rPr>
                <w:szCs w:val="24"/>
              </w:rPr>
              <w:t>,00</w:t>
            </w:r>
            <w:r>
              <w:rPr>
                <w:szCs w:val="24"/>
              </w:rPr>
              <w:t xml:space="preserve"> </w:t>
            </w:r>
            <w:r w:rsidRPr="005E16ED">
              <w:rPr>
                <w:szCs w:val="24"/>
              </w:rPr>
              <w:t>(3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5BE6E5B1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4406A3F2" w14:textId="71A6BADE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C49F492" w14:textId="3F6E82A5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15,00</w:t>
            </w:r>
          </w:p>
        </w:tc>
      </w:tr>
      <w:tr w:rsidR="008A0541" w:rsidRPr="00ED5EB4" w14:paraId="63A2BD0E" w14:textId="3C387163" w:rsidTr="00C961B5">
        <w:tc>
          <w:tcPr>
            <w:tcW w:w="1262" w:type="dxa"/>
          </w:tcPr>
          <w:p w14:paraId="5830D432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644972B4" w14:textId="7A8561CB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 w:rsidRPr="00ED5EB4">
              <w:rPr>
                <w:szCs w:val="24"/>
              </w:rPr>
              <w:t xml:space="preserve">Manodopera per l’operazione di concimazione </w:t>
            </w:r>
            <w:r>
              <w:rPr>
                <w:szCs w:val="24"/>
              </w:rPr>
              <w:t xml:space="preserve">pari a n. 5 ore lavorative/ha </w:t>
            </w:r>
            <w:r w:rsidRPr="005E16ED">
              <w:rPr>
                <w:szCs w:val="24"/>
              </w:rPr>
              <w:t>(3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70C25CD9" w14:textId="65CB461E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1417" w:type="dxa"/>
          </w:tcPr>
          <w:p w14:paraId="6B70DB87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5C62AF77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2281C087" w14:textId="50F25387" w:rsidTr="00C961B5">
        <w:tc>
          <w:tcPr>
            <w:tcW w:w="1262" w:type="dxa"/>
          </w:tcPr>
          <w:p w14:paraId="0F90EE75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4618AD2F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>
              <w:rPr>
                <w:szCs w:val="24"/>
              </w:rPr>
              <w:t>D</w:t>
            </w:r>
            <w:r w:rsidRPr="00ED5EB4">
              <w:rPr>
                <w:szCs w:val="24"/>
              </w:rPr>
              <w:t xml:space="preserve">iserbo post-emergenza </w:t>
            </w:r>
            <w:r>
              <w:rPr>
                <w:szCs w:val="24"/>
              </w:rPr>
              <w:t xml:space="preserve">(graminacee) </w:t>
            </w:r>
            <w:r w:rsidRPr="00ED5EB4">
              <w:rPr>
                <w:szCs w:val="24"/>
              </w:rPr>
              <w:t xml:space="preserve">con </w:t>
            </w:r>
            <w:r>
              <w:rPr>
                <w:szCs w:val="24"/>
              </w:rPr>
              <w:t>1,0</w:t>
            </w:r>
            <w:r w:rsidRPr="00ED5EB4">
              <w:rPr>
                <w:szCs w:val="24"/>
              </w:rPr>
              <w:t xml:space="preserve"> l/ha di erbicida a €/l </w:t>
            </w:r>
            <w:r>
              <w:rPr>
                <w:szCs w:val="24"/>
              </w:rPr>
              <w:t>50</w:t>
            </w:r>
            <w:r w:rsidRPr="00ED5EB4">
              <w:rPr>
                <w:szCs w:val="24"/>
              </w:rPr>
              <w:t>,00</w:t>
            </w:r>
            <w:r>
              <w:rPr>
                <w:szCs w:val="24"/>
              </w:rPr>
              <w:t xml:space="preserve"> (2 interventi)</w:t>
            </w:r>
          </w:p>
        </w:tc>
        <w:tc>
          <w:tcPr>
            <w:tcW w:w="1276" w:type="dxa"/>
          </w:tcPr>
          <w:p w14:paraId="3BB8C42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3A4920F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B7B4013" w14:textId="6A05B310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0,00</w:t>
            </w:r>
          </w:p>
        </w:tc>
      </w:tr>
      <w:tr w:rsidR="008A0541" w:rsidRPr="00ED5EB4" w14:paraId="0E368FB4" w14:textId="42561788" w:rsidTr="00C961B5">
        <w:tc>
          <w:tcPr>
            <w:tcW w:w="1262" w:type="dxa"/>
          </w:tcPr>
          <w:p w14:paraId="7EF6545C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4B0F4FDF" w14:textId="35CEABB8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 w:rsidRPr="00ED5EB4">
              <w:rPr>
                <w:szCs w:val="24"/>
              </w:rPr>
              <w:t>Manodopera per trattament</w:t>
            </w:r>
            <w:r>
              <w:rPr>
                <w:szCs w:val="24"/>
              </w:rPr>
              <w:t xml:space="preserve">o </w:t>
            </w:r>
            <w:r w:rsidRPr="00ED5EB4">
              <w:rPr>
                <w:szCs w:val="24"/>
              </w:rPr>
              <w:t>diserbant</w:t>
            </w:r>
            <w:r>
              <w:rPr>
                <w:szCs w:val="24"/>
              </w:rPr>
              <w:t>e</w:t>
            </w:r>
            <w:r w:rsidRPr="00ED5EB4">
              <w:rPr>
                <w:szCs w:val="24"/>
              </w:rPr>
              <w:t xml:space="preserve"> mediante irroratrice elettrica spalleggiata </w:t>
            </w:r>
            <w:r>
              <w:rPr>
                <w:szCs w:val="24"/>
              </w:rPr>
              <w:t>pari a n. 10 ore lavorative/ha (2 interventi)</w:t>
            </w:r>
          </w:p>
        </w:tc>
        <w:tc>
          <w:tcPr>
            <w:tcW w:w="1276" w:type="dxa"/>
          </w:tcPr>
          <w:p w14:paraId="257800FE" w14:textId="549E94E6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20 </w:t>
            </w:r>
          </w:p>
        </w:tc>
        <w:tc>
          <w:tcPr>
            <w:tcW w:w="1417" w:type="dxa"/>
          </w:tcPr>
          <w:p w14:paraId="07CAE818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BD19531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64AFF7CE" w14:textId="3255825F" w:rsidTr="00C961B5">
        <w:tc>
          <w:tcPr>
            <w:tcW w:w="1262" w:type="dxa"/>
          </w:tcPr>
          <w:p w14:paraId="7CE500B0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78586468" w14:textId="7DC8B786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>
              <w:rPr>
                <w:szCs w:val="24"/>
              </w:rPr>
              <w:t>D</w:t>
            </w:r>
            <w:r w:rsidRPr="00ED5EB4">
              <w:rPr>
                <w:szCs w:val="24"/>
              </w:rPr>
              <w:t xml:space="preserve">iserbo post-emergenza </w:t>
            </w:r>
            <w:r>
              <w:rPr>
                <w:szCs w:val="24"/>
              </w:rPr>
              <w:t xml:space="preserve">(dicotiledoni) </w:t>
            </w:r>
            <w:r w:rsidRPr="00ED5EB4">
              <w:rPr>
                <w:szCs w:val="24"/>
              </w:rPr>
              <w:t xml:space="preserve">con </w:t>
            </w:r>
            <w:r>
              <w:rPr>
                <w:szCs w:val="24"/>
              </w:rPr>
              <w:t>0,5</w:t>
            </w:r>
            <w:r w:rsidRPr="00ED5EB4">
              <w:rPr>
                <w:szCs w:val="24"/>
              </w:rPr>
              <w:t xml:space="preserve"> </w:t>
            </w:r>
            <w:r>
              <w:rPr>
                <w:szCs w:val="24"/>
              </w:rPr>
              <w:t>kg</w:t>
            </w:r>
            <w:r w:rsidRPr="00ED5EB4">
              <w:rPr>
                <w:szCs w:val="24"/>
              </w:rPr>
              <w:t>/ha di erbicida a €/</w:t>
            </w:r>
            <w:r>
              <w:rPr>
                <w:szCs w:val="24"/>
              </w:rPr>
              <w:t>kg</w:t>
            </w:r>
            <w:r w:rsidRPr="00ED5EB4">
              <w:rPr>
                <w:szCs w:val="24"/>
              </w:rPr>
              <w:t xml:space="preserve"> </w:t>
            </w:r>
            <w:r>
              <w:rPr>
                <w:szCs w:val="24"/>
              </w:rPr>
              <w:t>50</w:t>
            </w:r>
            <w:r w:rsidRPr="00ED5EB4">
              <w:rPr>
                <w:szCs w:val="24"/>
              </w:rPr>
              <w:t>,00</w:t>
            </w:r>
            <w:r>
              <w:rPr>
                <w:szCs w:val="24"/>
              </w:rPr>
              <w:t xml:space="preserve"> </w:t>
            </w:r>
            <w:r w:rsidRPr="0096569A">
              <w:rPr>
                <w:szCs w:val="24"/>
              </w:rPr>
              <w:t>(</w:t>
            </w:r>
            <w:r>
              <w:rPr>
                <w:szCs w:val="24"/>
              </w:rPr>
              <w:t>3</w:t>
            </w:r>
            <w:r w:rsidRPr="0096569A">
              <w:rPr>
                <w:szCs w:val="24"/>
              </w:rPr>
              <w:t xml:space="preserve">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7210EF60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EBC30FC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15773CDF" w14:textId="62C31A56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75,00</w:t>
            </w:r>
          </w:p>
        </w:tc>
      </w:tr>
      <w:tr w:rsidR="008A0541" w:rsidRPr="00ED5EB4" w14:paraId="6CFB9A6D" w14:textId="1A66FFFF" w:rsidTr="00C961B5">
        <w:tc>
          <w:tcPr>
            <w:tcW w:w="1262" w:type="dxa"/>
          </w:tcPr>
          <w:p w14:paraId="3A970618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4ED19C23" w14:textId="454E36F5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 w:rsidRPr="00ED5EB4">
              <w:rPr>
                <w:szCs w:val="24"/>
              </w:rPr>
              <w:t xml:space="preserve">Manodopera per trattamenti diserbanti mediante irroratrice elettrica spalleggiata </w:t>
            </w:r>
            <w:r>
              <w:rPr>
                <w:szCs w:val="24"/>
              </w:rPr>
              <w:t xml:space="preserve">pari a n. 10 ore lavorative/ha </w:t>
            </w:r>
            <w:r w:rsidRPr="0096569A">
              <w:rPr>
                <w:szCs w:val="24"/>
              </w:rPr>
              <w:t>(</w:t>
            </w:r>
            <w:r>
              <w:rPr>
                <w:szCs w:val="24"/>
              </w:rPr>
              <w:t>3</w:t>
            </w:r>
            <w:r w:rsidRPr="0096569A">
              <w:rPr>
                <w:szCs w:val="24"/>
              </w:rPr>
              <w:t xml:space="preserve">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5A5FC740" w14:textId="649F3C0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0</w:t>
            </w:r>
          </w:p>
        </w:tc>
        <w:tc>
          <w:tcPr>
            <w:tcW w:w="1417" w:type="dxa"/>
          </w:tcPr>
          <w:p w14:paraId="276BC89B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C7789F6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068B8274" w14:textId="10F4A8A4" w:rsidTr="00C961B5">
        <w:tc>
          <w:tcPr>
            <w:tcW w:w="1262" w:type="dxa"/>
          </w:tcPr>
          <w:p w14:paraId="07F731EA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31429D19" w14:textId="2A610982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>
              <w:rPr>
                <w:szCs w:val="24"/>
              </w:rPr>
              <w:t>S</w:t>
            </w:r>
            <w:r w:rsidRPr="0096569A">
              <w:rPr>
                <w:szCs w:val="24"/>
              </w:rPr>
              <w:t>cerbatura manuale</w:t>
            </w:r>
            <w:r>
              <w:rPr>
                <w:szCs w:val="24"/>
              </w:rPr>
              <w:t xml:space="preserve"> (primo intervento) </w:t>
            </w:r>
          </w:p>
        </w:tc>
        <w:tc>
          <w:tcPr>
            <w:tcW w:w="1276" w:type="dxa"/>
          </w:tcPr>
          <w:p w14:paraId="63919FAC" w14:textId="2588AB86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</w:t>
            </w:r>
          </w:p>
        </w:tc>
        <w:tc>
          <w:tcPr>
            <w:tcW w:w="1417" w:type="dxa"/>
          </w:tcPr>
          <w:p w14:paraId="64A77049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14F6623D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716CABDB" w14:textId="4B237CA6" w:rsidTr="00C961B5">
        <w:tc>
          <w:tcPr>
            <w:tcW w:w="1262" w:type="dxa"/>
          </w:tcPr>
          <w:p w14:paraId="0F06374E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7C84554B" w14:textId="69EA3686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S</w:t>
            </w:r>
            <w:r w:rsidRPr="0096569A">
              <w:rPr>
                <w:szCs w:val="24"/>
              </w:rPr>
              <w:t>cerbatura manuale</w:t>
            </w:r>
            <w:r>
              <w:rPr>
                <w:szCs w:val="24"/>
              </w:rPr>
              <w:t xml:space="preserve"> (secondo intervento) </w:t>
            </w:r>
          </w:p>
        </w:tc>
        <w:tc>
          <w:tcPr>
            <w:tcW w:w="1276" w:type="dxa"/>
          </w:tcPr>
          <w:p w14:paraId="7BC913A8" w14:textId="4A5F229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6C04062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2B71D8E1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6069876A" w14:textId="4999EAC8" w:rsidTr="00C961B5">
        <w:tc>
          <w:tcPr>
            <w:tcW w:w="1262" w:type="dxa"/>
          </w:tcPr>
          <w:p w14:paraId="21C2E47E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4CC46859" w14:textId="380D07D1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S</w:t>
            </w:r>
            <w:r w:rsidRPr="0096569A">
              <w:rPr>
                <w:szCs w:val="24"/>
              </w:rPr>
              <w:t>cerbatura manuale</w:t>
            </w:r>
            <w:r>
              <w:rPr>
                <w:szCs w:val="24"/>
              </w:rPr>
              <w:t xml:space="preserve"> (intervento definitivo) </w:t>
            </w:r>
          </w:p>
        </w:tc>
        <w:tc>
          <w:tcPr>
            <w:tcW w:w="1276" w:type="dxa"/>
          </w:tcPr>
          <w:p w14:paraId="25E40F7A" w14:textId="56AD63AF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39327970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30D0D997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4FF62338" w14:textId="57385503" w:rsidTr="00C961B5">
        <w:tc>
          <w:tcPr>
            <w:tcW w:w="1262" w:type="dxa"/>
          </w:tcPr>
          <w:p w14:paraId="11314261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29CC4DA5" w14:textId="57886F4C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Rincalzatura manuale (</w:t>
            </w:r>
            <w:proofErr w:type="spellStart"/>
            <w:r>
              <w:rPr>
                <w:szCs w:val="24"/>
              </w:rPr>
              <w:t>accufanè</w:t>
            </w:r>
            <w:proofErr w:type="spellEnd"/>
            <w:r>
              <w:rPr>
                <w:szCs w:val="24"/>
              </w:rPr>
              <w:t xml:space="preserve">) </w:t>
            </w:r>
          </w:p>
        </w:tc>
        <w:tc>
          <w:tcPr>
            <w:tcW w:w="1276" w:type="dxa"/>
          </w:tcPr>
          <w:p w14:paraId="1DCB7495" w14:textId="22B5E4FB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70</w:t>
            </w:r>
          </w:p>
        </w:tc>
        <w:tc>
          <w:tcPr>
            <w:tcW w:w="1417" w:type="dxa"/>
          </w:tcPr>
          <w:p w14:paraId="2144301A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27224828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56291D81" w14:textId="6936E7DE" w:rsidTr="00C961B5">
        <w:tc>
          <w:tcPr>
            <w:tcW w:w="1262" w:type="dxa"/>
          </w:tcPr>
          <w:p w14:paraId="3936F9CB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0D19BF62" w14:textId="77777777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Trattamenti anticrittogamici </w:t>
            </w:r>
            <w:r>
              <w:rPr>
                <w:szCs w:val="24"/>
              </w:rPr>
              <w:t xml:space="preserve">€/ha 50,00 </w:t>
            </w:r>
            <w:r w:rsidRPr="00ED5EB4">
              <w:rPr>
                <w:szCs w:val="24"/>
              </w:rPr>
              <w:t>(</w:t>
            </w:r>
            <w:r>
              <w:rPr>
                <w:szCs w:val="24"/>
              </w:rPr>
              <w:t>10</w:t>
            </w:r>
            <w:r w:rsidRPr="00ED5EB4">
              <w:rPr>
                <w:szCs w:val="24"/>
              </w:rPr>
              <w:t xml:space="preserve"> interventi)</w:t>
            </w:r>
          </w:p>
        </w:tc>
        <w:tc>
          <w:tcPr>
            <w:tcW w:w="1276" w:type="dxa"/>
          </w:tcPr>
          <w:p w14:paraId="2FCFD5E3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534D43A6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A6A1878" w14:textId="359BCC9F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0,00</w:t>
            </w:r>
          </w:p>
        </w:tc>
      </w:tr>
      <w:tr w:rsidR="008A0541" w:rsidRPr="00ED5EB4" w14:paraId="6ACD9AED" w14:textId="5339B837" w:rsidTr="00C961B5">
        <w:tc>
          <w:tcPr>
            <w:tcW w:w="1262" w:type="dxa"/>
          </w:tcPr>
          <w:p w14:paraId="64B893E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en-GB"/>
              </w:rPr>
            </w:pPr>
          </w:p>
        </w:tc>
        <w:tc>
          <w:tcPr>
            <w:tcW w:w="4233" w:type="dxa"/>
          </w:tcPr>
          <w:p w14:paraId="180E2AC9" w14:textId="4E8B29C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</w:rPr>
            </w:pPr>
            <w:r w:rsidRPr="00ED5EB4">
              <w:rPr>
                <w:szCs w:val="24"/>
              </w:rPr>
              <w:t xml:space="preserve">Manodopera per trattamenti anticrittogamici mediante irroratrice elettrica spalleggiata </w:t>
            </w:r>
            <w:r>
              <w:rPr>
                <w:szCs w:val="24"/>
              </w:rPr>
              <w:t xml:space="preserve">pari a n. 10 ore lavorative/ha </w:t>
            </w:r>
            <w:r w:rsidRPr="0096569A">
              <w:rPr>
                <w:szCs w:val="24"/>
              </w:rPr>
              <w:t>(</w:t>
            </w:r>
            <w:r>
              <w:rPr>
                <w:szCs w:val="24"/>
              </w:rPr>
              <w:t>10</w:t>
            </w:r>
            <w:r w:rsidRPr="0096569A">
              <w:rPr>
                <w:szCs w:val="24"/>
              </w:rPr>
              <w:t xml:space="preserve">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728C17CA" w14:textId="45C1C47D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0</w:t>
            </w:r>
          </w:p>
        </w:tc>
        <w:tc>
          <w:tcPr>
            <w:tcW w:w="1417" w:type="dxa"/>
          </w:tcPr>
          <w:p w14:paraId="0379981F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85D0326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614A8E64" w14:textId="534EBB98" w:rsidTr="00C961B5">
        <w:tc>
          <w:tcPr>
            <w:tcW w:w="1262" w:type="dxa"/>
          </w:tcPr>
          <w:p w14:paraId="3881FB8D" w14:textId="77777777" w:rsidR="008A0541" w:rsidRPr="00DA37B3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6D9C12AE" w14:textId="4BCEA91C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Materiale irriguo vario </w:t>
            </w:r>
          </w:p>
        </w:tc>
        <w:tc>
          <w:tcPr>
            <w:tcW w:w="1276" w:type="dxa"/>
          </w:tcPr>
          <w:p w14:paraId="1785A1D6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7C9E55B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0E7F9A8D" w14:textId="3505C81A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,00</w:t>
            </w:r>
          </w:p>
        </w:tc>
      </w:tr>
      <w:tr w:rsidR="008A0541" w:rsidRPr="00ED5EB4" w14:paraId="385973B6" w14:textId="5058CF04" w:rsidTr="00C961B5">
        <w:tc>
          <w:tcPr>
            <w:tcW w:w="1262" w:type="dxa"/>
          </w:tcPr>
          <w:p w14:paraId="76AF7B27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en-GB"/>
              </w:rPr>
            </w:pPr>
          </w:p>
        </w:tc>
        <w:tc>
          <w:tcPr>
            <w:tcW w:w="4233" w:type="dxa"/>
          </w:tcPr>
          <w:p w14:paraId="45147623" w14:textId="4EAAAF89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Irrigazione</w:t>
            </w:r>
            <w:r>
              <w:rPr>
                <w:szCs w:val="24"/>
              </w:rPr>
              <w:t>: primo intervento con manutenzione impianto</w:t>
            </w:r>
            <w:r w:rsidRPr="00ED5EB4"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3D04F701" w14:textId="05E50A0A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0284B67C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7A0AA457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5DF8125A" w14:textId="77777777" w:rsidTr="00C961B5">
        <w:tc>
          <w:tcPr>
            <w:tcW w:w="1262" w:type="dxa"/>
          </w:tcPr>
          <w:p w14:paraId="48F7A26F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en-GB"/>
              </w:rPr>
            </w:pPr>
          </w:p>
        </w:tc>
        <w:tc>
          <w:tcPr>
            <w:tcW w:w="4233" w:type="dxa"/>
          </w:tcPr>
          <w:p w14:paraId="5F1F483A" w14:textId="2F90B34F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primo intervento, consumo di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300 a €/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0,12</w:t>
            </w:r>
          </w:p>
        </w:tc>
        <w:tc>
          <w:tcPr>
            <w:tcW w:w="1276" w:type="dxa"/>
          </w:tcPr>
          <w:p w14:paraId="4E22B2FC" w14:textId="77777777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4394630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444674B5" w14:textId="5D3BB7E9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6,00</w:t>
            </w:r>
          </w:p>
        </w:tc>
      </w:tr>
      <w:tr w:rsidR="008A0541" w:rsidRPr="00ED5EB4" w14:paraId="1C483869" w14:textId="77777777" w:rsidTr="00C961B5">
        <w:tc>
          <w:tcPr>
            <w:tcW w:w="1262" w:type="dxa"/>
          </w:tcPr>
          <w:p w14:paraId="4958739C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en-GB"/>
              </w:rPr>
            </w:pPr>
          </w:p>
        </w:tc>
        <w:tc>
          <w:tcPr>
            <w:tcW w:w="4233" w:type="dxa"/>
          </w:tcPr>
          <w:p w14:paraId="61581285" w14:textId="570B5A28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Irrigazione</w:t>
            </w:r>
            <w:r>
              <w:rPr>
                <w:szCs w:val="24"/>
              </w:rPr>
              <w:t>: interventi successivi pari a n. 4 ore lavorative/ha (3 interventi)</w:t>
            </w:r>
          </w:p>
        </w:tc>
        <w:tc>
          <w:tcPr>
            <w:tcW w:w="1276" w:type="dxa"/>
          </w:tcPr>
          <w:p w14:paraId="0ACB52E9" w14:textId="698E9BAD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2</w:t>
            </w:r>
          </w:p>
        </w:tc>
        <w:tc>
          <w:tcPr>
            <w:tcW w:w="1417" w:type="dxa"/>
          </w:tcPr>
          <w:p w14:paraId="353858E9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4DB7B930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368CBCBB" w14:textId="77777777" w:rsidTr="00C961B5">
        <w:tc>
          <w:tcPr>
            <w:tcW w:w="1262" w:type="dxa"/>
          </w:tcPr>
          <w:p w14:paraId="52E8D4EB" w14:textId="77777777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en-GB"/>
              </w:rPr>
            </w:pPr>
          </w:p>
        </w:tc>
        <w:tc>
          <w:tcPr>
            <w:tcW w:w="4233" w:type="dxa"/>
          </w:tcPr>
          <w:p w14:paraId="493D3069" w14:textId="1EF73250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interventi successivi, consumo di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150/intervento a €/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0,12 (3 interventi)</w:t>
            </w:r>
          </w:p>
        </w:tc>
        <w:tc>
          <w:tcPr>
            <w:tcW w:w="1276" w:type="dxa"/>
          </w:tcPr>
          <w:p w14:paraId="4B76FB58" w14:textId="77777777" w:rsidR="008A054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E953896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2DA88F43" w14:textId="0C51E136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4,00</w:t>
            </w:r>
          </w:p>
        </w:tc>
      </w:tr>
      <w:tr w:rsidR="008A0541" w:rsidRPr="00ED5EB4" w14:paraId="5E920927" w14:textId="485DEDCB" w:rsidTr="00C961B5">
        <w:tc>
          <w:tcPr>
            <w:tcW w:w="1262" w:type="dxa"/>
          </w:tcPr>
          <w:p w14:paraId="7DB7A98E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Giugno</w:t>
            </w:r>
            <w:r>
              <w:rPr>
                <w:szCs w:val="24"/>
              </w:rPr>
              <w:t>- luglio</w:t>
            </w:r>
          </w:p>
        </w:tc>
        <w:tc>
          <w:tcPr>
            <w:tcW w:w="4233" w:type="dxa"/>
          </w:tcPr>
          <w:p w14:paraId="09F09EA1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bCs/>
                <w:szCs w:val="24"/>
              </w:rPr>
              <w:t>Raccolta</w:t>
            </w:r>
          </w:p>
        </w:tc>
        <w:tc>
          <w:tcPr>
            <w:tcW w:w="1276" w:type="dxa"/>
          </w:tcPr>
          <w:p w14:paraId="6F024BA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461CEBE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56785F5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1E7871A9" w14:textId="62EE30DE" w:rsidTr="00C961B5">
        <w:tc>
          <w:tcPr>
            <w:tcW w:w="1262" w:type="dxa"/>
          </w:tcPr>
          <w:p w14:paraId="01AB6138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26BD5100" w14:textId="0463A683" w:rsidR="008A0541" w:rsidRPr="00004CFB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7A433F">
              <w:rPr>
                <w:szCs w:val="24"/>
              </w:rPr>
              <w:t xml:space="preserve">Raccolta manuale delle infiorescenze; carico, trasporto e scarico prodotto presso il centro aziendale </w:t>
            </w:r>
          </w:p>
        </w:tc>
        <w:tc>
          <w:tcPr>
            <w:tcW w:w="1276" w:type="dxa"/>
          </w:tcPr>
          <w:p w14:paraId="47D9348F" w14:textId="5581F292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50</w:t>
            </w:r>
          </w:p>
        </w:tc>
        <w:tc>
          <w:tcPr>
            <w:tcW w:w="1417" w:type="dxa"/>
          </w:tcPr>
          <w:p w14:paraId="72C22E5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6D5B18D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6676125C" w14:textId="2F09668F" w:rsidTr="00C961B5">
        <w:tc>
          <w:tcPr>
            <w:tcW w:w="1262" w:type="dxa"/>
          </w:tcPr>
          <w:p w14:paraId="45CE8D71" w14:textId="77777777" w:rsidR="008A0541" w:rsidRPr="00ED5EB4" w:rsidRDefault="008A0541" w:rsidP="008A0541">
            <w:pPr>
              <w:pStyle w:val="Normale2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2014EF29" w14:textId="7DF7B3FF" w:rsidR="008A0541" w:rsidRPr="007A433F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7A433F">
              <w:rPr>
                <w:szCs w:val="24"/>
              </w:rPr>
              <w:t xml:space="preserve">Interventi per favorire l’essiccazione naturale delle infiorescenze </w:t>
            </w:r>
          </w:p>
        </w:tc>
        <w:tc>
          <w:tcPr>
            <w:tcW w:w="1276" w:type="dxa"/>
          </w:tcPr>
          <w:p w14:paraId="5E27B9D4" w14:textId="5AE4E2E3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3510F43A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16B04ADA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7EEC5C0A" w14:textId="04344AF1" w:rsidTr="00C961B5">
        <w:tc>
          <w:tcPr>
            <w:tcW w:w="1262" w:type="dxa"/>
          </w:tcPr>
          <w:p w14:paraId="774CCE78" w14:textId="77777777" w:rsidR="008A0541" w:rsidRPr="00ED5EB4" w:rsidRDefault="008A0541" w:rsidP="008A0541">
            <w:pPr>
              <w:pStyle w:val="Normale2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5899D0E5" w14:textId="76BA67F7" w:rsidR="008A0541" w:rsidRPr="00004CFB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7A433F">
              <w:rPr>
                <w:szCs w:val="24"/>
              </w:rPr>
              <w:t>Trebbiatura</w:t>
            </w:r>
            <w:r>
              <w:rPr>
                <w:szCs w:val="24"/>
              </w:rPr>
              <w:t xml:space="preserve"> </w:t>
            </w:r>
            <w:r w:rsidRPr="00CC0278">
              <w:rPr>
                <w:szCs w:val="24"/>
              </w:rPr>
              <w:t>manuale</w:t>
            </w:r>
            <w:r w:rsidRPr="007A433F">
              <w:rPr>
                <w:szCs w:val="24"/>
              </w:rPr>
              <w:t xml:space="preserve"> delle infiorescenze </w:t>
            </w:r>
          </w:p>
        </w:tc>
        <w:tc>
          <w:tcPr>
            <w:tcW w:w="1276" w:type="dxa"/>
          </w:tcPr>
          <w:p w14:paraId="1FEFD269" w14:textId="68337899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00</w:t>
            </w:r>
          </w:p>
        </w:tc>
        <w:tc>
          <w:tcPr>
            <w:tcW w:w="1417" w:type="dxa"/>
          </w:tcPr>
          <w:p w14:paraId="4E67CB3A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52BA670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789E3560" w14:textId="569CFAF1" w:rsidTr="00C961B5">
        <w:tc>
          <w:tcPr>
            <w:tcW w:w="1262" w:type="dxa"/>
          </w:tcPr>
          <w:p w14:paraId="6052B35B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Luglio</w:t>
            </w:r>
            <w:proofErr w:type="gramStart"/>
            <w:r>
              <w:rPr>
                <w:szCs w:val="24"/>
              </w:rPr>
              <w:t>-  agosto</w:t>
            </w:r>
            <w:proofErr w:type="gramEnd"/>
          </w:p>
        </w:tc>
        <w:tc>
          <w:tcPr>
            <w:tcW w:w="4233" w:type="dxa"/>
          </w:tcPr>
          <w:p w14:paraId="5FB78638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bCs/>
                <w:szCs w:val="24"/>
              </w:rPr>
              <w:t>Interventi di fine coltura</w:t>
            </w:r>
          </w:p>
        </w:tc>
        <w:tc>
          <w:tcPr>
            <w:tcW w:w="1276" w:type="dxa"/>
          </w:tcPr>
          <w:p w14:paraId="1EA4FC38" w14:textId="77777777" w:rsidR="008A0541" w:rsidRPr="00907766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  <w:tc>
          <w:tcPr>
            <w:tcW w:w="1417" w:type="dxa"/>
          </w:tcPr>
          <w:p w14:paraId="3A6CBD1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5F53CABD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134BBD76" w14:textId="2C9590AC" w:rsidTr="00C961B5">
        <w:tc>
          <w:tcPr>
            <w:tcW w:w="1262" w:type="dxa"/>
          </w:tcPr>
          <w:p w14:paraId="0FD41330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55F0CE3C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Spargimento uniforme dei residui colturali sul terreno</w:t>
            </w:r>
            <w:r>
              <w:rPr>
                <w:szCs w:val="24"/>
              </w:rPr>
              <w:t xml:space="preserve"> </w:t>
            </w:r>
            <w:r w:rsidRPr="00ED5EB4">
              <w:rPr>
                <w:szCs w:val="24"/>
              </w:rPr>
              <w:t xml:space="preserve">pari </w:t>
            </w:r>
            <w:r w:rsidRPr="00BB67D5">
              <w:rPr>
                <w:szCs w:val="24"/>
              </w:rPr>
              <w:t>a n 10 ore lavorative/ha</w:t>
            </w:r>
          </w:p>
        </w:tc>
        <w:tc>
          <w:tcPr>
            <w:tcW w:w="1276" w:type="dxa"/>
          </w:tcPr>
          <w:p w14:paraId="1224BDAC" w14:textId="3A39EC83" w:rsidR="008A0541" w:rsidRPr="00907766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C961B5"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268D3C36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00DBF26D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461DD301" w14:textId="10EFEE35" w:rsidTr="00C961B5">
        <w:tc>
          <w:tcPr>
            <w:tcW w:w="1262" w:type="dxa"/>
          </w:tcPr>
          <w:p w14:paraId="0A76AEBE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3B840E38" w14:textId="19A667D1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Trattament</w:t>
            </w:r>
            <w:r>
              <w:rPr>
                <w:szCs w:val="24"/>
              </w:rPr>
              <w:t xml:space="preserve">o </w:t>
            </w:r>
            <w:r w:rsidRPr="00ED5EB4">
              <w:rPr>
                <w:szCs w:val="24"/>
              </w:rPr>
              <w:t>diserbant</w:t>
            </w:r>
            <w:r>
              <w:rPr>
                <w:szCs w:val="24"/>
              </w:rPr>
              <w:t xml:space="preserve">e </w:t>
            </w:r>
            <w:r w:rsidRPr="00ED5EB4">
              <w:rPr>
                <w:szCs w:val="24"/>
              </w:rPr>
              <w:t>in assenza di coltura con</w:t>
            </w:r>
            <w:r>
              <w:rPr>
                <w:szCs w:val="24"/>
              </w:rPr>
              <w:t xml:space="preserve"> 5</w:t>
            </w:r>
            <w:r w:rsidRPr="00ED5EB4">
              <w:rPr>
                <w:szCs w:val="24"/>
              </w:rPr>
              <w:t xml:space="preserve"> l/ha/trattamento a €/l 4,00</w:t>
            </w:r>
          </w:p>
        </w:tc>
        <w:tc>
          <w:tcPr>
            <w:tcW w:w="1276" w:type="dxa"/>
          </w:tcPr>
          <w:p w14:paraId="54224652" w14:textId="77777777" w:rsidR="008A0541" w:rsidRPr="00907766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  <w:tc>
          <w:tcPr>
            <w:tcW w:w="1417" w:type="dxa"/>
          </w:tcPr>
          <w:p w14:paraId="41F098AC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5F9219FB" w14:textId="1FE9756D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,00</w:t>
            </w:r>
          </w:p>
        </w:tc>
      </w:tr>
      <w:tr w:rsidR="008A0541" w:rsidRPr="00ED5EB4" w14:paraId="10F396A9" w14:textId="02FB9667" w:rsidTr="00C961B5">
        <w:tc>
          <w:tcPr>
            <w:tcW w:w="1262" w:type="dxa"/>
          </w:tcPr>
          <w:p w14:paraId="5B5E4ECE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4C020ED3" w14:textId="5A4A886C" w:rsidR="008A0541" w:rsidRPr="009F5F46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9F5F46">
              <w:rPr>
                <w:szCs w:val="24"/>
              </w:rPr>
              <w:t xml:space="preserve">Manodopera per trattamento diserbante mediante irroratrice elettrica spalleggiata </w:t>
            </w:r>
          </w:p>
        </w:tc>
        <w:tc>
          <w:tcPr>
            <w:tcW w:w="1276" w:type="dxa"/>
          </w:tcPr>
          <w:p w14:paraId="05FF9FBB" w14:textId="54784470" w:rsidR="008A0541" w:rsidRPr="00C961B5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C961B5"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3A9F6BB3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08C5B1FB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068E7760" w14:textId="2349A562" w:rsidTr="00C961B5">
        <w:tc>
          <w:tcPr>
            <w:tcW w:w="1262" w:type="dxa"/>
          </w:tcPr>
          <w:p w14:paraId="2B8DD470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7B1B8435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bCs/>
                <w:szCs w:val="24"/>
              </w:rPr>
              <w:t>Lavoro intellettuale</w:t>
            </w:r>
          </w:p>
        </w:tc>
        <w:tc>
          <w:tcPr>
            <w:tcW w:w="1276" w:type="dxa"/>
          </w:tcPr>
          <w:p w14:paraId="69ABD5F2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03B85F3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5B5A57BD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297E944F" w14:textId="33E4D2A1" w:rsidTr="00C961B5">
        <w:tc>
          <w:tcPr>
            <w:tcW w:w="1262" w:type="dxa"/>
          </w:tcPr>
          <w:p w14:paraId="140E9F36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0FFE91E1" w14:textId="56CD0AF6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ED5EB4">
              <w:rPr>
                <w:szCs w:val="24"/>
              </w:rPr>
              <w:t>ontrollo dello stato vegeto –produttivo e sanitario delle piante; direzione e amministrazione della coltura per tutto il ciclo vegeto-produttivo pari a 5h/mese</w:t>
            </w:r>
            <w:r>
              <w:rPr>
                <w:szCs w:val="24"/>
              </w:rPr>
              <w:t>/</w:t>
            </w:r>
            <w:r w:rsidRPr="00ED5EB4">
              <w:rPr>
                <w:szCs w:val="24"/>
              </w:rPr>
              <w:t xml:space="preserve"> </w:t>
            </w:r>
            <w:r>
              <w:rPr>
                <w:szCs w:val="24"/>
              </w:rPr>
              <w:t>10 mesi</w:t>
            </w:r>
          </w:p>
        </w:tc>
        <w:tc>
          <w:tcPr>
            <w:tcW w:w="1276" w:type="dxa"/>
          </w:tcPr>
          <w:p w14:paraId="342F29DC" w14:textId="141CF12C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</w:t>
            </w:r>
          </w:p>
        </w:tc>
        <w:tc>
          <w:tcPr>
            <w:tcW w:w="1417" w:type="dxa"/>
          </w:tcPr>
          <w:p w14:paraId="1065B933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60" w:type="dxa"/>
          </w:tcPr>
          <w:p w14:paraId="6C712801" w14:textId="77777777" w:rsidR="008A0541" w:rsidRPr="00ED5EB4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8A0541" w:rsidRPr="00ED5EB4" w14:paraId="4899ACEB" w14:textId="77777777" w:rsidTr="00C961B5">
        <w:tc>
          <w:tcPr>
            <w:tcW w:w="1262" w:type="dxa"/>
          </w:tcPr>
          <w:p w14:paraId="55472E5F" w14:textId="77777777" w:rsidR="008A0541" w:rsidRPr="00ED5EB4" w:rsidRDefault="008A0541" w:rsidP="008A0541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33" w:type="dxa"/>
          </w:tcPr>
          <w:p w14:paraId="35DDF3FB" w14:textId="0BE11B2D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szCs w:val="24"/>
              </w:rPr>
            </w:pPr>
            <w:r w:rsidRPr="00BA7D81">
              <w:rPr>
                <w:b/>
                <w:szCs w:val="24"/>
              </w:rPr>
              <w:t xml:space="preserve">Costo </w:t>
            </w:r>
            <w:r w:rsidR="00BF1B08" w:rsidRPr="00BA7D81">
              <w:rPr>
                <w:b/>
                <w:szCs w:val="24"/>
              </w:rPr>
              <w:t xml:space="preserve">unitario della coltura da seme </w:t>
            </w:r>
            <w:r w:rsidRPr="00BA7D81">
              <w:rPr>
                <w:b/>
                <w:szCs w:val="24"/>
              </w:rPr>
              <w:t>al produttore:</w:t>
            </w:r>
          </w:p>
          <w:p w14:paraId="26CAE887" w14:textId="24685080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514739BD" w14:textId="595C48BE" w:rsidR="008A0541" w:rsidRPr="00BA7D81" w:rsidRDefault="00584D1A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1.403</w:t>
            </w:r>
            <w:r w:rsidR="008A0541" w:rsidRPr="00BA7D81">
              <w:rPr>
                <w:szCs w:val="24"/>
              </w:rPr>
              <w:t xml:space="preserve">x 13,12 (costo </w:t>
            </w:r>
            <w:proofErr w:type="gramStart"/>
            <w:r w:rsidR="008A0541" w:rsidRPr="00BA7D81">
              <w:rPr>
                <w:szCs w:val="24"/>
              </w:rPr>
              <w:t>manodopera)=</w:t>
            </w:r>
            <w:proofErr w:type="gramEnd"/>
            <w:r w:rsidRPr="00BA7D81">
              <w:rPr>
                <w:szCs w:val="24"/>
              </w:rPr>
              <w:t>18.407,36</w:t>
            </w:r>
          </w:p>
        </w:tc>
        <w:tc>
          <w:tcPr>
            <w:tcW w:w="1417" w:type="dxa"/>
          </w:tcPr>
          <w:p w14:paraId="347EF86E" w14:textId="7E1BB203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320,00</w:t>
            </w:r>
          </w:p>
        </w:tc>
        <w:tc>
          <w:tcPr>
            <w:tcW w:w="1160" w:type="dxa"/>
          </w:tcPr>
          <w:p w14:paraId="5666129A" w14:textId="382451BB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6.390,00</w:t>
            </w:r>
          </w:p>
          <w:p w14:paraId="060D559A" w14:textId="3560CEBB" w:rsidR="008A0541" w:rsidRPr="00BA7D81" w:rsidRDefault="008A0541" w:rsidP="008A0541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</w:tbl>
    <w:p w14:paraId="780C746C" w14:textId="77777777" w:rsidR="00F23A11" w:rsidRDefault="00F23A11" w:rsidP="00F23A11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szCs w:val="24"/>
        </w:rPr>
      </w:pPr>
    </w:p>
    <w:p w14:paraId="12E3BA76" w14:textId="7BC5E498" w:rsidR="00F23A11" w:rsidRDefault="00F23A11" w:rsidP="00F23A11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caps/>
          <w:szCs w:val="24"/>
        </w:rPr>
      </w:pPr>
      <w:r w:rsidRPr="00F23A11">
        <w:rPr>
          <w:b/>
          <w:caps/>
          <w:szCs w:val="24"/>
        </w:rPr>
        <w:t>Coltura dei semenzai</w:t>
      </w:r>
    </w:p>
    <w:p w14:paraId="71DF871D" w14:textId="77777777" w:rsidR="00F23A11" w:rsidRPr="00F23A11" w:rsidRDefault="00F23A11" w:rsidP="00F23A11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rPr>
          <w:bCs/>
          <w:caps/>
          <w:szCs w:val="24"/>
        </w:rPr>
      </w:pP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1242"/>
        <w:gridCol w:w="4253"/>
        <w:gridCol w:w="1276"/>
        <w:gridCol w:w="1417"/>
        <w:gridCol w:w="1134"/>
      </w:tblGrid>
      <w:tr w:rsidR="003E74F3" w:rsidRPr="00ED5EB4" w14:paraId="4B8C7DE7" w14:textId="031176A5" w:rsidTr="00C961B5">
        <w:tc>
          <w:tcPr>
            <w:tcW w:w="1242" w:type="dxa"/>
          </w:tcPr>
          <w:p w14:paraId="31FFAEF4" w14:textId="77777777" w:rsidR="003E74F3" w:rsidRPr="00ED5EB4" w:rsidRDefault="003E74F3" w:rsidP="005949CD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810386">
              <w:rPr>
                <w:b/>
                <w:bCs/>
                <w:sz w:val="20"/>
              </w:rPr>
              <w:t>EPOCA</w:t>
            </w:r>
          </w:p>
        </w:tc>
        <w:tc>
          <w:tcPr>
            <w:tcW w:w="4253" w:type="dxa"/>
          </w:tcPr>
          <w:p w14:paraId="38E795D7" w14:textId="77777777" w:rsidR="003E74F3" w:rsidRPr="00810386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810386">
              <w:rPr>
                <w:b/>
                <w:bCs/>
                <w:sz w:val="20"/>
              </w:rPr>
              <w:t>OPERAZIONE COLTURALE</w:t>
            </w:r>
          </w:p>
          <w:p w14:paraId="276C32B9" w14:textId="77777777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7CE29FF8" w14:textId="132A668C" w:rsidR="003E74F3" w:rsidRDefault="003E74F3" w:rsidP="00C961B5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-108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</w:t>
            </w:r>
            <w:r w:rsidRPr="00810386">
              <w:rPr>
                <w:b/>
                <w:bCs/>
                <w:sz w:val="20"/>
              </w:rPr>
              <w:t>anodopera</w:t>
            </w:r>
          </w:p>
          <w:p w14:paraId="1D1FF936" w14:textId="6E002270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810386">
              <w:rPr>
                <w:b/>
                <w:bCs/>
                <w:sz w:val="20"/>
              </w:rPr>
              <w:t xml:space="preserve"> n. ore</w:t>
            </w:r>
            <w:r>
              <w:rPr>
                <w:b/>
                <w:bCs/>
                <w:sz w:val="20"/>
              </w:rPr>
              <w:t>/ha</w:t>
            </w:r>
          </w:p>
        </w:tc>
        <w:tc>
          <w:tcPr>
            <w:tcW w:w="1417" w:type="dxa"/>
          </w:tcPr>
          <w:p w14:paraId="6EA859DE" w14:textId="5CACC0E8" w:rsidR="003E74F3" w:rsidRPr="00ED5EB4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b/>
                <w:bCs/>
                <w:sz w:val="20"/>
              </w:rPr>
              <w:t xml:space="preserve">Costo servizi esterni </w:t>
            </w:r>
            <w:r w:rsidRPr="00ED5EB4">
              <w:rPr>
                <w:szCs w:val="24"/>
              </w:rPr>
              <w:t>€/ha</w:t>
            </w:r>
            <w:r>
              <w:rPr>
                <w:szCs w:val="24"/>
              </w:rPr>
              <w:t xml:space="preserve"> </w:t>
            </w:r>
            <w:r w:rsidRPr="00ED5EB4">
              <w:rPr>
                <w:szCs w:val="24"/>
              </w:rPr>
              <w:t>(€/</w:t>
            </w:r>
            <w:proofErr w:type="spellStart"/>
            <w:r w:rsidRPr="00ED5EB4">
              <w:rPr>
                <w:szCs w:val="24"/>
              </w:rPr>
              <w:t>ord</w:t>
            </w:r>
            <w:proofErr w:type="spellEnd"/>
            <w:r>
              <w:rPr>
                <w:szCs w:val="24"/>
              </w:rPr>
              <w:t>)</w:t>
            </w:r>
          </w:p>
        </w:tc>
        <w:tc>
          <w:tcPr>
            <w:tcW w:w="1134" w:type="dxa"/>
          </w:tcPr>
          <w:p w14:paraId="500153A9" w14:textId="6E4A0900" w:rsidR="003E74F3" w:rsidRDefault="003E74F3" w:rsidP="005949CD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077BBA">
              <w:rPr>
                <w:b/>
                <w:bCs/>
                <w:sz w:val="20"/>
              </w:rPr>
              <w:t xml:space="preserve">Costo materiali </w:t>
            </w:r>
            <w:r w:rsidR="00AA264B" w:rsidRPr="00ED5EB4">
              <w:rPr>
                <w:szCs w:val="24"/>
              </w:rPr>
              <w:t>€/ha</w:t>
            </w:r>
          </w:p>
        </w:tc>
      </w:tr>
      <w:tr w:rsidR="00AA264B" w:rsidRPr="00ED5EB4" w14:paraId="2B61BABD" w14:textId="5DF34B51" w:rsidTr="00C961B5">
        <w:tc>
          <w:tcPr>
            <w:tcW w:w="1242" w:type="dxa"/>
          </w:tcPr>
          <w:p w14:paraId="53E2C190" w14:textId="77777777" w:rsidR="00AA264B" w:rsidRPr="00225C62" w:rsidRDefault="00AA264B" w:rsidP="00AA264B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D288502" w14:textId="77777777" w:rsidR="00AA264B" w:rsidRPr="00225C62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b/>
                <w:bCs/>
                <w:szCs w:val="24"/>
              </w:rPr>
              <w:t xml:space="preserve">Preparazione del terreno </w:t>
            </w:r>
          </w:p>
        </w:tc>
        <w:tc>
          <w:tcPr>
            <w:tcW w:w="1276" w:type="dxa"/>
          </w:tcPr>
          <w:p w14:paraId="56837372" w14:textId="77777777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BF0AE77" w14:textId="77777777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599D59DC" w14:textId="6A715906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AA264B" w:rsidRPr="00ED5EB4" w14:paraId="600FE054" w14:textId="048D3B4C" w:rsidTr="00C961B5">
        <w:tc>
          <w:tcPr>
            <w:tcW w:w="1242" w:type="dxa"/>
          </w:tcPr>
          <w:p w14:paraId="0CD5FDC9" w14:textId="77777777" w:rsidR="00AA264B" w:rsidRPr="00225C62" w:rsidRDefault="00AA264B" w:rsidP="00AA264B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Giu. Lug</w:t>
            </w:r>
          </w:p>
        </w:tc>
        <w:tc>
          <w:tcPr>
            <w:tcW w:w="4253" w:type="dxa"/>
          </w:tcPr>
          <w:p w14:paraId="0875C264" w14:textId="77777777" w:rsidR="00AA264B" w:rsidRPr="00225C62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n.2 trattamenti diserbanti con</w:t>
            </w:r>
          </w:p>
          <w:p w14:paraId="28AF3CEA" w14:textId="77777777" w:rsidR="00AA264B" w:rsidRPr="00225C62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Cs w:val="24"/>
                <w:highlight w:val="yellow"/>
              </w:rPr>
            </w:pPr>
            <w:r w:rsidRPr="00225C62">
              <w:rPr>
                <w:szCs w:val="24"/>
              </w:rPr>
              <w:t>5 l/ha/trattamento a €/l 4,00</w:t>
            </w:r>
          </w:p>
        </w:tc>
        <w:tc>
          <w:tcPr>
            <w:tcW w:w="1276" w:type="dxa"/>
          </w:tcPr>
          <w:p w14:paraId="65C09487" w14:textId="77777777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80EEFBD" w14:textId="77777777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39287514" w14:textId="197125BB" w:rsidR="00AA264B" w:rsidRPr="00AA264B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C961B5">
              <w:rPr>
                <w:sz w:val="20"/>
              </w:rPr>
              <w:t>20,00</w:t>
            </w:r>
          </w:p>
        </w:tc>
      </w:tr>
      <w:tr w:rsidR="00AA264B" w:rsidRPr="00ED5EB4" w14:paraId="4AD0C3D3" w14:textId="60204905" w:rsidTr="00C961B5">
        <w:tc>
          <w:tcPr>
            <w:tcW w:w="1242" w:type="dxa"/>
          </w:tcPr>
          <w:p w14:paraId="001995DD" w14:textId="77777777" w:rsidR="00AA264B" w:rsidRPr="00225C62" w:rsidRDefault="00AA264B" w:rsidP="00AA264B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096E4BF" w14:textId="77777777" w:rsidR="00AA264B" w:rsidRPr="00225C62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Manodopera per trattamenti diserbanti mediante irroratrice elettrica spalleggiata pari a pari a n 10 ore lavorative/ha (due interventi)</w:t>
            </w:r>
          </w:p>
        </w:tc>
        <w:tc>
          <w:tcPr>
            <w:tcW w:w="1276" w:type="dxa"/>
          </w:tcPr>
          <w:p w14:paraId="67D26CB2" w14:textId="66D0B251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</w:t>
            </w:r>
          </w:p>
        </w:tc>
        <w:tc>
          <w:tcPr>
            <w:tcW w:w="1417" w:type="dxa"/>
          </w:tcPr>
          <w:p w14:paraId="0EA0D324" w14:textId="77777777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519E2CF7" w14:textId="24C135A7" w:rsidR="00AA264B" w:rsidRPr="00AA264B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AA264B" w:rsidRPr="00ED5EB4" w14:paraId="18844FCF" w14:textId="3C2FEC01" w:rsidTr="00C961B5">
        <w:tc>
          <w:tcPr>
            <w:tcW w:w="1242" w:type="dxa"/>
          </w:tcPr>
          <w:p w14:paraId="6FC65D22" w14:textId="77777777" w:rsidR="00AA264B" w:rsidRPr="00225C62" w:rsidRDefault="00AA264B" w:rsidP="00AA264B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Agosto </w:t>
            </w:r>
            <w:proofErr w:type="spellStart"/>
            <w:r w:rsidRPr="00225C62">
              <w:rPr>
                <w:szCs w:val="24"/>
              </w:rPr>
              <w:t>Sett</w:t>
            </w:r>
            <w:proofErr w:type="spellEnd"/>
          </w:p>
        </w:tc>
        <w:tc>
          <w:tcPr>
            <w:tcW w:w="4253" w:type="dxa"/>
          </w:tcPr>
          <w:p w14:paraId="27EFC4EF" w14:textId="77777777" w:rsidR="00AA264B" w:rsidRPr="00225C62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Irrigazione per falsa semina: pari a n 4 ore lavorative/ha (2 interventi)</w:t>
            </w:r>
          </w:p>
        </w:tc>
        <w:tc>
          <w:tcPr>
            <w:tcW w:w="1276" w:type="dxa"/>
          </w:tcPr>
          <w:p w14:paraId="3462C7BC" w14:textId="6F55CCCD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  <w:tc>
          <w:tcPr>
            <w:tcW w:w="1417" w:type="dxa"/>
          </w:tcPr>
          <w:p w14:paraId="4C955901" w14:textId="77777777" w:rsidR="00AA264B" w:rsidRPr="00ED5EB4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157DA7E6" w14:textId="2333FC6B" w:rsidR="00AA264B" w:rsidRPr="00AA264B" w:rsidRDefault="00AA264B" w:rsidP="00AA264B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ED5EB4" w14:paraId="18D8047E" w14:textId="77777777" w:rsidTr="00C961B5">
        <w:tc>
          <w:tcPr>
            <w:tcW w:w="1242" w:type="dxa"/>
          </w:tcPr>
          <w:p w14:paraId="53D9818D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5A4BECE4" w14:textId="445F81FB" w:rsidR="00C7723F" w:rsidRPr="00BA7D81" w:rsidRDefault="00C7723F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 per falsa semina:</w:t>
            </w:r>
            <w:r w:rsidR="004E29BF" w:rsidRPr="00BA7D81">
              <w:rPr>
                <w:szCs w:val="24"/>
              </w:rPr>
              <w:t xml:space="preserve"> </w:t>
            </w:r>
            <w:r w:rsidRPr="00BA7D81">
              <w:rPr>
                <w:szCs w:val="24"/>
              </w:rPr>
              <w:t>consumo di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</w:t>
            </w:r>
            <w:r w:rsidR="00F061F7" w:rsidRPr="00BA7D81">
              <w:rPr>
                <w:szCs w:val="24"/>
              </w:rPr>
              <w:t>450 (300 m</w:t>
            </w:r>
            <w:r w:rsidR="00F061F7" w:rsidRPr="00BA7D81">
              <w:rPr>
                <w:szCs w:val="24"/>
                <w:vertAlign w:val="superscript"/>
              </w:rPr>
              <w:t>3</w:t>
            </w:r>
            <w:r w:rsidR="00F061F7" w:rsidRPr="00BA7D81">
              <w:rPr>
                <w:szCs w:val="24"/>
              </w:rPr>
              <w:t xml:space="preserve"> primo intervento +1</w:t>
            </w:r>
            <w:r w:rsidRPr="00BA7D81">
              <w:rPr>
                <w:szCs w:val="24"/>
              </w:rPr>
              <w:t>50</w:t>
            </w:r>
            <w:r w:rsidR="00F061F7" w:rsidRPr="00BA7D81">
              <w:rPr>
                <w:szCs w:val="24"/>
              </w:rPr>
              <w:t xml:space="preserve"> m</w:t>
            </w:r>
            <w:r w:rsidR="00F061F7" w:rsidRPr="00BA7D81">
              <w:rPr>
                <w:szCs w:val="24"/>
                <w:vertAlign w:val="superscript"/>
              </w:rPr>
              <w:t>3</w:t>
            </w:r>
            <w:r w:rsidR="00F061F7" w:rsidRPr="00BA7D81">
              <w:rPr>
                <w:szCs w:val="24"/>
              </w:rPr>
              <w:t xml:space="preserve"> secondo </w:t>
            </w:r>
            <w:r w:rsidRPr="00BA7D81">
              <w:rPr>
                <w:szCs w:val="24"/>
              </w:rPr>
              <w:t>intervento</w:t>
            </w:r>
            <w:r w:rsidR="00F061F7" w:rsidRPr="00BA7D81">
              <w:rPr>
                <w:szCs w:val="24"/>
              </w:rPr>
              <w:t>)</w:t>
            </w:r>
            <w:r w:rsidRPr="00BA7D81">
              <w:rPr>
                <w:szCs w:val="24"/>
              </w:rPr>
              <w:t xml:space="preserve"> a €/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0,12</w:t>
            </w:r>
            <w:r w:rsidR="00F061F7" w:rsidRPr="00BA7D81">
              <w:rPr>
                <w:szCs w:val="24"/>
              </w:rPr>
              <w:t>.</w:t>
            </w:r>
          </w:p>
        </w:tc>
        <w:tc>
          <w:tcPr>
            <w:tcW w:w="1276" w:type="dxa"/>
          </w:tcPr>
          <w:p w14:paraId="2DCBCB88" w14:textId="77777777" w:rsidR="00C7723F" w:rsidRPr="00BA7D81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7E4BFF0A" w14:textId="77777777" w:rsidR="00C7723F" w:rsidRPr="00BA7D81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44840C48" w14:textId="2542416B" w:rsidR="00C7723F" w:rsidRPr="00BA7D81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54,00</w:t>
            </w:r>
          </w:p>
        </w:tc>
      </w:tr>
      <w:tr w:rsidR="00C7723F" w:rsidRPr="00ED5EB4" w14:paraId="2C2A6F13" w14:textId="109EEB9D" w:rsidTr="00C961B5">
        <w:tc>
          <w:tcPr>
            <w:tcW w:w="1242" w:type="dxa"/>
          </w:tcPr>
          <w:p w14:paraId="5AA10E93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FB8F704" w14:textId="1C6769EB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Manodopera per la rimozione impianto irriguo</w:t>
            </w:r>
          </w:p>
        </w:tc>
        <w:tc>
          <w:tcPr>
            <w:tcW w:w="1276" w:type="dxa"/>
          </w:tcPr>
          <w:p w14:paraId="25E93796" w14:textId="6C1B508F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7F0634F4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3BC19D55" w14:textId="46571611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ED5EB4" w14:paraId="61474BAA" w14:textId="0DBDA1AB" w:rsidTr="00C961B5">
        <w:tc>
          <w:tcPr>
            <w:tcW w:w="1242" w:type="dxa"/>
          </w:tcPr>
          <w:p w14:paraId="156DA8A1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AEAF823" w14:textId="15F65EC6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Manodopera per carico, trasporto e scarico concime </w:t>
            </w:r>
          </w:p>
        </w:tc>
        <w:tc>
          <w:tcPr>
            <w:tcW w:w="1276" w:type="dxa"/>
          </w:tcPr>
          <w:p w14:paraId="133E33C7" w14:textId="4D1A1F1F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417" w:type="dxa"/>
          </w:tcPr>
          <w:p w14:paraId="545523B2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3EEFE427" w14:textId="279E882E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ED5EB4" w14:paraId="2C17B70A" w14:textId="14108D81" w:rsidTr="00C961B5">
        <w:tc>
          <w:tcPr>
            <w:tcW w:w="1242" w:type="dxa"/>
          </w:tcPr>
          <w:p w14:paraId="2167417F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1486D72" w14:textId="77777777" w:rsidR="00C7723F" w:rsidRPr="005039B5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5039B5">
              <w:rPr>
                <w:szCs w:val="24"/>
              </w:rPr>
              <w:t>Concimazione minerale di fondo con q/ha 3,00 di concime minerale composto a €/q 55,00</w:t>
            </w:r>
          </w:p>
        </w:tc>
        <w:tc>
          <w:tcPr>
            <w:tcW w:w="1276" w:type="dxa"/>
          </w:tcPr>
          <w:p w14:paraId="229B6CC2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3FA806C0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5A113F77" w14:textId="07DB13AC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65,00</w:t>
            </w:r>
          </w:p>
        </w:tc>
      </w:tr>
      <w:tr w:rsidR="00C7723F" w:rsidRPr="00ED5EB4" w14:paraId="3D439D3E" w14:textId="62BC9B82" w:rsidTr="00C961B5">
        <w:tc>
          <w:tcPr>
            <w:tcW w:w="1242" w:type="dxa"/>
          </w:tcPr>
          <w:p w14:paraId="352BF258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1FCEA84" w14:textId="7A8E617B" w:rsidR="00C7723F" w:rsidRPr="005039B5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5039B5">
              <w:rPr>
                <w:szCs w:val="24"/>
              </w:rPr>
              <w:t xml:space="preserve">Manodopera per l’operazione di concimazione </w:t>
            </w:r>
          </w:p>
        </w:tc>
        <w:tc>
          <w:tcPr>
            <w:tcW w:w="1276" w:type="dxa"/>
          </w:tcPr>
          <w:p w14:paraId="0EBDADE9" w14:textId="5B2877CC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417" w:type="dxa"/>
          </w:tcPr>
          <w:p w14:paraId="1DC5831C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78A6BDEA" w14:textId="56AB3155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ED5EB4" w14:paraId="30AF926F" w14:textId="5979ADC2" w:rsidTr="00C961B5">
        <w:tc>
          <w:tcPr>
            <w:tcW w:w="1242" w:type="dxa"/>
          </w:tcPr>
          <w:p w14:paraId="3C38B2E1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6333488" w14:textId="6B3EDC90" w:rsidR="00C7723F" w:rsidRPr="005039B5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5039B5">
              <w:rPr>
                <w:szCs w:val="24"/>
              </w:rPr>
              <w:t xml:space="preserve">Lavorazione del terreno mediante </w:t>
            </w:r>
            <w:r w:rsidRPr="00FA7A4C">
              <w:rPr>
                <w:szCs w:val="24"/>
              </w:rPr>
              <w:t>vangatura a €/ha 290,00 (€/</w:t>
            </w:r>
            <w:proofErr w:type="spellStart"/>
            <w:r w:rsidRPr="00FA7A4C">
              <w:rPr>
                <w:szCs w:val="24"/>
              </w:rPr>
              <w:t>ord</w:t>
            </w:r>
            <w:proofErr w:type="spellEnd"/>
            <w:r w:rsidRPr="00FA7A4C">
              <w:rPr>
                <w:szCs w:val="24"/>
              </w:rPr>
              <w:t xml:space="preserve"> 2,00)</w:t>
            </w:r>
          </w:p>
        </w:tc>
        <w:tc>
          <w:tcPr>
            <w:tcW w:w="1276" w:type="dxa"/>
          </w:tcPr>
          <w:p w14:paraId="55733A98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1B65833F" w14:textId="77777777" w:rsidR="00C7723F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90,00</w:t>
            </w:r>
          </w:p>
          <w:p w14:paraId="409BB65B" w14:textId="067EB446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(€/</w:t>
            </w:r>
            <w:proofErr w:type="spellStart"/>
            <w:r>
              <w:rPr>
                <w:szCs w:val="24"/>
              </w:rPr>
              <w:t>ord</w:t>
            </w:r>
            <w:proofErr w:type="spellEnd"/>
            <w:r>
              <w:rPr>
                <w:szCs w:val="24"/>
              </w:rPr>
              <w:t xml:space="preserve"> 2,00)</w:t>
            </w:r>
          </w:p>
        </w:tc>
        <w:tc>
          <w:tcPr>
            <w:tcW w:w="1134" w:type="dxa"/>
          </w:tcPr>
          <w:p w14:paraId="2C0BBFC6" w14:textId="1E828430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ED5EB4" w14:paraId="082EF713" w14:textId="59C8CFAB" w:rsidTr="00C961B5">
        <w:tc>
          <w:tcPr>
            <w:tcW w:w="1242" w:type="dxa"/>
          </w:tcPr>
          <w:p w14:paraId="17963BD1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lastRenderedPageBreak/>
              <w:t xml:space="preserve">Agosto </w:t>
            </w:r>
            <w:proofErr w:type="spellStart"/>
            <w:r w:rsidRPr="00225C62">
              <w:rPr>
                <w:szCs w:val="24"/>
              </w:rPr>
              <w:t>Sett</w:t>
            </w:r>
            <w:proofErr w:type="spellEnd"/>
          </w:p>
        </w:tc>
        <w:tc>
          <w:tcPr>
            <w:tcW w:w="4253" w:type="dxa"/>
          </w:tcPr>
          <w:p w14:paraId="79818B2D" w14:textId="77777777" w:rsidR="00C7723F" w:rsidRPr="005039B5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5039B5">
              <w:rPr>
                <w:b/>
                <w:szCs w:val="24"/>
              </w:rPr>
              <w:t>Impianto della coltura</w:t>
            </w:r>
          </w:p>
        </w:tc>
        <w:tc>
          <w:tcPr>
            <w:tcW w:w="1276" w:type="dxa"/>
          </w:tcPr>
          <w:p w14:paraId="79C53DC6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1EDFBBA9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07D3AA91" w14:textId="1015D52C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29BF" w:rsidRPr="00ED5EB4" w14:paraId="5DB8AB5E" w14:textId="77777777" w:rsidTr="00C961B5">
        <w:tc>
          <w:tcPr>
            <w:tcW w:w="1242" w:type="dxa"/>
          </w:tcPr>
          <w:p w14:paraId="465AC14D" w14:textId="77777777" w:rsidR="004E29BF" w:rsidRPr="00225C62" w:rsidRDefault="004E29B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2B690A0" w14:textId="01F5F254" w:rsidR="004E29BF" w:rsidRPr="005039B5" w:rsidRDefault="004E29BF" w:rsidP="0058377A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szCs w:val="24"/>
              </w:rPr>
            </w:pPr>
            <w:r w:rsidRPr="00BA7D81">
              <w:rPr>
                <w:szCs w:val="24"/>
              </w:rPr>
              <w:t xml:space="preserve">70 kg di semi a </w:t>
            </w:r>
            <w:r w:rsidR="00BA7D81" w:rsidRPr="00BA7D81">
              <w:rPr>
                <w:szCs w:val="24"/>
              </w:rPr>
              <w:t>20,93</w:t>
            </w:r>
            <w:r w:rsidRPr="00BA7D81">
              <w:rPr>
                <w:szCs w:val="24"/>
              </w:rPr>
              <w:t>/kg (Valore scaturito dalla presente indagine economica)</w:t>
            </w:r>
          </w:p>
        </w:tc>
        <w:tc>
          <w:tcPr>
            <w:tcW w:w="1276" w:type="dxa"/>
          </w:tcPr>
          <w:p w14:paraId="50D701F2" w14:textId="77777777" w:rsidR="004E29BF" w:rsidRPr="00ED5EB4" w:rsidRDefault="004E29B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372871D" w14:textId="77777777" w:rsidR="004E29BF" w:rsidRPr="00ED5EB4" w:rsidRDefault="004E29B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3BB65A72" w14:textId="252F563F" w:rsidR="004E29BF" w:rsidRPr="00AA264B" w:rsidRDefault="002F2C55" w:rsidP="0058377A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.465,18</w:t>
            </w:r>
          </w:p>
        </w:tc>
      </w:tr>
      <w:tr w:rsidR="00C7723F" w:rsidRPr="00ED5EB4" w14:paraId="42581D5D" w14:textId="5E432F2D" w:rsidTr="00C961B5">
        <w:tc>
          <w:tcPr>
            <w:tcW w:w="1242" w:type="dxa"/>
          </w:tcPr>
          <w:p w14:paraId="1F00DA37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EC04432" w14:textId="76F5F010" w:rsidR="00C7723F" w:rsidRPr="005039B5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5039B5">
              <w:rPr>
                <w:szCs w:val="24"/>
              </w:rPr>
              <w:t>Semina semenzaio mediante seminatrice a 7,00 €/kg seme. In un ettaro sono necessari 70</w:t>
            </w:r>
            <w:r w:rsidRPr="00FA7A4C">
              <w:rPr>
                <w:szCs w:val="24"/>
              </w:rPr>
              <w:t xml:space="preserve"> kg di semi;</w:t>
            </w:r>
          </w:p>
        </w:tc>
        <w:tc>
          <w:tcPr>
            <w:tcW w:w="1276" w:type="dxa"/>
          </w:tcPr>
          <w:p w14:paraId="310538A9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305B8708" w14:textId="4C22FBD2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490,00</w:t>
            </w:r>
          </w:p>
        </w:tc>
        <w:tc>
          <w:tcPr>
            <w:tcW w:w="1134" w:type="dxa"/>
          </w:tcPr>
          <w:p w14:paraId="5275BB85" w14:textId="54079E08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ED5EB4" w14:paraId="4B256DF5" w14:textId="09A7C5EC" w:rsidTr="00C961B5">
        <w:tc>
          <w:tcPr>
            <w:tcW w:w="1242" w:type="dxa"/>
          </w:tcPr>
          <w:p w14:paraId="37A93AA4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C4CA34E" w14:textId="01F48C52" w:rsidR="00C7723F" w:rsidRPr="005039B5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5039B5">
              <w:rPr>
                <w:szCs w:val="24"/>
              </w:rPr>
              <w:t>Carico, trasporto e scarico n. 50 balle di paglia</w:t>
            </w:r>
          </w:p>
        </w:tc>
        <w:tc>
          <w:tcPr>
            <w:tcW w:w="1276" w:type="dxa"/>
          </w:tcPr>
          <w:p w14:paraId="5321CEF6" w14:textId="6D4EA9F8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530D954C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046091BB" w14:textId="1DB7CF60" w:rsidR="00C7723F" w:rsidRPr="00AA264B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1ABD1174" w14:textId="07C35FBF" w:rsidTr="00C961B5">
        <w:tc>
          <w:tcPr>
            <w:tcW w:w="1242" w:type="dxa"/>
          </w:tcPr>
          <w:p w14:paraId="4EA33B89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72FC5D1" w14:textId="2F9B6873" w:rsidR="00C7723F" w:rsidRPr="005039B5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5039B5">
              <w:rPr>
                <w:szCs w:val="24"/>
              </w:rPr>
              <w:t xml:space="preserve">Fornitura di n. 50 balle/ha di paglia a euro 2,50 cadauna </w:t>
            </w:r>
          </w:p>
        </w:tc>
        <w:tc>
          <w:tcPr>
            <w:tcW w:w="1276" w:type="dxa"/>
          </w:tcPr>
          <w:p w14:paraId="2EC4D4F8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502AF31A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D3CC753" w14:textId="7802D4B2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C961B5">
              <w:rPr>
                <w:szCs w:val="24"/>
              </w:rPr>
              <w:t>125,00</w:t>
            </w:r>
          </w:p>
        </w:tc>
      </w:tr>
      <w:tr w:rsidR="00C7723F" w:rsidRPr="00DB6957" w14:paraId="7064CC63" w14:textId="4FB7AA0C" w:rsidTr="00C961B5">
        <w:tc>
          <w:tcPr>
            <w:tcW w:w="1242" w:type="dxa"/>
          </w:tcPr>
          <w:p w14:paraId="2E5502E7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0E5D113E" w14:textId="1FA6B776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Manodopera per la distribuzione della pagli</w:t>
            </w:r>
            <w:r>
              <w:rPr>
                <w:szCs w:val="24"/>
              </w:rPr>
              <w:t>a</w:t>
            </w:r>
          </w:p>
        </w:tc>
        <w:tc>
          <w:tcPr>
            <w:tcW w:w="1276" w:type="dxa"/>
          </w:tcPr>
          <w:p w14:paraId="236B2947" w14:textId="2BBC353A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611B53A5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5403619B" w14:textId="59D8FB03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6A010171" w14:textId="20C44995" w:rsidTr="00C961B5">
        <w:tc>
          <w:tcPr>
            <w:tcW w:w="1242" w:type="dxa"/>
          </w:tcPr>
          <w:p w14:paraId="70AC1048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3F9A108" w14:textId="7422976D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szCs w:val="24"/>
              </w:rPr>
            </w:pPr>
            <w:r w:rsidRPr="00225C62">
              <w:rPr>
                <w:szCs w:val="24"/>
              </w:rPr>
              <w:t>Rimescolamento della paglia mediante lavorazione superficiale con motozappa opportunamente modificato per l’operazione</w:t>
            </w:r>
          </w:p>
        </w:tc>
        <w:tc>
          <w:tcPr>
            <w:tcW w:w="1276" w:type="dxa"/>
          </w:tcPr>
          <w:p w14:paraId="6AA36195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18E37B61" w14:textId="3B227A0B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100,00 (€/</w:t>
            </w:r>
            <w:proofErr w:type="spellStart"/>
            <w:r w:rsidRPr="00225C62">
              <w:rPr>
                <w:szCs w:val="24"/>
              </w:rPr>
              <w:t>ord</w:t>
            </w:r>
            <w:proofErr w:type="spellEnd"/>
            <w:r w:rsidRPr="00225C62">
              <w:rPr>
                <w:szCs w:val="24"/>
              </w:rPr>
              <w:t xml:space="preserve"> 0,70)</w:t>
            </w:r>
          </w:p>
        </w:tc>
        <w:tc>
          <w:tcPr>
            <w:tcW w:w="1134" w:type="dxa"/>
          </w:tcPr>
          <w:p w14:paraId="25479D8A" w14:textId="6E181BAB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7D0369E8" w14:textId="47738AC1" w:rsidTr="00C961B5">
        <w:tc>
          <w:tcPr>
            <w:tcW w:w="1242" w:type="dxa"/>
          </w:tcPr>
          <w:p w14:paraId="1AE0AEDA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8A0A8FA" w14:textId="2DEA5EB1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szCs w:val="24"/>
              </w:rPr>
            </w:pPr>
            <w:r w:rsidRPr="00225C62">
              <w:rPr>
                <w:szCs w:val="24"/>
              </w:rPr>
              <w:t>Manodopera per il montaggio e manutenzione impianto irriguo</w:t>
            </w:r>
          </w:p>
        </w:tc>
        <w:tc>
          <w:tcPr>
            <w:tcW w:w="1276" w:type="dxa"/>
          </w:tcPr>
          <w:p w14:paraId="067F591D" w14:textId="297226A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1417" w:type="dxa"/>
          </w:tcPr>
          <w:p w14:paraId="5E8A5C4A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369EDCDD" w14:textId="133F719D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6020303C" w14:textId="078BE075" w:rsidTr="00C961B5">
        <w:tc>
          <w:tcPr>
            <w:tcW w:w="1242" w:type="dxa"/>
          </w:tcPr>
          <w:p w14:paraId="145CBC0A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44A676A4" w14:textId="03F64830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Materiale irriguo vario </w:t>
            </w:r>
          </w:p>
        </w:tc>
        <w:tc>
          <w:tcPr>
            <w:tcW w:w="1276" w:type="dxa"/>
          </w:tcPr>
          <w:p w14:paraId="41225575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5D354836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1C2E97A3" w14:textId="1A3C1D1A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C961B5">
              <w:rPr>
                <w:szCs w:val="24"/>
              </w:rPr>
              <w:t>50,00</w:t>
            </w:r>
          </w:p>
        </w:tc>
      </w:tr>
      <w:tr w:rsidR="00C7723F" w:rsidRPr="00DB6957" w14:paraId="4211C3A0" w14:textId="427C055B" w:rsidTr="00C961B5">
        <w:tc>
          <w:tcPr>
            <w:tcW w:w="1242" w:type="dxa"/>
          </w:tcPr>
          <w:p w14:paraId="3CBCA980" w14:textId="77777777" w:rsidR="00C7723F" w:rsidRPr="00DA37B3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  <w:lang w:val="en-GB"/>
              </w:rPr>
            </w:pPr>
            <w:r w:rsidRPr="00225C62">
              <w:rPr>
                <w:szCs w:val="24"/>
                <w:lang w:val="en-GB"/>
              </w:rPr>
              <w:t xml:space="preserve">Ag. - </w:t>
            </w:r>
            <w:proofErr w:type="gramStart"/>
            <w:r w:rsidRPr="00225C62">
              <w:rPr>
                <w:szCs w:val="24"/>
                <w:lang w:val="en-GB"/>
              </w:rPr>
              <w:t>sett.-</w:t>
            </w:r>
            <w:proofErr w:type="spellStart"/>
            <w:proofErr w:type="gramEnd"/>
            <w:r w:rsidRPr="00225C62">
              <w:rPr>
                <w:szCs w:val="24"/>
                <w:lang w:val="en-GB"/>
              </w:rPr>
              <w:t>ott</w:t>
            </w:r>
            <w:proofErr w:type="spellEnd"/>
            <w:r w:rsidRPr="00225C62">
              <w:rPr>
                <w:szCs w:val="24"/>
                <w:lang w:val="en-GB"/>
              </w:rPr>
              <w:t xml:space="preserve">..- </w:t>
            </w:r>
            <w:proofErr w:type="spellStart"/>
            <w:r w:rsidRPr="00225C62">
              <w:rPr>
                <w:szCs w:val="24"/>
                <w:lang w:val="en-GB"/>
              </w:rPr>
              <w:t>nov</w:t>
            </w:r>
            <w:proofErr w:type="spellEnd"/>
            <w:r w:rsidRPr="00225C62">
              <w:rPr>
                <w:szCs w:val="24"/>
                <w:lang w:val="en-GB"/>
              </w:rPr>
              <w:t>.-</w:t>
            </w:r>
            <w:proofErr w:type="spellStart"/>
            <w:r w:rsidRPr="00225C62">
              <w:rPr>
                <w:szCs w:val="24"/>
                <w:lang w:val="en-GB"/>
              </w:rPr>
              <w:t>dic</w:t>
            </w:r>
            <w:proofErr w:type="spellEnd"/>
            <w:r w:rsidRPr="00225C62">
              <w:rPr>
                <w:szCs w:val="24"/>
                <w:lang w:val="en-GB"/>
              </w:rPr>
              <w:t>.- gen.</w:t>
            </w:r>
          </w:p>
        </w:tc>
        <w:tc>
          <w:tcPr>
            <w:tcW w:w="4253" w:type="dxa"/>
          </w:tcPr>
          <w:p w14:paraId="2CBF6087" w14:textId="7777777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b/>
                <w:bCs/>
                <w:szCs w:val="24"/>
              </w:rPr>
              <w:t>Cure colturali</w:t>
            </w:r>
          </w:p>
        </w:tc>
        <w:tc>
          <w:tcPr>
            <w:tcW w:w="1276" w:type="dxa"/>
          </w:tcPr>
          <w:p w14:paraId="44E6EA64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9BAE5E0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2AE6564B" w14:textId="0F3522C0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4792AE5C" w14:textId="618933BE" w:rsidTr="00C961B5">
        <w:tc>
          <w:tcPr>
            <w:tcW w:w="1242" w:type="dxa"/>
          </w:tcPr>
          <w:p w14:paraId="6AB3618B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0F697CB2" w14:textId="1F0A55AC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Diserbo </w:t>
            </w:r>
            <w:proofErr w:type="spellStart"/>
            <w:r w:rsidRPr="00225C62">
              <w:rPr>
                <w:szCs w:val="24"/>
              </w:rPr>
              <w:t>pre</w:t>
            </w:r>
            <w:proofErr w:type="spellEnd"/>
            <w:r w:rsidRPr="00225C62">
              <w:rPr>
                <w:szCs w:val="24"/>
              </w:rPr>
              <w:t>-emergenza con 2,0 l/ha di erbicida a €/l 15,00</w:t>
            </w:r>
          </w:p>
        </w:tc>
        <w:tc>
          <w:tcPr>
            <w:tcW w:w="1276" w:type="dxa"/>
          </w:tcPr>
          <w:p w14:paraId="5CE170C9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4FB0AABB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792D836" w14:textId="28B1F7F8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0,00</w:t>
            </w:r>
          </w:p>
        </w:tc>
      </w:tr>
      <w:tr w:rsidR="00C7723F" w:rsidRPr="00DB6957" w14:paraId="6611CE87" w14:textId="077D87CE" w:rsidTr="00C961B5">
        <w:tc>
          <w:tcPr>
            <w:tcW w:w="1242" w:type="dxa"/>
          </w:tcPr>
          <w:p w14:paraId="38543CF8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2B3B689" w14:textId="4E82B770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Manodopera per trattamento diserbante mediante irroratrice elettrica spalleggiata </w:t>
            </w:r>
          </w:p>
        </w:tc>
        <w:tc>
          <w:tcPr>
            <w:tcW w:w="1276" w:type="dxa"/>
          </w:tcPr>
          <w:p w14:paraId="136E6157" w14:textId="489B02AC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0C990998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75CFAACC" w14:textId="07C4356F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3717D71C" w14:textId="10BA32AA" w:rsidTr="00C961B5">
        <w:tc>
          <w:tcPr>
            <w:tcW w:w="1242" w:type="dxa"/>
          </w:tcPr>
          <w:p w14:paraId="23AE3F57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EC0C4B8" w14:textId="7777777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Manodopera per carico, trasporto e scarico concime pari a n 2 ore lavorative/ha (2 interventi)</w:t>
            </w:r>
          </w:p>
        </w:tc>
        <w:tc>
          <w:tcPr>
            <w:tcW w:w="1276" w:type="dxa"/>
          </w:tcPr>
          <w:p w14:paraId="7447B80F" w14:textId="2B83F30C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1417" w:type="dxa"/>
          </w:tcPr>
          <w:p w14:paraId="7E6D02F8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52365B6E" w14:textId="0D428C77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4C443B77" w14:textId="0A5E633B" w:rsidTr="00C961B5">
        <w:tc>
          <w:tcPr>
            <w:tcW w:w="1242" w:type="dxa"/>
          </w:tcPr>
          <w:p w14:paraId="3B70FBA9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8735749" w14:textId="7777777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Concimazione minerale di copertura con 3 q/ha di concime a €/q 35,00 (2 interventi)</w:t>
            </w:r>
          </w:p>
        </w:tc>
        <w:tc>
          <w:tcPr>
            <w:tcW w:w="1276" w:type="dxa"/>
          </w:tcPr>
          <w:p w14:paraId="7BE88400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21CF734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21180DC" w14:textId="4D1359FE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10</w:t>
            </w:r>
          </w:p>
        </w:tc>
      </w:tr>
      <w:tr w:rsidR="00C7723F" w:rsidRPr="00DB6957" w14:paraId="3C8056F4" w14:textId="54895B20" w:rsidTr="00C961B5">
        <w:tc>
          <w:tcPr>
            <w:tcW w:w="1242" w:type="dxa"/>
          </w:tcPr>
          <w:p w14:paraId="4895929E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D269031" w14:textId="7777777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Manodopera per l’operazione di concimazione pari a n. 5 ore lavorative/ha (2 interventi)</w:t>
            </w:r>
          </w:p>
        </w:tc>
        <w:tc>
          <w:tcPr>
            <w:tcW w:w="1276" w:type="dxa"/>
          </w:tcPr>
          <w:p w14:paraId="3B7664A5" w14:textId="5A54892A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47FFD44D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3479C759" w14:textId="7A7037EB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6A8948CE" w14:textId="3EE16A50" w:rsidTr="00C961B5">
        <w:tc>
          <w:tcPr>
            <w:tcW w:w="1242" w:type="dxa"/>
          </w:tcPr>
          <w:p w14:paraId="3B978DCA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4027450A" w14:textId="7777777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Diserbo post-emergenza (graminacee) con 1,0 l/ha di erbicida a €/l 50,00</w:t>
            </w:r>
          </w:p>
        </w:tc>
        <w:tc>
          <w:tcPr>
            <w:tcW w:w="1276" w:type="dxa"/>
          </w:tcPr>
          <w:p w14:paraId="3D90757D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9F8029E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8B855C1" w14:textId="3E1E199F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,00</w:t>
            </w:r>
          </w:p>
        </w:tc>
      </w:tr>
      <w:tr w:rsidR="00C7723F" w:rsidRPr="00DB6957" w14:paraId="281CC6E1" w14:textId="02BEAD07" w:rsidTr="00C961B5">
        <w:tc>
          <w:tcPr>
            <w:tcW w:w="1242" w:type="dxa"/>
          </w:tcPr>
          <w:p w14:paraId="300D95BA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435CE46" w14:textId="0FF60BB4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Manodopera per trattamento diserbante mediante irroratrice elettrica spalleggiata </w:t>
            </w:r>
          </w:p>
        </w:tc>
        <w:tc>
          <w:tcPr>
            <w:tcW w:w="1276" w:type="dxa"/>
          </w:tcPr>
          <w:p w14:paraId="6F3714C4" w14:textId="565A2F08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2F248C07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80085D6" w14:textId="6D2BBCF3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65A4FD49" w14:textId="771B4798" w:rsidTr="00C961B5">
        <w:tc>
          <w:tcPr>
            <w:tcW w:w="1242" w:type="dxa"/>
          </w:tcPr>
          <w:p w14:paraId="598A5742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B4263C2" w14:textId="5E28DE0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Diserbo post-emergenza (dicotiledoni) con 0,5 kg/ha di erbicida a €/kg 50,00 (2 interventi)</w:t>
            </w:r>
          </w:p>
        </w:tc>
        <w:tc>
          <w:tcPr>
            <w:tcW w:w="1276" w:type="dxa"/>
          </w:tcPr>
          <w:p w14:paraId="2CF9C8B8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595FA03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C9695CA" w14:textId="41FC97D6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,00</w:t>
            </w:r>
          </w:p>
        </w:tc>
      </w:tr>
      <w:tr w:rsidR="00C7723F" w:rsidRPr="00DB6957" w14:paraId="1C556824" w14:textId="67FD6516" w:rsidTr="00C961B5">
        <w:tc>
          <w:tcPr>
            <w:tcW w:w="1242" w:type="dxa"/>
          </w:tcPr>
          <w:p w14:paraId="5C61D2D5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FE21B35" w14:textId="7777777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Manodopera per trattamenti diserbanti mediante irroratrice elettrica spalleggiata pari a n 10 ore lavorative/ha (2 interventi)</w:t>
            </w:r>
          </w:p>
        </w:tc>
        <w:tc>
          <w:tcPr>
            <w:tcW w:w="1276" w:type="dxa"/>
          </w:tcPr>
          <w:p w14:paraId="103A9454" w14:textId="4F4DBEB3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</w:t>
            </w:r>
          </w:p>
        </w:tc>
        <w:tc>
          <w:tcPr>
            <w:tcW w:w="1417" w:type="dxa"/>
          </w:tcPr>
          <w:p w14:paraId="3259065A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7F1BDCD2" w14:textId="1259B341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3B50CF16" w14:textId="6AF370B4" w:rsidTr="00C961B5">
        <w:tc>
          <w:tcPr>
            <w:tcW w:w="1242" w:type="dxa"/>
          </w:tcPr>
          <w:p w14:paraId="04CAFCE2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A541D6D" w14:textId="163E752B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Scerbatura manuale (primo intervento) </w:t>
            </w:r>
          </w:p>
        </w:tc>
        <w:tc>
          <w:tcPr>
            <w:tcW w:w="1276" w:type="dxa"/>
          </w:tcPr>
          <w:p w14:paraId="07F9C8B3" w14:textId="53D4B6D2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</w:t>
            </w:r>
          </w:p>
        </w:tc>
        <w:tc>
          <w:tcPr>
            <w:tcW w:w="1417" w:type="dxa"/>
          </w:tcPr>
          <w:p w14:paraId="1495364C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1837925E" w14:textId="7521C111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7D1CD933" w14:textId="26F6E60F" w:rsidTr="00C961B5">
        <w:tc>
          <w:tcPr>
            <w:tcW w:w="1242" w:type="dxa"/>
          </w:tcPr>
          <w:p w14:paraId="00BF8136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4DCCAB64" w14:textId="2AF8B033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Scerbatura manuale (intervento definitivo) </w:t>
            </w:r>
          </w:p>
        </w:tc>
        <w:tc>
          <w:tcPr>
            <w:tcW w:w="1276" w:type="dxa"/>
          </w:tcPr>
          <w:p w14:paraId="3FD7ECB4" w14:textId="375075C9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59A07E5F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8E492FB" w14:textId="218C5425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3494FA7B" w14:textId="23E7969B" w:rsidTr="00C961B5">
        <w:tc>
          <w:tcPr>
            <w:tcW w:w="1242" w:type="dxa"/>
          </w:tcPr>
          <w:p w14:paraId="71C4A221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F8CB0D8" w14:textId="77777777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Trattamenti anticrittogamici</w:t>
            </w:r>
            <w:r>
              <w:rPr>
                <w:szCs w:val="24"/>
              </w:rPr>
              <w:t>-</w:t>
            </w:r>
            <w:r w:rsidRPr="00225C62">
              <w:rPr>
                <w:szCs w:val="24"/>
              </w:rPr>
              <w:t>insetticidi €/ha 50,00 (4 interventi)</w:t>
            </w:r>
          </w:p>
        </w:tc>
        <w:tc>
          <w:tcPr>
            <w:tcW w:w="1276" w:type="dxa"/>
          </w:tcPr>
          <w:p w14:paraId="736914D3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150D1FF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06896F9C" w14:textId="1F84CB16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0,00</w:t>
            </w:r>
          </w:p>
        </w:tc>
      </w:tr>
      <w:tr w:rsidR="00C7723F" w:rsidRPr="00DB6957" w14:paraId="0976E2FC" w14:textId="618B6918" w:rsidTr="00C961B5">
        <w:tc>
          <w:tcPr>
            <w:tcW w:w="1242" w:type="dxa"/>
          </w:tcPr>
          <w:p w14:paraId="62F81809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2BEF6DF" w14:textId="446FD4F2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Manodopera per trattamenti anticrittogamici </w:t>
            </w:r>
            <w:r>
              <w:rPr>
                <w:szCs w:val="24"/>
              </w:rPr>
              <w:t>-</w:t>
            </w:r>
            <w:r w:rsidRPr="00225C62">
              <w:rPr>
                <w:szCs w:val="24"/>
              </w:rPr>
              <w:t>insetticidi mediante irroratrice elettrica spalleggiata pari a n 10 ore lavorative/ha (4 interventi)</w:t>
            </w:r>
          </w:p>
        </w:tc>
        <w:tc>
          <w:tcPr>
            <w:tcW w:w="1276" w:type="dxa"/>
          </w:tcPr>
          <w:p w14:paraId="5311AE8A" w14:textId="531573D6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40</w:t>
            </w:r>
          </w:p>
        </w:tc>
        <w:tc>
          <w:tcPr>
            <w:tcW w:w="1417" w:type="dxa"/>
          </w:tcPr>
          <w:p w14:paraId="6861C2B1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3C4BAB1D" w14:textId="11492C79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C7723F" w:rsidRPr="00DB6957" w14:paraId="69F027FC" w14:textId="3DF058DE" w:rsidTr="00C961B5">
        <w:tc>
          <w:tcPr>
            <w:tcW w:w="1242" w:type="dxa"/>
          </w:tcPr>
          <w:p w14:paraId="4C83363D" w14:textId="77777777" w:rsidR="00C7723F" w:rsidRPr="00225C62" w:rsidRDefault="00C7723F" w:rsidP="00C7723F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0C4963A" w14:textId="3F3BC84B" w:rsidR="00C7723F" w:rsidRPr="00225C62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Irrigazione: primo intervento con manutenzione impianto </w:t>
            </w:r>
          </w:p>
        </w:tc>
        <w:tc>
          <w:tcPr>
            <w:tcW w:w="1276" w:type="dxa"/>
          </w:tcPr>
          <w:p w14:paraId="70C427A1" w14:textId="04067074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30312F4B" w14:textId="77777777" w:rsidR="00C7723F" w:rsidRPr="00ED5EB4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488E149D" w14:textId="737FB0C5" w:rsidR="00C7723F" w:rsidRPr="00DB6957" w:rsidRDefault="00C7723F" w:rsidP="00C7723F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594E720B" w14:textId="77777777" w:rsidTr="00C961B5">
        <w:tc>
          <w:tcPr>
            <w:tcW w:w="1242" w:type="dxa"/>
          </w:tcPr>
          <w:p w14:paraId="150F7D07" w14:textId="77777777" w:rsidR="00F061F7" w:rsidRPr="00BA7D81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0E3C36E2" w14:textId="7B4C0244" w:rsidR="00F061F7" w:rsidRPr="00BA7D81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primo intervento, consumo di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300 a €/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0,12</w:t>
            </w:r>
          </w:p>
        </w:tc>
        <w:tc>
          <w:tcPr>
            <w:tcW w:w="1276" w:type="dxa"/>
          </w:tcPr>
          <w:p w14:paraId="37123E90" w14:textId="77777777" w:rsidR="00F061F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51F6F892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0AAAE637" w14:textId="2DFFD76D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6,00</w:t>
            </w:r>
          </w:p>
        </w:tc>
      </w:tr>
      <w:tr w:rsidR="00F061F7" w:rsidRPr="00DB6957" w14:paraId="10411836" w14:textId="77777777" w:rsidTr="00C961B5">
        <w:tc>
          <w:tcPr>
            <w:tcW w:w="1242" w:type="dxa"/>
          </w:tcPr>
          <w:p w14:paraId="1A419143" w14:textId="77777777" w:rsidR="00F061F7" w:rsidRPr="00BA7D81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06E692A" w14:textId="1D800D2F" w:rsidR="00F061F7" w:rsidRPr="00BA7D81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interventi successivi pari a n 4 ore lavorative/ha (</w:t>
            </w:r>
            <w:r w:rsidR="00BA7D81">
              <w:rPr>
                <w:szCs w:val="24"/>
              </w:rPr>
              <w:t>a</w:t>
            </w:r>
            <w:r w:rsidRPr="00BA7D81">
              <w:rPr>
                <w:szCs w:val="24"/>
              </w:rPr>
              <w:t>gosto 8 interventi; Sett. 10 interventi; Ott. 4 interventi.)</w:t>
            </w:r>
          </w:p>
        </w:tc>
        <w:tc>
          <w:tcPr>
            <w:tcW w:w="1276" w:type="dxa"/>
          </w:tcPr>
          <w:p w14:paraId="06C56872" w14:textId="104C6D8A" w:rsidR="00F061F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88</w:t>
            </w:r>
          </w:p>
        </w:tc>
        <w:tc>
          <w:tcPr>
            <w:tcW w:w="1417" w:type="dxa"/>
          </w:tcPr>
          <w:p w14:paraId="5E449E60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097CB53A" w14:textId="77777777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21BF029F" w14:textId="77777777" w:rsidTr="00C961B5">
        <w:tc>
          <w:tcPr>
            <w:tcW w:w="1242" w:type="dxa"/>
          </w:tcPr>
          <w:p w14:paraId="10532F07" w14:textId="77777777" w:rsidR="00F061F7" w:rsidRPr="00BA7D81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23FD3C4" w14:textId="2B4E2206" w:rsidR="00F061F7" w:rsidRPr="00BA7D81" w:rsidRDefault="00F061F7" w:rsidP="00D94C0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interventi successivi, consumo di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</w:t>
            </w:r>
            <w:r w:rsidR="00D94C07" w:rsidRPr="00BA7D81">
              <w:rPr>
                <w:szCs w:val="24"/>
              </w:rPr>
              <w:t>75</w:t>
            </w:r>
            <w:r w:rsidRPr="00BA7D81">
              <w:rPr>
                <w:szCs w:val="24"/>
              </w:rPr>
              <w:t>/intervento a €/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0,12</w:t>
            </w:r>
            <w:r w:rsidR="00D94C07" w:rsidRPr="00BA7D81">
              <w:rPr>
                <w:szCs w:val="24"/>
              </w:rPr>
              <w:t xml:space="preserve"> (22</w:t>
            </w:r>
            <w:r w:rsidRPr="00BA7D81">
              <w:rPr>
                <w:szCs w:val="24"/>
              </w:rPr>
              <w:t xml:space="preserve"> interventi)</w:t>
            </w:r>
          </w:p>
        </w:tc>
        <w:tc>
          <w:tcPr>
            <w:tcW w:w="1276" w:type="dxa"/>
          </w:tcPr>
          <w:p w14:paraId="45ABF732" w14:textId="77777777" w:rsidR="00F061F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71370FB4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86264B9" w14:textId="29870E70" w:rsidR="00F061F7" w:rsidRPr="00DB6957" w:rsidRDefault="00D94C0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98</w:t>
            </w:r>
            <w:r w:rsidR="00F061F7">
              <w:rPr>
                <w:szCs w:val="24"/>
              </w:rPr>
              <w:t>,00</w:t>
            </w:r>
          </w:p>
        </w:tc>
      </w:tr>
      <w:tr w:rsidR="00F061F7" w:rsidRPr="00DB6957" w14:paraId="4950B7FE" w14:textId="55187EF9" w:rsidTr="00C961B5">
        <w:tc>
          <w:tcPr>
            <w:tcW w:w="1242" w:type="dxa"/>
          </w:tcPr>
          <w:p w14:paraId="5314A9EC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5AC7941C" w14:textId="77777777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Raccorciamento apparato fogliare mediante decespugliatore pari a n 25 ore lavorative/ha (3 interventi)</w:t>
            </w:r>
          </w:p>
        </w:tc>
        <w:tc>
          <w:tcPr>
            <w:tcW w:w="1276" w:type="dxa"/>
          </w:tcPr>
          <w:p w14:paraId="3589CAB1" w14:textId="01809F66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75</w:t>
            </w:r>
          </w:p>
        </w:tc>
        <w:tc>
          <w:tcPr>
            <w:tcW w:w="1417" w:type="dxa"/>
          </w:tcPr>
          <w:p w14:paraId="0231BDF3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27CBED87" w14:textId="0E15D21C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4062A8F2" w14:textId="55640A11" w:rsidTr="00C961B5">
        <w:tc>
          <w:tcPr>
            <w:tcW w:w="1242" w:type="dxa"/>
          </w:tcPr>
          <w:p w14:paraId="3BCCB1F4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6D3A5B9" w14:textId="77777777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Carburante per decespugliatore €15,00 (3 interventi)</w:t>
            </w:r>
          </w:p>
        </w:tc>
        <w:tc>
          <w:tcPr>
            <w:tcW w:w="1276" w:type="dxa"/>
          </w:tcPr>
          <w:p w14:paraId="70897A01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51A635C" w14:textId="7EB30E13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79E30697" w14:textId="362FD8A1" w:rsidR="00F061F7" w:rsidRPr="00DB6957" w:rsidRDefault="006C7F35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45,00</w:t>
            </w:r>
          </w:p>
        </w:tc>
      </w:tr>
      <w:tr w:rsidR="00F061F7" w:rsidRPr="00DB6957" w14:paraId="577F86EF" w14:textId="1580B596" w:rsidTr="00C961B5">
        <w:tc>
          <w:tcPr>
            <w:tcW w:w="1242" w:type="dxa"/>
          </w:tcPr>
          <w:p w14:paraId="0409350E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Nov. – dic. – gen. Feb.</w:t>
            </w:r>
          </w:p>
        </w:tc>
        <w:tc>
          <w:tcPr>
            <w:tcW w:w="4253" w:type="dxa"/>
          </w:tcPr>
          <w:p w14:paraId="7044FEA6" w14:textId="77777777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b/>
                <w:bCs/>
                <w:szCs w:val="24"/>
              </w:rPr>
              <w:t>Raccolta</w:t>
            </w:r>
          </w:p>
        </w:tc>
        <w:tc>
          <w:tcPr>
            <w:tcW w:w="1276" w:type="dxa"/>
          </w:tcPr>
          <w:p w14:paraId="21EA18B9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CC332C5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05C2F02C" w14:textId="4B86E412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3C472E4E" w14:textId="22846FB3" w:rsidTr="00C961B5">
        <w:tc>
          <w:tcPr>
            <w:tcW w:w="1242" w:type="dxa"/>
          </w:tcPr>
          <w:p w14:paraId="06ED9124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2E5D3F0" w14:textId="3F24EB22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225C62">
              <w:rPr>
                <w:szCs w:val="24"/>
              </w:rPr>
              <w:t xml:space="preserve">Manodopera per raccolta di 1,0 ha di semenzali </w:t>
            </w:r>
          </w:p>
        </w:tc>
        <w:tc>
          <w:tcPr>
            <w:tcW w:w="1276" w:type="dxa"/>
          </w:tcPr>
          <w:p w14:paraId="2600916E" w14:textId="1FFBC0A6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0</w:t>
            </w:r>
          </w:p>
        </w:tc>
        <w:tc>
          <w:tcPr>
            <w:tcW w:w="1417" w:type="dxa"/>
          </w:tcPr>
          <w:p w14:paraId="7ED7EA5F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4DBDE3D8" w14:textId="065D4CB3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100F764B" w14:textId="08DAA9B1" w:rsidTr="00C961B5">
        <w:tc>
          <w:tcPr>
            <w:tcW w:w="1242" w:type="dxa"/>
          </w:tcPr>
          <w:p w14:paraId="4A5E4F80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Nov. – dic. – gen. Feb.</w:t>
            </w:r>
          </w:p>
        </w:tc>
        <w:tc>
          <w:tcPr>
            <w:tcW w:w="4253" w:type="dxa"/>
          </w:tcPr>
          <w:p w14:paraId="1F1CD0C5" w14:textId="77777777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b/>
                <w:bCs/>
                <w:szCs w:val="24"/>
              </w:rPr>
              <w:t>Interventi di fine coltura</w:t>
            </w:r>
          </w:p>
        </w:tc>
        <w:tc>
          <w:tcPr>
            <w:tcW w:w="1276" w:type="dxa"/>
          </w:tcPr>
          <w:p w14:paraId="2F81E54B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5462BEA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47ACA512" w14:textId="44541E3B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1D452647" w14:textId="45457F1A" w:rsidTr="00C961B5">
        <w:tc>
          <w:tcPr>
            <w:tcW w:w="1242" w:type="dxa"/>
          </w:tcPr>
          <w:p w14:paraId="12EA07CB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739AFEB" w14:textId="77777777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n.1 trattamento diserbante con</w:t>
            </w:r>
          </w:p>
          <w:p w14:paraId="3B1E948D" w14:textId="77777777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>5 l/ha/trattamento a €/l 4,00</w:t>
            </w:r>
          </w:p>
        </w:tc>
        <w:tc>
          <w:tcPr>
            <w:tcW w:w="1276" w:type="dxa"/>
          </w:tcPr>
          <w:p w14:paraId="1F35B852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AECE61F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1629E0F0" w14:textId="6A18A7E8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,00</w:t>
            </w:r>
          </w:p>
        </w:tc>
      </w:tr>
      <w:tr w:rsidR="00F061F7" w:rsidRPr="00DB6957" w14:paraId="64702FDC" w14:textId="5FA71E85" w:rsidTr="00C961B5">
        <w:tc>
          <w:tcPr>
            <w:tcW w:w="1242" w:type="dxa"/>
          </w:tcPr>
          <w:p w14:paraId="508BE36C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1A07B22" w14:textId="271BD490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szCs w:val="24"/>
              </w:rPr>
              <w:t xml:space="preserve">Manodopera per trattamento diserbante mediante irroratrice elettrica spalleggiata </w:t>
            </w:r>
          </w:p>
        </w:tc>
        <w:tc>
          <w:tcPr>
            <w:tcW w:w="1276" w:type="dxa"/>
          </w:tcPr>
          <w:p w14:paraId="24A07E93" w14:textId="512B64DE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3C24A239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294AAB29" w14:textId="71B66CFB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0073C5CC" w14:textId="30950B61" w:rsidTr="00C961B5">
        <w:tc>
          <w:tcPr>
            <w:tcW w:w="1242" w:type="dxa"/>
          </w:tcPr>
          <w:p w14:paraId="08ADF23B" w14:textId="77777777" w:rsidR="00F061F7" w:rsidRPr="00225C62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4326C98" w14:textId="77777777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225C62">
              <w:rPr>
                <w:b/>
                <w:szCs w:val="24"/>
              </w:rPr>
              <w:t xml:space="preserve">  </w:t>
            </w:r>
            <w:r w:rsidRPr="00225C62">
              <w:rPr>
                <w:b/>
                <w:bCs/>
                <w:szCs w:val="24"/>
              </w:rPr>
              <w:t>Lavoro intellettuale</w:t>
            </w:r>
            <w:r w:rsidRPr="00225C62">
              <w:rPr>
                <w:b/>
                <w:szCs w:val="24"/>
              </w:rPr>
              <w:t xml:space="preserve">                                                             </w:t>
            </w:r>
          </w:p>
        </w:tc>
        <w:tc>
          <w:tcPr>
            <w:tcW w:w="1276" w:type="dxa"/>
          </w:tcPr>
          <w:p w14:paraId="6D7CCEAB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81172F3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60E246A7" w14:textId="7E7FBCC3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F061F7" w:rsidRPr="00DB6957" w14:paraId="7EFF2969" w14:textId="63BD5A45" w:rsidTr="00C961B5">
        <w:tc>
          <w:tcPr>
            <w:tcW w:w="1242" w:type="dxa"/>
          </w:tcPr>
          <w:p w14:paraId="35811DE1" w14:textId="77777777" w:rsidR="00F061F7" w:rsidRPr="00DA37B3" w:rsidRDefault="00F061F7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  <w:lang w:val="en-GB"/>
              </w:rPr>
            </w:pPr>
            <w:r w:rsidRPr="00225C62">
              <w:rPr>
                <w:szCs w:val="24"/>
                <w:lang w:val="en-GB"/>
              </w:rPr>
              <w:t xml:space="preserve">Ag. - </w:t>
            </w:r>
            <w:proofErr w:type="gramStart"/>
            <w:r w:rsidRPr="00225C62">
              <w:rPr>
                <w:szCs w:val="24"/>
                <w:lang w:val="en-GB"/>
              </w:rPr>
              <w:t>sett.-</w:t>
            </w:r>
            <w:proofErr w:type="spellStart"/>
            <w:proofErr w:type="gramEnd"/>
            <w:r w:rsidRPr="00225C62">
              <w:rPr>
                <w:szCs w:val="24"/>
                <w:lang w:val="en-GB"/>
              </w:rPr>
              <w:t>ott</w:t>
            </w:r>
            <w:proofErr w:type="spellEnd"/>
            <w:r w:rsidRPr="00225C62">
              <w:rPr>
                <w:szCs w:val="24"/>
                <w:lang w:val="en-GB"/>
              </w:rPr>
              <w:t xml:space="preserve">..- </w:t>
            </w:r>
            <w:proofErr w:type="spellStart"/>
            <w:r w:rsidRPr="00225C62">
              <w:rPr>
                <w:szCs w:val="24"/>
                <w:lang w:val="en-GB"/>
              </w:rPr>
              <w:t>nov</w:t>
            </w:r>
            <w:proofErr w:type="spellEnd"/>
            <w:r w:rsidRPr="00225C62">
              <w:rPr>
                <w:szCs w:val="24"/>
                <w:lang w:val="en-GB"/>
              </w:rPr>
              <w:t>.-</w:t>
            </w:r>
            <w:proofErr w:type="spellStart"/>
            <w:r w:rsidRPr="00225C62">
              <w:rPr>
                <w:szCs w:val="24"/>
                <w:lang w:val="en-GB"/>
              </w:rPr>
              <w:t>dic</w:t>
            </w:r>
            <w:proofErr w:type="spellEnd"/>
            <w:r w:rsidRPr="00225C62">
              <w:rPr>
                <w:szCs w:val="24"/>
                <w:lang w:val="en-GB"/>
              </w:rPr>
              <w:t>.- gen.</w:t>
            </w:r>
          </w:p>
        </w:tc>
        <w:tc>
          <w:tcPr>
            <w:tcW w:w="4253" w:type="dxa"/>
          </w:tcPr>
          <w:p w14:paraId="35641DE0" w14:textId="03846ED8" w:rsidR="00F061F7" w:rsidRPr="00225C62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225C62">
              <w:rPr>
                <w:szCs w:val="24"/>
              </w:rPr>
              <w:t>ontrollo dello stato vegeto –produttivo e sanitario delle piante; direzione e amministrazione della coltura per tutto il ciclo vegeto-produttivo pari a 5h/mese</w:t>
            </w:r>
            <w:r>
              <w:rPr>
                <w:szCs w:val="24"/>
              </w:rPr>
              <w:t>/</w:t>
            </w:r>
            <w:r w:rsidRPr="00225C62">
              <w:rPr>
                <w:szCs w:val="24"/>
              </w:rPr>
              <w:t xml:space="preserve"> 5 mesi</w:t>
            </w:r>
          </w:p>
        </w:tc>
        <w:tc>
          <w:tcPr>
            <w:tcW w:w="1276" w:type="dxa"/>
          </w:tcPr>
          <w:p w14:paraId="5CDAEBBF" w14:textId="533ACB02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5</w:t>
            </w:r>
          </w:p>
        </w:tc>
        <w:tc>
          <w:tcPr>
            <w:tcW w:w="1417" w:type="dxa"/>
          </w:tcPr>
          <w:p w14:paraId="5592E244" w14:textId="77777777" w:rsidR="00F061F7" w:rsidRPr="00ED5EB4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134" w:type="dxa"/>
          </w:tcPr>
          <w:p w14:paraId="723CEE97" w14:textId="0A9CF8AA" w:rsidR="00F061F7" w:rsidRPr="00DB6957" w:rsidRDefault="00F061F7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7A43E5" w:rsidRPr="00DB6957" w14:paraId="36320A6F" w14:textId="77777777" w:rsidTr="00C961B5">
        <w:tc>
          <w:tcPr>
            <w:tcW w:w="1242" w:type="dxa"/>
          </w:tcPr>
          <w:p w14:paraId="59D80CD1" w14:textId="77777777" w:rsidR="007A43E5" w:rsidRPr="00225C62" w:rsidRDefault="007A43E5" w:rsidP="00F061F7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  <w:lang w:val="en-GB"/>
              </w:rPr>
            </w:pPr>
          </w:p>
        </w:tc>
        <w:tc>
          <w:tcPr>
            <w:tcW w:w="4253" w:type="dxa"/>
          </w:tcPr>
          <w:p w14:paraId="4730E1B6" w14:textId="48CB561E" w:rsidR="007A43E5" w:rsidRPr="00BA7D81" w:rsidRDefault="007A43E5" w:rsidP="007A43E5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szCs w:val="24"/>
              </w:rPr>
            </w:pPr>
            <w:r w:rsidRPr="00BA7D81">
              <w:rPr>
                <w:b/>
                <w:szCs w:val="24"/>
              </w:rPr>
              <w:t xml:space="preserve">Costo </w:t>
            </w:r>
            <w:r w:rsidR="00BF1B08" w:rsidRPr="00BA7D81">
              <w:rPr>
                <w:b/>
                <w:szCs w:val="24"/>
              </w:rPr>
              <w:t xml:space="preserve">unitario </w:t>
            </w:r>
            <w:r w:rsidRPr="00BA7D81">
              <w:rPr>
                <w:b/>
                <w:szCs w:val="24"/>
              </w:rPr>
              <w:t>de</w:t>
            </w:r>
            <w:r w:rsidR="00BF1B08" w:rsidRPr="00BA7D81">
              <w:rPr>
                <w:b/>
                <w:szCs w:val="24"/>
              </w:rPr>
              <w:t xml:space="preserve">lla produzione delle piantine  </w:t>
            </w:r>
            <w:r w:rsidRPr="00BA7D81">
              <w:rPr>
                <w:b/>
                <w:szCs w:val="24"/>
              </w:rPr>
              <w:t xml:space="preserve"> al produttore:</w:t>
            </w:r>
          </w:p>
          <w:p w14:paraId="50709314" w14:textId="0B3FA72C" w:rsidR="00C6364B" w:rsidRPr="00BA7D81" w:rsidRDefault="00C6364B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09C7485A" w14:textId="10510496" w:rsidR="007A43E5" w:rsidRPr="00BA7D81" w:rsidRDefault="007A43E5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90</w:t>
            </w:r>
            <w:r w:rsidR="006C7F35" w:rsidRPr="00BA7D81">
              <w:rPr>
                <w:szCs w:val="24"/>
              </w:rPr>
              <w:t>0</w:t>
            </w:r>
            <w:r w:rsidRPr="00BA7D81">
              <w:rPr>
                <w:szCs w:val="24"/>
              </w:rPr>
              <w:t xml:space="preserve"> x 13,12 = </w:t>
            </w:r>
            <w:r w:rsidR="006C7F35" w:rsidRPr="00BA7D81">
              <w:rPr>
                <w:szCs w:val="24"/>
              </w:rPr>
              <w:t>11.808,00</w:t>
            </w:r>
          </w:p>
        </w:tc>
        <w:tc>
          <w:tcPr>
            <w:tcW w:w="1417" w:type="dxa"/>
          </w:tcPr>
          <w:p w14:paraId="3D2F4F41" w14:textId="4C5C1881" w:rsidR="007A43E5" w:rsidRPr="00BA7D81" w:rsidRDefault="008E14F9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880</w:t>
            </w:r>
            <w:r w:rsidR="00C6364B" w:rsidRPr="00BA7D81">
              <w:rPr>
                <w:szCs w:val="24"/>
              </w:rPr>
              <w:t>,00</w:t>
            </w:r>
          </w:p>
        </w:tc>
        <w:tc>
          <w:tcPr>
            <w:tcW w:w="1134" w:type="dxa"/>
          </w:tcPr>
          <w:p w14:paraId="5B00510B" w14:textId="18EB117A" w:rsidR="007A43E5" w:rsidRPr="00BA7D81" w:rsidRDefault="008E14F9" w:rsidP="00F061F7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2.718,18</w:t>
            </w:r>
          </w:p>
        </w:tc>
      </w:tr>
    </w:tbl>
    <w:p w14:paraId="0BE59651" w14:textId="0C5A4FE2" w:rsidR="00F23A11" w:rsidRDefault="00F23A11"/>
    <w:p w14:paraId="7FB74001" w14:textId="341F5B54" w:rsidR="004E7578" w:rsidRDefault="004E7578"/>
    <w:p w14:paraId="2F24F5FE" w14:textId="77777777" w:rsidR="004E7578" w:rsidRPr="00F23A11" w:rsidRDefault="004E7578" w:rsidP="004E7578">
      <w:pPr>
        <w:rPr>
          <w:rFonts w:ascii="Times New Roman" w:hAnsi="Times New Roman" w:cs="Times New Roman"/>
          <w:b/>
          <w:caps/>
          <w:sz w:val="24"/>
          <w:szCs w:val="24"/>
        </w:rPr>
      </w:pPr>
      <w:r w:rsidRPr="00F23A11">
        <w:rPr>
          <w:rFonts w:ascii="Times New Roman" w:hAnsi="Times New Roman" w:cs="Times New Roman"/>
          <w:b/>
          <w:caps/>
          <w:sz w:val="24"/>
          <w:szCs w:val="24"/>
        </w:rPr>
        <w:t xml:space="preserve">Coltura della </w:t>
      </w:r>
      <w:r w:rsidRPr="00C961B5">
        <w:rPr>
          <w:rFonts w:ascii="Times New Roman" w:hAnsi="Times New Roman" w:cs="Times New Roman"/>
          <w:b/>
          <w:caps/>
          <w:sz w:val="24"/>
          <w:szCs w:val="24"/>
        </w:rPr>
        <w:t>cipolla DA CONSUMO FRESCO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1242"/>
        <w:gridCol w:w="4253"/>
        <w:gridCol w:w="1276"/>
        <w:gridCol w:w="1417"/>
        <w:gridCol w:w="1276"/>
      </w:tblGrid>
      <w:tr w:rsidR="004E7578" w:rsidRPr="00ED5EB4" w14:paraId="12EEC207" w14:textId="77777777" w:rsidTr="004E7578">
        <w:tc>
          <w:tcPr>
            <w:tcW w:w="1242" w:type="dxa"/>
          </w:tcPr>
          <w:p w14:paraId="37FDEFE9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-148"/>
              <w:jc w:val="both"/>
              <w:rPr>
                <w:sz w:val="20"/>
              </w:rPr>
            </w:pPr>
            <w:r w:rsidRPr="00810386">
              <w:rPr>
                <w:b/>
                <w:bCs/>
                <w:sz w:val="20"/>
              </w:rPr>
              <w:t>EPOCA</w:t>
            </w:r>
          </w:p>
        </w:tc>
        <w:tc>
          <w:tcPr>
            <w:tcW w:w="4253" w:type="dxa"/>
          </w:tcPr>
          <w:p w14:paraId="23E980EF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810386">
              <w:rPr>
                <w:b/>
                <w:bCs/>
                <w:sz w:val="20"/>
              </w:rPr>
              <w:t>OPERAZIONE COLTURALE</w:t>
            </w:r>
          </w:p>
          <w:p w14:paraId="500408A5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 w:val="20"/>
              </w:rPr>
            </w:pPr>
          </w:p>
        </w:tc>
        <w:tc>
          <w:tcPr>
            <w:tcW w:w="1276" w:type="dxa"/>
          </w:tcPr>
          <w:p w14:paraId="45CC8825" w14:textId="77777777" w:rsidR="004E7578" w:rsidRPr="00B5795B" w:rsidRDefault="004E7578" w:rsidP="004E7578">
            <w:pPr>
              <w:pStyle w:val="Normale1"/>
              <w:tabs>
                <w:tab w:val="left" w:pos="720"/>
                <w:tab w:val="left" w:pos="1593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-72"/>
              <w:jc w:val="both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M</w:t>
            </w:r>
            <w:r w:rsidRPr="003E74F3">
              <w:rPr>
                <w:b/>
                <w:bCs/>
                <w:sz w:val="18"/>
              </w:rPr>
              <w:t>anodopera</w:t>
            </w:r>
          </w:p>
          <w:p w14:paraId="528FC3FD" w14:textId="77777777" w:rsidR="004E7578" w:rsidRPr="00B5795B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 w:val="18"/>
              </w:rPr>
            </w:pPr>
            <w:r w:rsidRPr="003E74F3">
              <w:rPr>
                <w:b/>
                <w:bCs/>
                <w:sz w:val="18"/>
              </w:rPr>
              <w:t xml:space="preserve"> n. ore/ha</w:t>
            </w:r>
          </w:p>
        </w:tc>
        <w:tc>
          <w:tcPr>
            <w:tcW w:w="1417" w:type="dxa"/>
          </w:tcPr>
          <w:p w14:paraId="705EA4DD" w14:textId="77777777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Costo servizi esterni </w:t>
            </w:r>
          </w:p>
          <w:p w14:paraId="79E797F6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ED5EB4">
              <w:rPr>
                <w:szCs w:val="24"/>
              </w:rPr>
              <w:t>€/ha</w:t>
            </w:r>
            <w:r>
              <w:rPr>
                <w:szCs w:val="24"/>
              </w:rPr>
              <w:t xml:space="preserve"> </w:t>
            </w:r>
            <w:r w:rsidRPr="00C961B5">
              <w:rPr>
                <w:szCs w:val="24"/>
              </w:rPr>
              <w:t>(€/</w:t>
            </w:r>
            <w:proofErr w:type="spellStart"/>
            <w:r w:rsidRPr="00C961B5">
              <w:rPr>
                <w:szCs w:val="24"/>
              </w:rPr>
              <w:t>ord</w:t>
            </w:r>
            <w:proofErr w:type="spellEnd"/>
            <w:r w:rsidRPr="00C961B5"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44BDA4F0" w14:textId="77777777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Costo materiali </w:t>
            </w:r>
          </w:p>
          <w:p w14:paraId="3A6D6CAB" w14:textId="77777777" w:rsidR="004E7578" w:rsidRPr="00810386" w:rsidDel="005949CD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ED5EB4">
              <w:rPr>
                <w:szCs w:val="24"/>
              </w:rPr>
              <w:t>€/ha</w:t>
            </w:r>
          </w:p>
        </w:tc>
      </w:tr>
      <w:tr w:rsidR="004E7578" w:rsidRPr="00ED5EB4" w14:paraId="786E268A" w14:textId="77777777" w:rsidTr="004E7578">
        <w:tc>
          <w:tcPr>
            <w:tcW w:w="1242" w:type="dxa"/>
          </w:tcPr>
          <w:p w14:paraId="6C963B37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>
              <w:rPr>
                <w:szCs w:val="24"/>
              </w:rPr>
              <w:lastRenderedPageBreak/>
              <w:t xml:space="preserve">Giu. Lug. Ag.  </w:t>
            </w:r>
            <w:proofErr w:type="spellStart"/>
            <w:r>
              <w:rPr>
                <w:szCs w:val="24"/>
              </w:rPr>
              <w:t>Sett</w:t>
            </w:r>
            <w:proofErr w:type="spellEnd"/>
          </w:p>
        </w:tc>
        <w:tc>
          <w:tcPr>
            <w:tcW w:w="4253" w:type="dxa"/>
          </w:tcPr>
          <w:p w14:paraId="5A6AA16B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  <w:r w:rsidRPr="00ED5EB4">
              <w:rPr>
                <w:b/>
                <w:bCs/>
                <w:szCs w:val="24"/>
              </w:rPr>
              <w:t xml:space="preserve">Preparazione del terreno </w:t>
            </w:r>
          </w:p>
        </w:tc>
        <w:tc>
          <w:tcPr>
            <w:tcW w:w="1276" w:type="dxa"/>
          </w:tcPr>
          <w:p w14:paraId="47BF6A33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1417" w:type="dxa"/>
          </w:tcPr>
          <w:p w14:paraId="155A08B0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1276" w:type="dxa"/>
          </w:tcPr>
          <w:p w14:paraId="3A0BF977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</w:tr>
      <w:tr w:rsidR="004E7578" w:rsidRPr="00ED5EB4" w14:paraId="658ACA78" w14:textId="77777777" w:rsidTr="004E7578">
        <w:tc>
          <w:tcPr>
            <w:tcW w:w="1242" w:type="dxa"/>
          </w:tcPr>
          <w:p w14:paraId="34C973F2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4253" w:type="dxa"/>
          </w:tcPr>
          <w:p w14:paraId="2F71CF7A" w14:textId="77777777" w:rsidR="004E7578" w:rsidRPr="0090776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  <w:highlight w:val="yellow"/>
              </w:rPr>
            </w:pPr>
            <w:r w:rsidRPr="00ED5EB4">
              <w:rPr>
                <w:szCs w:val="24"/>
              </w:rPr>
              <w:t xml:space="preserve">Manodopera per la </w:t>
            </w:r>
            <w:r w:rsidRPr="00BB67D5">
              <w:rPr>
                <w:szCs w:val="24"/>
              </w:rPr>
              <w:t xml:space="preserve">rimozione impianto irriguo </w:t>
            </w:r>
          </w:p>
        </w:tc>
        <w:tc>
          <w:tcPr>
            <w:tcW w:w="1276" w:type="dxa"/>
          </w:tcPr>
          <w:p w14:paraId="3C313684" w14:textId="77777777" w:rsidR="004E7578" w:rsidRPr="0090776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  <w:highlight w:val="yellow"/>
              </w:rPr>
            </w:pPr>
            <w:r w:rsidRPr="00BB67D5">
              <w:rPr>
                <w:szCs w:val="24"/>
              </w:rPr>
              <w:t xml:space="preserve">10 </w:t>
            </w:r>
          </w:p>
        </w:tc>
        <w:tc>
          <w:tcPr>
            <w:tcW w:w="1417" w:type="dxa"/>
          </w:tcPr>
          <w:p w14:paraId="47052C76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1276" w:type="dxa"/>
          </w:tcPr>
          <w:p w14:paraId="2C8781C9" w14:textId="77777777" w:rsidR="004E7578" w:rsidRPr="0081038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b/>
                <w:bCs/>
                <w:sz w:val="20"/>
              </w:rPr>
            </w:pPr>
          </w:p>
        </w:tc>
      </w:tr>
      <w:tr w:rsidR="004E7578" w:rsidRPr="00ED5EB4" w14:paraId="3B1E9341" w14:textId="77777777" w:rsidTr="004E7578">
        <w:tc>
          <w:tcPr>
            <w:tcW w:w="1242" w:type="dxa"/>
          </w:tcPr>
          <w:p w14:paraId="18863E4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10F033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Lavorazione estiva del terreno mediante scarificatura </w:t>
            </w:r>
          </w:p>
        </w:tc>
        <w:tc>
          <w:tcPr>
            <w:tcW w:w="1276" w:type="dxa"/>
          </w:tcPr>
          <w:p w14:paraId="67FBAA1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3CB88B38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220,00</w:t>
            </w:r>
            <w:r>
              <w:rPr>
                <w:szCs w:val="24"/>
              </w:rPr>
              <w:t xml:space="preserve"> (€/ord.</w:t>
            </w:r>
            <w:r w:rsidRPr="00ED5EB4">
              <w:rPr>
                <w:szCs w:val="24"/>
              </w:rPr>
              <w:t>1,50)</w:t>
            </w:r>
          </w:p>
        </w:tc>
        <w:tc>
          <w:tcPr>
            <w:tcW w:w="1276" w:type="dxa"/>
          </w:tcPr>
          <w:p w14:paraId="0EC1C7E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349CCE5F" w14:textId="77777777" w:rsidTr="004E7578">
        <w:tc>
          <w:tcPr>
            <w:tcW w:w="1242" w:type="dxa"/>
          </w:tcPr>
          <w:p w14:paraId="1F03F02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5207283" w14:textId="77777777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Carico, trasporto e scarico n. </w:t>
            </w:r>
            <w:r>
              <w:rPr>
                <w:szCs w:val="24"/>
              </w:rPr>
              <w:t>5</w:t>
            </w:r>
            <w:r w:rsidRPr="00ED5EB4">
              <w:rPr>
                <w:szCs w:val="24"/>
              </w:rPr>
              <w:t>0 balle di paglia</w:t>
            </w:r>
          </w:p>
          <w:p w14:paraId="78D5F8D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3B7FD4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  <w:r w:rsidRPr="00BB67D5">
              <w:rPr>
                <w:szCs w:val="24"/>
              </w:rPr>
              <w:t xml:space="preserve"> </w:t>
            </w:r>
          </w:p>
        </w:tc>
        <w:tc>
          <w:tcPr>
            <w:tcW w:w="1417" w:type="dxa"/>
          </w:tcPr>
          <w:p w14:paraId="047CC7B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2077EE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5CC9AA7F" w14:textId="77777777" w:rsidTr="004E7578">
        <w:tc>
          <w:tcPr>
            <w:tcW w:w="1242" w:type="dxa"/>
          </w:tcPr>
          <w:p w14:paraId="7EA5D38C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AB1952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Fornitura</w:t>
            </w:r>
            <w:r w:rsidRPr="00ED5EB4">
              <w:rPr>
                <w:szCs w:val="24"/>
              </w:rPr>
              <w:t xml:space="preserve"> di n. </w:t>
            </w:r>
            <w:r>
              <w:rPr>
                <w:szCs w:val="24"/>
              </w:rPr>
              <w:t>5</w:t>
            </w:r>
            <w:r w:rsidRPr="00ED5EB4">
              <w:rPr>
                <w:szCs w:val="24"/>
              </w:rPr>
              <w:t>0 balle/ha di paglia a euro 2,50 cadauna</w:t>
            </w:r>
          </w:p>
        </w:tc>
        <w:tc>
          <w:tcPr>
            <w:tcW w:w="1276" w:type="dxa"/>
          </w:tcPr>
          <w:p w14:paraId="49B4A7C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3296561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C726CE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25,00</w:t>
            </w:r>
          </w:p>
        </w:tc>
      </w:tr>
      <w:tr w:rsidR="004E7578" w:rsidRPr="00ED5EB4" w14:paraId="032FF2E6" w14:textId="77777777" w:rsidTr="004E7578">
        <w:tc>
          <w:tcPr>
            <w:tcW w:w="1242" w:type="dxa"/>
          </w:tcPr>
          <w:p w14:paraId="3F9EA147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439E042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la distribuzione della paglia </w:t>
            </w:r>
          </w:p>
        </w:tc>
        <w:tc>
          <w:tcPr>
            <w:tcW w:w="1276" w:type="dxa"/>
          </w:tcPr>
          <w:p w14:paraId="2011FA1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6CB4782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62737A8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7BDF5D5A" w14:textId="77777777" w:rsidTr="004E7578">
        <w:tc>
          <w:tcPr>
            <w:tcW w:w="1242" w:type="dxa"/>
          </w:tcPr>
          <w:p w14:paraId="618605F8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D9FDF9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ED5EB4">
              <w:rPr>
                <w:szCs w:val="24"/>
              </w:rPr>
              <w:t xml:space="preserve">imescolamento della paglia mediante lavorazione superficiale con motozappa opportunamente modificato per l’operazione </w:t>
            </w:r>
          </w:p>
        </w:tc>
        <w:tc>
          <w:tcPr>
            <w:tcW w:w="1276" w:type="dxa"/>
          </w:tcPr>
          <w:p w14:paraId="2950EB2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059646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100,00 </w:t>
            </w:r>
            <w:r>
              <w:rPr>
                <w:szCs w:val="24"/>
              </w:rPr>
              <w:t>(€/ord.</w:t>
            </w:r>
            <w:r w:rsidRPr="00ED5EB4">
              <w:rPr>
                <w:szCs w:val="24"/>
              </w:rPr>
              <w:t>0,70)</w:t>
            </w:r>
          </w:p>
        </w:tc>
        <w:tc>
          <w:tcPr>
            <w:tcW w:w="1276" w:type="dxa"/>
          </w:tcPr>
          <w:p w14:paraId="206C755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0536AC24" w14:textId="77777777" w:rsidTr="004E7578">
        <w:tc>
          <w:tcPr>
            <w:tcW w:w="1242" w:type="dxa"/>
          </w:tcPr>
          <w:p w14:paraId="430D4D77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061AD2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442B78">
              <w:rPr>
                <w:szCs w:val="24"/>
              </w:rPr>
              <w:t>Manodopera per il montaggio e manutenzione impianto irriguo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6E3D036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B67D5">
              <w:rPr>
                <w:szCs w:val="24"/>
              </w:rPr>
              <w:t>1</w:t>
            </w:r>
            <w:r>
              <w:rPr>
                <w:szCs w:val="24"/>
              </w:rPr>
              <w:t>5</w:t>
            </w:r>
          </w:p>
        </w:tc>
        <w:tc>
          <w:tcPr>
            <w:tcW w:w="1417" w:type="dxa"/>
          </w:tcPr>
          <w:p w14:paraId="35B8EDB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284A18F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35576D28" w14:textId="77777777" w:rsidTr="004E7578">
        <w:tc>
          <w:tcPr>
            <w:tcW w:w="1242" w:type="dxa"/>
          </w:tcPr>
          <w:p w14:paraId="1D76959B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9561B72" w14:textId="77777777" w:rsidR="004E7578" w:rsidRPr="00442B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Materiale irriguo vario </w:t>
            </w:r>
          </w:p>
        </w:tc>
        <w:tc>
          <w:tcPr>
            <w:tcW w:w="1276" w:type="dxa"/>
          </w:tcPr>
          <w:p w14:paraId="2767D0D6" w14:textId="77777777" w:rsidR="004E7578" w:rsidRPr="00442B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54C3753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69747FC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,00</w:t>
            </w:r>
          </w:p>
        </w:tc>
      </w:tr>
      <w:tr w:rsidR="004E7578" w:rsidRPr="00ED5EB4" w14:paraId="0D14F29E" w14:textId="77777777" w:rsidTr="004E7578">
        <w:tc>
          <w:tcPr>
            <w:tcW w:w="1242" w:type="dxa"/>
          </w:tcPr>
          <w:p w14:paraId="76036C4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C5DA3F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n.3 trattamenti diserbanti con</w:t>
            </w:r>
            <w:r>
              <w:rPr>
                <w:szCs w:val="24"/>
              </w:rPr>
              <w:t xml:space="preserve"> 5</w:t>
            </w:r>
            <w:r w:rsidRPr="00ED5EB4">
              <w:rPr>
                <w:szCs w:val="24"/>
              </w:rPr>
              <w:t xml:space="preserve"> l/ha/trattamento a €/l 4,00</w:t>
            </w:r>
          </w:p>
        </w:tc>
        <w:tc>
          <w:tcPr>
            <w:tcW w:w="1276" w:type="dxa"/>
          </w:tcPr>
          <w:p w14:paraId="2F68930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59DE1C7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38F794D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60,00</w:t>
            </w:r>
          </w:p>
        </w:tc>
      </w:tr>
      <w:tr w:rsidR="004E7578" w:rsidRPr="00ED5EB4" w14:paraId="7EE28888" w14:textId="77777777" w:rsidTr="004E7578">
        <w:tc>
          <w:tcPr>
            <w:tcW w:w="1242" w:type="dxa"/>
          </w:tcPr>
          <w:p w14:paraId="77AC3EF5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5F8399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trattamenti diserbanti mediante irroratrice elettrica spalleggiata </w:t>
            </w:r>
          </w:p>
        </w:tc>
        <w:tc>
          <w:tcPr>
            <w:tcW w:w="1276" w:type="dxa"/>
          </w:tcPr>
          <w:p w14:paraId="3EC6F23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B67D5"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7146C19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27E35C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115590EA" w14:textId="77777777" w:rsidTr="004E7578">
        <w:tc>
          <w:tcPr>
            <w:tcW w:w="1242" w:type="dxa"/>
          </w:tcPr>
          <w:p w14:paraId="539CB6CD" w14:textId="77777777" w:rsidR="004E7578" w:rsidRPr="00B5795B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  <w:lang w:val="en-GB"/>
              </w:rPr>
            </w:pPr>
            <w:r w:rsidRPr="00B5795B">
              <w:rPr>
                <w:szCs w:val="24"/>
                <w:lang w:val="en-GB"/>
              </w:rPr>
              <w:t xml:space="preserve">Ott.  Nov. </w:t>
            </w:r>
            <w:proofErr w:type="spellStart"/>
            <w:r w:rsidRPr="00B5795B">
              <w:rPr>
                <w:szCs w:val="24"/>
                <w:lang w:val="en-GB"/>
              </w:rPr>
              <w:t>Dic</w:t>
            </w:r>
            <w:proofErr w:type="spellEnd"/>
            <w:r w:rsidRPr="00B5795B">
              <w:rPr>
                <w:szCs w:val="24"/>
                <w:lang w:val="en-GB"/>
              </w:rPr>
              <w:t xml:space="preserve">. Gen. </w:t>
            </w:r>
            <w:proofErr w:type="spellStart"/>
            <w:r w:rsidRPr="00B5795B">
              <w:rPr>
                <w:szCs w:val="24"/>
                <w:lang w:val="en-GB"/>
              </w:rPr>
              <w:t>Febb</w:t>
            </w:r>
            <w:proofErr w:type="spellEnd"/>
          </w:p>
        </w:tc>
        <w:tc>
          <w:tcPr>
            <w:tcW w:w="4253" w:type="dxa"/>
          </w:tcPr>
          <w:p w14:paraId="3E1DB7C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szCs w:val="24"/>
              </w:rPr>
              <w:t>Impianto della coltura</w:t>
            </w:r>
          </w:p>
        </w:tc>
        <w:tc>
          <w:tcPr>
            <w:tcW w:w="1276" w:type="dxa"/>
          </w:tcPr>
          <w:p w14:paraId="152131C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358068C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A3F817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02C63C8A" w14:textId="77777777" w:rsidTr="004E7578">
        <w:tc>
          <w:tcPr>
            <w:tcW w:w="1242" w:type="dxa"/>
          </w:tcPr>
          <w:p w14:paraId="110302A5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B89216C" w14:textId="5E58552E" w:rsidR="004E7578" w:rsidRDefault="004E7578" w:rsidP="0058377A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Superficie di semenzai</w:t>
            </w:r>
            <w:r w:rsidR="00BF1B08" w:rsidRPr="00BA7D81">
              <w:rPr>
                <w:szCs w:val="24"/>
              </w:rPr>
              <w:t>o</w:t>
            </w:r>
            <w:r w:rsidRPr="00BA7D81">
              <w:rPr>
                <w:szCs w:val="24"/>
              </w:rPr>
              <w:t xml:space="preserve"> necessari</w:t>
            </w:r>
            <w:r w:rsidR="00BF1B08" w:rsidRPr="00BA7D81">
              <w:rPr>
                <w:szCs w:val="24"/>
              </w:rPr>
              <w:t>a</w:t>
            </w:r>
            <w:r w:rsidRPr="00BA7D81">
              <w:rPr>
                <w:szCs w:val="24"/>
              </w:rPr>
              <w:t xml:space="preserve"> per il trapianto di un ettaro pari a mq 1200 a </w:t>
            </w:r>
            <w:r w:rsidR="00BA7D81" w:rsidRPr="00BA7D81">
              <w:rPr>
                <w:szCs w:val="24"/>
              </w:rPr>
              <w:t xml:space="preserve">1,54 </w:t>
            </w:r>
            <w:commentRangeStart w:id="1"/>
            <w:r w:rsidRPr="00BA7D81">
              <w:rPr>
                <w:szCs w:val="24"/>
              </w:rPr>
              <w:t xml:space="preserve">€/mq </w:t>
            </w:r>
            <w:commentRangeEnd w:id="1"/>
            <w:r w:rsidR="0004120F" w:rsidRPr="00BA7D81">
              <w:rPr>
                <w:rStyle w:val="CommentReference"/>
                <w:rFonts w:asciiTheme="minorHAnsi" w:eastAsiaTheme="minorHAnsi" w:hAnsiTheme="minorHAnsi" w:cstheme="minorBidi"/>
                <w:lang w:eastAsia="en-US"/>
              </w:rPr>
              <w:commentReference w:id="1"/>
            </w:r>
            <w:r w:rsidRPr="00BA7D81">
              <w:rPr>
                <w:szCs w:val="24"/>
              </w:rPr>
              <w:t>(Valore scaturito dalla presente indagine economica)</w:t>
            </w:r>
          </w:p>
        </w:tc>
        <w:tc>
          <w:tcPr>
            <w:tcW w:w="1276" w:type="dxa"/>
          </w:tcPr>
          <w:p w14:paraId="16D40FE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07267A1" w14:textId="0641F845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FFE8879" w14:textId="3ECF6893" w:rsidR="004E7578" w:rsidRPr="00ED5EB4" w:rsidRDefault="00BC4F2B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.848,74</w:t>
            </w:r>
          </w:p>
        </w:tc>
      </w:tr>
      <w:tr w:rsidR="004E7578" w:rsidRPr="00ED5EB4" w14:paraId="4EB2F77F" w14:textId="77777777" w:rsidTr="004E7578">
        <w:tc>
          <w:tcPr>
            <w:tcW w:w="1242" w:type="dxa"/>
          </w:tcPr>
          <w:p w14:paraId="0A0D1E8D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459C55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Manodopera per c</w:t>
            </w:r>
            <w:r w:rsidRPr="00DB5A39">
              <w:rPr>
                <w:szCs w:val="24"/>
              </w:rPr>
              <w:t>arico, trasporto e scarico concime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72F47B5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417" w:type="dxa"/>
          </w:tcPr>
          <w:p w14:paraId="282C233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04FC12F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6F2A02B3" w14:textId="77777777" w:rsidTr="004E7578">
        <w:tc>
          <w:tcPr>
            <w:tcW w:w="1242" w:type="dxa"/>
          </w:tcPr>
          <w:p w14:paraId="42CDB1A8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82550CC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Concimazione minerale di fondo con q/ha 3,00 di concime minerale composto a €/q 5</w:t>
            </w:r>
            <w:r>
              <w:rPr>
                <w:szCs w:val="24"/>
              </w:rPr>
              <w:t>5</w:t>
            </w:r>
            <w:r w:rsidRPr="00ED5EB4">
              <w:rPr>
                <w:szCs w:val="24"/>
              </w:rPr>
              <w:t>,00</w:t>
            </w:r>
          </w:p>
        </w:tc>
        <w:tc>
          <w:tcPr>
            <w:tcW w:w="1276" w:type="dxa"/>
          </w:tcPr>
          <w:p w14:paraId="7A9988F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F29147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6023EA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65,00</w:t>
            </w:r>
          </w:p>
        </w:tc>
      </w:tr>
      <w:tr w:rsidR="004E7578" w:rsidRPr="00ED5EB4" w14:paraId="79148BF0" w14:textId="77777777" w:rsidTr="004E7578">
        <w:tc>
          <w:tcPr>
            <w:tcW w:w="1242" w:type="dxa"/>
          </w:tcPr>
          <w:p w14:paraId="39B68729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A6C0CB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l’operazione di concimazione </w:t>
            </w:r>
          </w:p>
        </w:tc>
        <w:tc>
          <w:tcPr>
            <w:tcW w:w="1276" w:type="dxa"/>
          </w:tcPr>
          <w:p w14:paraId="0E313DC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417" w:type="dxa"/>
          </w:tcPr>
          <w:p w14:paraId="121C891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6BC4D46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6ADDBF77" w14:textId="77777777" w:rsidTr="004E7578">
        <w:tc>
          <w:tcPr>
            <w:tcW w:w="1242" w:type="dxa"/>
          </w:tcPr>
          <w:p w14:paraId="24497C6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235A1BB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Diserbo </w:t>
            </w:r>
            <w:proofErr w:type="spellStart"/>
            <w:r w:rsidRPr="00ED5EB4">
              <w:rPr>
                <w:szCs w:val="24"/>
              </w:rPr>
              <w:t>pre</w:t>
            </w:r>
            <w:proofErr w:type="spellEnd"/>
            <w:r w:rsidRPr="00ED5EB4">
              <w:rPr>
                <w:szCs w:val="24"/>
              </w:rPr>
              <w:t xml:space="preserve">-trapianto con </w:t>
            </w:r>
            <w:r>
              <w:rPr>
                <w:szCs w:val="24"/>
              </w:rPr>
              <w:t>2</w:t>
            </w:r>
            <w:r w:rsidRPr="00ED5EB4">
              <w:rPr>
                <w:szCs w:val="24"/>
              </w:rPr>
              <w:t>,0 l/ha di erbicida a €/l 15,00</w:t>
            </w:r>
          </w:p>
        </w:tc>
        <w:tc>
          <w:tcPr>
            <w:tcW w:w="1276" w:type="dxa"/>
          </w:tcPr>
          <w:p w14:paraId="4E8A4C8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AA625A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2FFD01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0,00</w:t>
            </w:r>
          </w:p>
        </w:tc>
      </w:tr>
      <w:tr w:rsidR="004E7578" w:rsidRPr="00ED5EB4" w14:paraId="7DB68CED" w14:textId="77777777" w:rsidTr="004E7578">
        <w:tc>
          <w:tcPr>
            <w:tcW w:w="1242" w:type="dxa"/>
          </w:tcPr>
          <w:p w14:paraId="58072746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57A89C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trattamento diserbante mediante irroratrice elettrica spalleggiata </w:t>
            </w:r>
          </w:p>
        </w:tc>
        <w:tc>
          <w:tcPr>
            <w:tcW w:w="1276" w:type="dxa"/>
          </w:tcPr>
          <w:p w14:paraId="6903D5C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532E231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2C06033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0ED2AB7E" w14:textId="77777777" w:rsidTr="004E7578">
        <w:tc>
          <w:tcPr>
            <w:tcW w:w="1242" w:type="dxa"/>
          </w:tcPr>
          <w:p w14:paraId="5F495D87" w14:textId="77777777" w:rsidR="004E7578" w:rsidRPr="00ED5EB4" w:rsidRDefault="004E7578" w:rsidP="004E7578">
            <w:pPr>
              <w:pStyle w:val="Normale2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C95E09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Preparazione del letto di trapianto mediante fresatura con motocoltivatore a €/ha </w:t>
            </w:r>
          </w:p>
        </w:tc>
        <w:tc>
          <w:tcPr>
            <w:tcW w:w="1276" w:type="dxa"/>
          </w:tcPr>
          <w:p w14:paraId="3CD5741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3D4816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300,00</w:t>
            </w:r>
          </w:p>
        </w:tc>
        <w:tc>
          <w:tcPr>
            <w:tcW w:w="1276" w:type="dxa"/>
          </w:tcPr>
          <w:p w14:paraId="6A74685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240BDFB0" w14:textId="77777777" w:rsidTr="004E7578">
        <w:tc>
          <w:tcPr>
            <w:tcW w:w="1242" w:type="dxa"/>
          </w:tcPr>
          <w:p w14:paraId="4509FA83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ADC499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il trapianto delle cipolle </w:t>
            </w:r>
          </w:p>
        </w:tc>
        <w:tc>
          <w:tcPr>
            <w:tcW w:w="1276" w:type="dxa"/>
          </w:tcPr>
          <w:p w14:paraId="6000AD3A" w14:textId="77777777" w:rsidR="004E7578" w:rsidRPr="0090776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B5795B">
              <w:rPr>
                <w:szCs w:val="24"/>
              </w:rPr>
              <w:t>360</w:t>
            </w:r>
          </w:p>
        </w:tc>
        <w:tc>
          <w:tcPr>
            <w:tcW w:w="1417" w:type="dxa"/>
          </w:tcPr>
          <w:p w14:paraId="150275D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A6EB46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7DD409CE" w14:textId="77777777" w:rsidTr="004E7578">
        <w:tc>
          <w:tcPr>
            <w:tcW w:w="1242" w:type="dxa"/>
          </w:tcPr>
          <w:p w14:paraId="7691179C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743B01C" w14:textId="77777777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Carico, trasporto e scarico n. </w:t>
            </w:r>
            <w:r>
              <w:rPr>
                <w:szCs w:val="24"/>
              </w:rPr>
              <w:t>3</w:t>
            </w:r>
            <w:r w:rsidRPr="00ED5EB4">
              <w:rPr>
                <w:szCs w:val="24"/>
              </w:rPr>
              <w:t>0 balle di paglia</w:t>
            </w:r>
          </w:p>
          <w:p w14:paraId="3AC8068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26AE3EA8" w14:textId="77777777" w:rsidR="004E7578" w:rsidRPr="0090776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1417" w:type="dxa"/>
          </w:tcPr>
          <w:p w14:paraId="05A68AE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612C5C0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1101BC8A" w14:textId="77777777" w:rsidTr="004E7578">
        <w:tc>
          <w:tcPr>
            <w:tcW w:w="1242" w:type="dxa"/>
          </w:tcPr>
          <w:p w14:paraId="4A890EAF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07052A5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Fornitura</w:t>
            </w:r>
            <w:r w:rsidRPr="00ED5EB4">
              <w:rPr>
                <w:szCs w:val="24"/>
              </w:rPr>
              <w:t xml:space="preserve"> di n. 30 balle/ha di paglia a euro 2,50 cadauna</w:t>
            </w:r>
          </w:p>
        </w:tc>
        <w:tc>
          <w:tcPr>
            <w:tcW w:w="1276" w:type="dxa"/>
          </w:tcPr>
          <w:p w14:paraId="6C3517A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4BD849C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3939D2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75,00</w:t>
            </w:r>
          </w:p>
        </w:tc>
      </w:tr>
      <w:tr w:rsidR="004E7578" w:rsidRPr="00ED5EB4" w14:paraId="2278BE50" w14:textId="77777777" w:rsidTr="004E7578">
        <w:tc>
          <w:tcPr>
            <w:tcW w:w="1242" w:type="dxa"/>
          </w:tcPr>
          <w:p w14:paraId="0AAAB0E9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515185A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la distribuzione della paglia </w:t>
            </w:r>
          </w:p>
        </w:tc>
        <w:tc>
          <w:tcPr>
            <w:tcW w:w="1276" w:type="dxa"/>
          </w:tcPr>
          <w:p w14:paraId="3F813B8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1417" w:type="dxa"/>
          </w:tcPr>
          <w:p w14:paraId="5BD6489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6AAD34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5EBBB8DB" w14:textId="77777777" w:rsidTr="00BA7D81">
        <w:tc>
          <w:tcPr>
            <w:tcW w:w="1242" w:type="dxa"/>
          </w:tcPr>
          <w:p w14:paraId="0D29C348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proofErr w:type="spellStart"/>
            <w:r w:rsidRPr="00ED5EB4">
              <w:rPr>
                <w:szCs w:val="24"/>
              </w:rPr>
              <w:t>gen</w:t>
            </w:r>
            <w:proofErr w:type="spellEnd"/>
            <w:r w:rsidRPr="00ED5EB4">
              <w:rPr>
                <w:szCs w:val="24"/>
              </w:rPr>
              <w:t xml:space="preserve">- </w:t>
            </w:r>
            <w:proofErr w:type="spellStart"/>
            <w:proofErr w:type="gramStart"/>
            <w:r w:rsidRPr="00ED5EB4">
              <w:rPr>
                <w:szCs w:val="24"/>
              </w:rPr>
              <w:t>febb</w:t>
            </w:r>
            <w:proofErr w:type="spellEnd"/>
            <w:r w:rsidRPr="00ED5EB4">
              <w:rPr>
                <w:szCs w:val="24"/>
              </w:rPr>
              <w:t>.-</w:t>
            </w:r>
            <w:proofErr w:type="gramEnd"/>
            <w:r w:rsidRPr="00ED5EB4">
              <w:rPr>
                <w:szCs w:val="24"/>
              </w:rPr>
              <w:t>mar.-apr.-magg.-giu.</w:t>
            </w:r>
          </w:p>
        </w:tc>
        <w:tc>
          <w:tcPr>
            <w:tcW w:w="4253" w:type="dxa"/>
            <w:shd w:val="clear" w:color="auto" w:fill="auto"/>
          </w:tcPr>
          <w:p w14:paraId="163547D2" w14:textId="77777777" w:rsidR="004E7578" w:rsidRPr="00240826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BA7D81">
              <w:rPr>
                <w:b/>
                <w:bCs/>
                <w:szCs w:val="24"/>
              </w:rPr>
              <w:t>Cure colturali</w:t>
            </w:r>
          </w:p>
        </w:tc>
        <w:tc>
          <w:tcPr>
            <w:tcW w:w="1276" w:type="dxa"/>
          </w:tcPr>
          <w:p w14:paraId="151112A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4B04DEC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4E2E018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76BC533B" w14:textId="77777777" w:rsidTr="004E7578">
        <w:tc>
          <w:tcPr>
            <w:tcW w:w="1242" w:type="dxa"/>
          </w:tcPr>
          <w:p w14:paraId="62AF95FA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051991A8" w14:textId="77777777" w:rsidR="004E7578" w:rsidRPr="002E7C77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Manodopera per c</w:t>
            </w:r>
            <w:r w:rsidRPr="00DB5A39">
              <w:rPr>
                <w:szCs w:val="24"/>
              </w:rPr>
              <w:t>arico, trasporto e scarico concime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40F59AD8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417" w:type="dxa"/>
          </w:tcPr>
          <w:p w14:paraId="29422EE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6B0D427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606126F5" w14:textId="77777777" w:rsidTr="004E7578">
        <w:tc>
          <w:tcPr>
            <w:tcW w:w="1242" w:type="dxa"/>
          </w:tcPr>
          <w:p w14:paraId="31D1E3AA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5C17B38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Concimazione minerale di copertura con 3 q/ha di concime a €/q 3</w:t>
            </w:r>
            <w:r>
              <w:rPr>
                <w:szCs w:val="24"/>
              </w:rPr>
              <w:t>5</w:t>
            </w:r>
            <w:r w:rsidRPr="00ED5EB4">
              <w:rPr>
                <w:szCs w:val="24"/>
              </w:rPr>
              <w:t>,00</w:t>
            </w:r>
            <w:r>
              <w:rPr>
                <w:szCs w:val="24"/>
              </w:rPr>
              <w:t xml:space="preserve"> </w:t>
            </w:r>
            <w:r w:rsidRPr="005E16ED">
              <w:rPr>
                <w:szCs w:val="24"/>
              </w:rPr>
              <w:t>(3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144EC91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D852DA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69363A2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15,00</w:t>
            </w:r>
          </w:p>
        </w:tc>
      </w:tr>
      <w:tr w:rsidR="004E7578" w:rsidRPr="00ED5EB4" w14:paraId="37C588B3" w14:textId="77777777" w:rsidTr="004E7578">
        <w:tc>
          <w:tcPr>
            <w:tcW w:w="1242" w:type="dxa"/>
          </w:tcPr>
          <w:p w14:paraId="0A206178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747F19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l’operazione di concimazione pari a n. </w:t>
            </w:r>
            <w:r>
              <w:rPr>
                <w:szCs w:val="24"/>
              </w:rPr>
              <w:t xml:space="preserve">ore </w:t>
            </w:r>
            <w:r w:rsidRPr="00ED5EB4">
              <w:rPr>
                <w:szCs w:val="24"/>
              </w:rPr>
              <w:t xml:space="preserve">lavorative/ha </w:t>
            </w:r>
            <w:r w:rsidRPr="005E16ED">
              <w:rPr>
                <w:szCs w:val="24"/>
              </w:rPr>
              <w:t>(3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3E0CF6A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5</w:t>
            </w:r>
          </w:p>
        </w:tc>
        <w:tc>
          <w:tcPr>
            <w:tcW w:w="1417" w:type="dxa"/>
          </w:tcPr>
          <w:p w14:paraId="125ECCE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59E816F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684CC274" w14:textId="77777777" w:rsidTr="004E7578">
        <w:tc>
          <w:tcPr>
            <w:tcW w:w="1242" w:type="dxa"/>
          </w:tcPr>
          <w:p w14:paraId="301A10BF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301416E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D</w:t>
            </w:r>
            <w:r w:rsidRPr="00ED5EB4">
              <w:rPr>
                <w:szCs w:val="24"/>
              </w:rPr>
              <w:t xml:space="preserve">iserbo post-emergenza </w:t>
            </w:r>
            <w:r>
              <w:rPr>
                <w:szCs w:val="24"/>
              </w:rPr>
              <w:t xml:space="preserve">(graminacee) </w:t>
            </w:r>
            <w:r w:rsidRPr="00ED5EB4">
              <w:rPr>
                <w:szCs w:val="24"/>
              </w:rPr>
              <w:t xml:space="preserve">con </w:t>
            </w:r>
            <w:r>
              <w:rPr>
                <w:szCs w:val="24"/>
              </w:rPr>
              <w:t>1,0</w:t>
            </w:r>
            <w:r w:rsidRPr="00ED5EB4">
              <w:rPr>
                <w:szCs w:val="24"/>
              </w:rPr>
              <w:t xml:space="preserve"> l/ha di erbicida a €/l </w:t>
            </w:r>
            <w:r>
              <w:rPr>
                <w:szCs w:val="24"/>
              </w:rPr>
              <w:t>50</w:t>
            </w:r>
            <w:r w:rsidRPr="00ED5EB4">
              <w:rPr>
                <w:szCs w:val="24"/>
              </w:rPr>
              <w:t>,00</w:t>
            </w:r>
          </w:p>
        </w:tc>
        <w:tc>
          <w:tcPr>
            <w:tcW w:w="1276" w:type="dxa"/>
          </w:tcPr>
          <w:p w14:paraId="1238153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C91D8F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523C246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,00</w:t>
            </w:r>
          </w:p>
        </w:tc>
      </w:tr>
      <w:tr w:rsidR="004E7578" w:rsidRPr="00ED5EB4" w14:paraId="74FA0494" w14:textId="77777777" w:rsidTr="004E7578">
        <w:tc>
          <w:tcPr>
            <w:tcW w:w="1242" w:type="dxa"/>
          </w:tcPr>
          <w:p w14:paraId="63CCC9D5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4267ED96" w14:textId="77777777" w:rsidR="004E7578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Manodopera per trattament</w:t>
            </w:r>
            <w:r>
              <w:rPr>
                <w:szCs w:val="24"/>
              </w:rPr>
              <w:t xml:space="preserve">o </w:t>
            </w:r>
            <w:r w:rsidRPr="00ED5EB4">
              <w:rPr>
                <w:szCs w:val="24"/>
              </w:rPr>
              <w:t>diserbant</w:t>
            </w:r>
            <w:r>
              <w:rPr>
                <w:szCs w:val="24"/>
              </w:rPr>
              <w:t>e</w:t>
            </w:r>
            <w:r w:rsidRPr="00ED5EB4">
              <w:rPr>
                <w:szCs w:val="24"/>
              </w:rPr>
              <w:t xml:space="preserve"> mediante irroratrice elettrica spalleggiata </w:t>
            </w:r>
          </w:p>
        </w:tc>
        <w:tc>
          <w:tcPr>
            <w:tcW w:w="1276" w:type="dxa"/>
          </w:tcPr>
          <w:p w14:paraId="28125AF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B67D5"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6338E73C" w14:textId="77777777" w:rsidR="004E7578" w:rsidRPr="008776F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  <w:tc>
          <w:tcPr>
            <w:tcW w:w="1276" w:type="dxa"/>
          </w:tcPr>
          <w:p w14:paraId="190BCE67" w14:textId="77777777" w:rsidR="004E7578" w:rsidRPr="008776F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</w:tr>
      <w:tr w:rsidR="004E7578" w:rsidRPr="00ED5EB4" w14:paraId="0B562D72" w14:textId="77777777" w:rsidTr="004E7578">
        <w:tc>
          <w:tcPr>
            <w:tcW w:w="1242" w:type="dxa"/>
          </w:tcPr>
          <w:p w14:paraId="368EA6B0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99D90C5" w14:textId="4523D3B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D</w:t>
            </w:r>
            <w:r w:rsidRPr="00ED5EB4">
              <w:rPr>
                <w:szCs w:val="24"/>
              </w:rPr>
              <w:t xml:space="preserve">iserbo post-emergenza </w:t>
            </w:r>
            <w:r>
              <w:rPr>
                <w:szCs w:val="24"/>
              </w:rPr>
              <w:t xml:space="preserve">(dicotiledoni) </w:t>
            </w:r>
            <w:r w:rsidRPr="00ED5EB4">
              <w:rPr>
                <w:szCs w:val="24"/>
              </w:rPr>
              <w:t xml:space="preserve">con </w:t>
            </w:r>
            <w:r>
              <w:rPr>
                <w:szCs w:val="24"/>
              </w:rPr>
              <w:t>0,5</w:t>
            </w:r>
            <w:r w:rsidRPr="00ED5EB4">
              <w:rPr>
                <w:szCs w:val="24"/>
              </w:rPr>
              <w:t xml:space="preserve"> </w:t>
            </w:r>
            <w:r>
              <w:rPr>
                <w:szCs w:val="24"/>
              </w:rPr>
              <w:t>kg</w:t>
            </w:r>
            <w:r w:rsidRPr="00ED5EB4">
              <w:rPr>
                <w:szCs w:val="24"/>
              </w:rPr>
              <w:t>/ha di erbicida a €/</w:t>
            </w:r>
            <w:r>
              <w:rPr>
                <w:szCs w:val="24"/>
              </w:rPr>
              <w:t>kg</w:t>
            </w:r>
            <w:r w:rsidRPr="00ED5EB4">
              <w:rPr>
                <w:szCs w:val="24"/>
              </w:rPr>
              <w:t xml:space="preserve"> </w:t>
            </w:r>
            <w:r>
              <w:rPr>
                <w:szCs w:val="24"/>
              </w:rPr>
              <w:t>50</w:t>
            </w:r>
            <w:r w:rsidRPr="00ED5EB4">
              <w:rPr>
                <w:szCs w:val="24"/>
              </w:rPr>
              <w:t>,00</w:t>
            </w:r>
            <w:r>
              <w:rPr>
                <w:szCs w:val="24"/>
              </w:rPr>
              <w:t xml:space="preserve"> </w:t>
            </w:r>
            <w:r w:rsidRPr="0096569A">
              <w:rPr>
                <w:szCs w:val="24"/>
              </w:rPr>
              <w:t>(2 interventi</w:t>
            </w:r>
            <w:r>
              <w:rPr>
                <w:szCs w:val="24"/>
              </w:rPr>
              <w:t>)</w:t>
            </w:r>
          </w:p>
        </w:tc>
        <w:tc>
          <w:tcPr>
            <w:tcW w:w="1276" w:type="dxa"/>
          </w:tcPr>
          <w:p w14:paraId="4CC79F7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13CB600" w14:textId="77777777" w:rsidR="004E7578" w:rsidRPr="008776F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  <w:tc>
          <w:tcPr>
            <w:tcW w:w="1276" w:type="dxa"/>
          </w:tcPr>
          <w:p w14:paraId="311EF2D2" w14:textId="77777777" w:rsidR="004E7578" w:rsidRPr="008776F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 w:rsidRPr="00B5795B">
              <w:rPr>
                <w:szCs w:val="24"/>
              </w:rPr>
              <w:t>50,00</w:t>
            </w:r>
          </w:p>
        </w:tc>
      </w:tr>
      <w:tr w:rsidR="004E7578" w:rsidRPr="00ED5EB4" w14:paraId="255BB033" w14:textId="77777777" w:rsidTr="004E7578">
        <w:tc>
          <w:tcPr>
            <w:tcW w:w="1242" w:type="dxa"/>
          </w:tcPr>
          <w:p w14:paraId="041A2903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AA40D36" w14:textId="77777777" w:rsidR="004E7578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trattamenti diserbanti mediante irroratrice elettrica spalleggiata </w:t>
            </w:r>
          </w:p>
        </w:tc>
        <w:tc>
          <w:tcPr>
            <w:tcW w:w="1276" w:type="dxa"/>
          </w:tcPr>
          <w:p w14:paraId="029BC88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B67D5"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2D67C851" w14:textId="77777777" w:rsidR="004E7578" w:rsidRPr="008776F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  <w:tc>
          <w:tcPr>
            <w:tcW w:w="1276" w:type="dxa"/>
          </w:tcPr>
          <w:p w14:paraId="017CA1E6" w14:textId="77777777" w:rsidR="004E7578" w:rsidRPr="008776F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</w:tr>
      <w:tr w:rsidR="004E7578" w:rsidRPr="00ED5EB4" w14:paraId="16189CC7" w14:textId="77777777" w:rsidTr="004E7578">
        <w:tc>
          <w:tcPr>
            <w:tcW w:w="1242" w:type="dxa"/>
          </w:tcPr>
          <w:p w14:paraId="49835E7C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4FCC84BD" w14:textId="77777777" w:rsidR="004E7578" w:rsidRPr="0096569A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S</w:t>
            </w:r>
            <w:r w:rsidRPr="0096569A">
              <w:rPr>
                <w:szCs w:val="24"/>
              </w:rPr>
              <w:t>cerbatura manuale</w:t>
            </w:r>
            <w:r>
              <w:rPr>
                <w:szCs w:val="24"/>
              </w:rPr>
              <w:t xml:space="preserve"> (primo intervento) </w:t>
            </w:r>
          </w:p>
        </w:tc>
        <w:tc>
          <w:tcPr>
            <w:tcW w:w="1276" w:type="dxa"/>
          </w:tcPr>
          <w:p w14:paraId="740D25F7" w14:textId="77777777" w:rsidR="004E7578" w:rsidRPr="00DE1EAD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>
              <w:rPr>
                <w:szCs w:val="24"/>
              </w:rPr>
              <w:t>2</w:t>
            </w:r>
            <w:r w:rsidRPr="00BB67D5">
              <w:rPr>
                <w:szCs w:val="24"/>
              </w:rPr>
              <w:t>0</w:t>
            </w:r>
          </w:p>
        </w:tc>
        <w:tc>
          <w:tcPr>
            <w:tcW w:w="1417" w:type="dxa"/>
          </w:tcPr>
          <w:p w14:paraId="377676BB" w14:textId="77777777" w:rsidR="004E7578" w:rsidRPr="00DE1EAD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  <w:tc>
          <w:tcPr>
            <w:tcW w:w="1276" w:type="dxa"/>
          </w:tcPr>
          <w:p w14:paraId="56B5C377" w14:textId="77777777" w:rsidR="004E7578" w:rsidRPr="00DE1EAD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</w:tr>
      <w:tr w:rsidR="004E7578" w:rsidRPr="00ED5EB4" w14:paraId="6E102ECD" w14:textId="77777777" w:rsidTr="004E7578">
        <w:tc>
          <w:tcPr>
            <w:tcW w:w="1242" w:type="dxa"/>
          </w:tcPr>
          <w:p w14:paraId="49432B06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0D66FE1" w14:textId="77777777" w:rsidR="004E7578" w:rsidRPr="0096569A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S</w:t>
            </w:r>
            <w:r w:rsidRPr="0096569A">
              <w:rPr>
                <w:szCs w:val="24"/>
              </w:rPr>
              <w:t>cerbatura manuale</w:t>
            </w:r>
            <w:r>
              <w:rPr>
                <w:szCs w:val="24"/>
              </w:rPr>
              <w:t xml:space="preserve"> (intervento definitivo) </w:t>
            </w:r>
          </w:p>
        </w:tc>
        <w:tc>
          <w:tcPr>
            <w:tcW w:w="1276" w:type="dxa"/>
          </w:tcPr>
          <w:p w14:paraId="2D8ED764" w14:textId="77777777" w:rsidR="004E7578" w:rsidRPr="00DE1EAD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417" w:type="dxa"/>
          </w:tcPr>
          <w:p w14:paraId="5BE9EA33" w14:textId="77777777" w:rsidR="004E7578" w:rsidRPr="00DE1EAD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  <w:tc>
          <w:tcPr>
            <w:tcW w:w="1276" w:type="dxa"/>
          </w:tcPr>
          <w:p w14:paraId="37CA7C52" w14:textId="77777777" w:rsidR="004E7578" w:rsidRPr="00DE1EAD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highlight w:val="yellow"/>
              </w:rPr>
            </w:pPr>
          </w:p>
        </w:tc>
      </w:tr>
      <w:tr w:rsidR="004E7578" w:rsidRPr="00ED5EB4" w14:paraId="5CC864D7" w14:textId="77777777" w:rsidTr="004E7578">
        <w:tc>
          <w:tcPr>
            <w:tcW w:w="1242" w:type="dxa"/>
          </w:tcPr>
          <w:p w14:paraId="7DE06694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4CC429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Trattamenti anticrittogamici </w:t>
            </w:r>
            <w:r>
              <w:rPr>
                <w:szCs w:val="24"/>
              </w:rPr>
              <w:t xml:space="preserve">€/ha 50,00 </w:t>
            </w:r>
            <w:r w:rsidRPr="00ED5EB4">
              <w:rPr>
                <w:szCs w:val="24"/>
              </w:rPr>
              <w:t>(4 interventi)</w:t>
            </w:r>
          </w:p>
        </w:tc>
        <w:tc>
          <w:tcPr>
            <w:tcW w:w="1276" w:type="dxa"/>
          </w:tcPr>
          <w:p w14:paraId="4B225F7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0B500D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3AEE232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0,00</w:t>
            </w:r>
          </w:p>
        </w:tc>
      </w:tr>
      <w:tr w:rsidR="004E7578" w:rsidRPr="00ED5EB4" w14:paraId="1734AD42" w14:textId="77777777" w:rsidTr="004E7578">
        <w:tc>
          <w:tcPr>
            <w:tcW w:w="1242" w:type="dxa"/>
          </w:tcPr>
          <w:p w14:paraId="0ED17C34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596802E" w14:textId="312F9C9D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Manodopera per trattamenti anticrittogamici mediante irroratrice elettrica spalleggiata pari a </w:t>
            </w:r>
            <w:r w:rsidRPr="00BB67D5">
              <w:rPr>
                <w:szCs w:val="24"/>
              </w:rPr>
              <w:t>n</w:t>
            </w:r>
            <w:r w:rsidR="00DB3CE3">
              <w:rPr>
                <w:szCs w:val="24"/>
              </w:rPr>
              <w:t xml:space="preserve"> </w:t>
            </w:r>
            <w:r w:rsidRPr="00BB67D5">
              <w:rPr>
                <w:szCs w:val="24"/>
              </w:rPr>
              <w:t>ore lavorative/ha</w:t>
            </w:r>
            <w:r>
              <w:rPr>
                <w:szCs w:val="24"/>
              </w:rPr>
              <w:t xml:space="preserve"> </w:t>
            </w:r>
            <w:r w:rsidRPr="00B72ACD">
              <w:rPr>
                <w:szCs w:val="24"/>
              </w:rPr>
              <w:t>(4 interventi)</w:t>
            </w:r>
          </w:p>
        </w:tc>
        <w:tc>
          <w:tcPr>
            <w:tcW w:w="1276" w:type="dxa"/>
          </w:tcPr>
          <w:p w14:paraId="49C01B6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4</w:t>
            </w:r>
            <w:r w:rsidRPr="00BB67D5">
              <w:rPr>
                <w:szCs w:val="24"/>
              </w:rPr>
              <w:t>0</w:t>
            </w:r>
          </w:p>
        </w:tc>
        <w:tc>
          <w:tcPr>
            <w:tcW w:w="1417" w:type="dxa"/>
          </w:tcPr>
          <w:p w14:paraId="69E8558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126C3D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2344DC6E" w14:textId="77777777" w:rsidTr="004E7578">
        <w:tc>
          <w:tcPr>
            <w:tcW w:w="1242" w:type="dxa"/>
          </w:tcPr>
          <w:p w14:paraId="5AE78AC0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FC2D66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Materiale irriguo vario € </w:t>
            </w:r>
          </w:p>
        </w:tc>
        <w:tc>
          <w:tcPr>
            <w:tcW w:w="1276" w:type="dxa"/>
          </w:tcPr>
          <w:p w14:paraId="70A8AB9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11CB050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348D13FF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,00</w:t>
            </w:r>
          </w:p>
        </w:tc>
      </w:tr>
      <w:tr w:rsidR="004E7578" w:rsidRPr="00ED5EB4" w14:paraId="4F0AA53C" w14:textId="77777777" w:rsidTr="004E7578">
        <w:tc>
          <w:tcPr>
            <w:tcW w:w="1242" w:type="dxa"/>
          </w:tcPr>
          <w:p w14:paraId="23C923AE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766A9B2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Irrigazione</w:t>
            </w:r>
            <w:r>
              <w:rPr>
                <w:szCs w:val="24"/>
              </w:rPr>
              <w:t>: primo intervento con manutenzione impianto</w:t>
            </w:r>
            <w:r w:rsidRPr="00ED5EB4"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72CE47C8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  <w:r w:rsidRPr="00BB67D5">
              <w:rPr>
                <w:szCs w:val="24"/>
              </w:rPr>
              <w:t>0</w:t>
            </w:r>
          </w:p>
        </w:tc>
        <w:tc>
          <w:tcPr>
            <w:tcW w:w="1417" w:type="dxa"/>
          </w:tcPr>
          <w:p w14:paraId="6EA4BB2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0AD2FA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0073F565" w14:textId="77777777" w:rsidTr="004E7578">
        <w:tc>
          <w:tcPr>
            <w:tcW w:w="1242" w:type="dxa"/>
          </w:tcPr>
          <w:p w14:paraId="6671E123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9D6DC99" w14:textId="77777777" w:rsidR="004E7578" w:rsidRPr="00541D02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primo intervento, consumo di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300 a €/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0,12</w:t>
            </w:r>
          </w:p>
        </w:tc>
        <w:tc>
          <w:tcPr>
            <w:tcW w:w="1276" w:type="dxa"/>
          </w:tcPr>
          <w:p w14:paraId="02D9AE1B" w14:textId="77777777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73F8F11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3045CA7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36,00</w:t>
            </w:r>
          </w:p>
        </w:tc>
      </w:tr>
      <w:tr w:rsidR="004E7578" w:rsidRPr="00ED5EB4" w14:paraId="49CD19BB" w14:textId="77777777" w:rsidTr="004E7578">
        <w:tc>
          <w:tcPr>
            <w:tcW w:w="1242" w:type="dxa"/>
          </w:tcPr>
          <w:p w14:paraId="7B99DAD6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586D37F5" w14:textId="77777777" w:rsidR="004E7578" w:rsidRPr="00BA7D81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interventi successivi pari a n. 4 ore lavorative/ha (3 interventi)</w:t>
            </w:r>
          </w:p>
        </w:tc>
        <w:tc>
          <w:tcPr>
            <w:tcW w:w="1276" w:type="dxa"/>
          </w:tcPr>
          <w:p w14:paraId="71088CE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2</w:t>
            </w:r>
          </w:p>
        </w:tc>
        <w:tc>
          <w:tcPr>
            <w:tcW w:w="1417" w:type="dxa"/>
          </w:tcPr>
          <w:p w14:paraId="7011ED5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7ACA9BEF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281B0EF0" w14:textId="77777777" w:rsidTr="004E7578">
        <w:tc>
          <w:tcPr>
            <w:tcW w:w="1242" w:type="dxa"/>
          </w:tcPr>
          <w:p w14:paraId="5C610927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11A8FE6E" w14:textId="77777777" w:rsidR="004E7578" w:rsidRPr="00BA7D81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Irrigazione: interventi successivi, consumo di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150/intervento a €/ m</w:t>
            </w:r>
            <w:r w:rsidRPr="00BA7D81">
              <w:rPr>
                <w:szCs w:val="24"/>
                <w:vertAlign w:val="superscript"/>
              </w:rPr>
              <w:t>3</w:t>
            </w:r>
            <w:r w:rsidRPr="00BA7D81">
              <w:rPr>
                <w:szCs w:val="24"/>
              </w:rPr>
              <w:t xml:space="preserve"> 0,12 (3 interventi)</w:t>
            </w:r>
          </w:p>
        </w:tc>
        <w:tc>
          <w:tcPr>
            <w:tcW w:w="1276" w:type="dxa"/>
          </w:tcPr>
          <w:p w14:paraId="1B356C99" w14:textId="77777777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6B93EA9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249CA2B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4,00</w:t>
            </w:r>
          </w:p>
        </w:tc>
      </w:tr>
      <w:tr w:rsidR="004E7578" w:rsidRPr="00ED5EB4" w14:paraId="3887AC6C" w14:textId="77777777" w:rsidTr="004E7578">
        <w:tc>
          <w:tcPr>
            <w:tcW w:w="1242" w:type="dxa"/>
          </w:tcPr>
          <w:p w14:paraId="3118D977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giugno</w:t>
            </w:r>
          </w:p>
        </w:tc>
        <w:tc>
          <w:tcPr>
            <w:tcW w:w="4253" w:type="dxa"/>
          </w:tcPr>
          <w:p w14:paraId="215B80A0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bCs/>
                <w:szCs w:val="24"/>
              </w:rPr>
              <w:t>Raccolta</w:t>
            </w:r>
          </w:p>
        </w:tc>
        <w:tc>
          <w:tcPr>
            <w:tcW w:w="1276" w:type="dxa"/>
          </w:tcPr>
          <w:p w14:paraId="4E623E2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29F7820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74476A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26FF8DF0" w14:textId="77777777" w:rsidTr="004E7578">
        <w:tc>
          <w:tcPr>
            <w:tcW w:w="1242" w:type="dxa"/>
          </w:tcPr>
          <w:p w14:paraId="47EE6BF9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0B106E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Raccolta manuale e carico prodotto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42627E6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435</w:t>
            </w:r>
          </w:p>
        </w:tc>
        <w:tc>
          <w:tcPr>
            <w:tcW w:w="1417" w:type="dxa"/>
          </w:tcPr>
          <w:p w14:paraId="5798B90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8FFC39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43C81ED0" w14:textId="77777777" w:rsidTr="004E7578">
        <w:tc>
          <w:tcPr>
            <w:tcW w:w="1242" w:type="dxa"/>
          </w:tcPr>
          <w:p w14:paraId="34F5035C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68EABB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 xml:space="preserve">Trasporto e scarico prodotto </w:t>
            </w:r>
            <w:r>
              <w:rPr>
                <w:szCs w:val="24"/>
              </w:rPr>
              <w:t xml:space="preserve">mediante motocarro o quadriciclo </w:t>
            </w:r>
            <w:r w:rsidRPr="00ED5EB4">
              <w:rPr>
                <w:szCs w:val="24"/>
              </w:rPr>
              <w:t xml:space="preserve">presso ditte di </w:t>
            </w:r>
            <w:r w:rsidRPr="00ED5EB4">
              <w:rPr>
                <w:szCs w:val="24"/>
              </w:rPr>
              <w:lastRenderedPageBreak/>
              <w:t>commercializzazione distanti dal fondo max 20 km</w:t>
            </w:r>
            <w:r>
              <w:rPr>
                <w:szCs w:val="24"/>
              </w:rPr>
              <w:t>,</w:t>
            </w:r>
            <w:r w:rsidRPr="00ED5EB4"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1A5EC71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lastRenderedPageBreak/>
              <w:t>105</w:t>
            </w:r>
          </w:p>
        </w:tc>
        <w:tc>
          <w:tcPr>
            <w:tcW w:w="1417" w:type="dxa"/>
          </w:tcPr>
          <w:p w14:paraId="410903B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1DF6F93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03262655" w14:textId="77777777" w:rsidTr="004E7578">
        <w:tc>
          <w:tcPr>
            <w:tcW w:w="1242" w:type="dxa"/>
          </w:tcPr>
          <w:p w14:paraId="6F52E52E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5A2F0AD3" w14:textId="66C073A2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Spese trasporto: carburante più costi fissi del mezzo di trasporto</w:t>
            </w:r>
          </w:p>
        </w:tc>
        <w:tc>
          <w:tcPr>
            <w:tcW w:w="1276" w:type="dxa"/>
          </w:tcPr>
          <w:p w14:paraId="59BF16E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12DE2BA8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703D850D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.000,00</w:t>
            </w:r>
          </w:p>
        </w:tc>
      </w:tr>
      <w:tr w:rsidR="004E7578" w:rsidRPr="00ED5EB4" w14:paraId="4360EBA1" w14:textId="77777777" w:rsidTr="004E7578">
        <w:tc>
          <w:tcPr>
            <w:tcW w:w="1242" w:type="dxa"/>
          </w:tcPr>
          <w:p w14:paraId="69993FDA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giugno-luglio</w:t>
            </w:r>
          </w:p>
        </w:tc>
        <w:tc>
          <w:tcPr>
            <w:tcW w:w="4253" w:type="dxa"/>
          </w:tcPr>
          <w:p w14:paraId="3733782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bCs/>
                <w:szCs w:val="24"/>
              </w:rPr>
              <w:t>Interventi di fine coltura</w:t>
            </w:r>
          </w:p>
        </w:tc>
        <w:tc>
          <w:tcPr>
            <w:tcW w:w="1276" w:type="dxa"/>
          </w:tcPr>
          <w:p w14:paraId="4C950E2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0D4C47B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4268A3CE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70D3C800" w14:textId="77777777" w:rsidTr="004E7578">
        <w:tc>
          <w:tcPr>
            <w:tcW w:w="1242" w:type="dxa"/>
          </w:tcPr>
          <w:p w14:paraId="783C5880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E1C1E9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Spargimento uniforme dei residui colturali sul terreno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1276" w:type="dxa"/>
          </w:tcPr>
          <w:p w14:paraId="57CF271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1417" w:type="dxa"/>
          </w:tcPr>
          <w:p w14:paraId="411C07E2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6B67311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6FBCB164" w14:textId="77777777" w:rsidTr="004E7578">
        <w:tc>
          <w:tcPr>
            <w:tcW w:w="1242" w:type="dxa"/>
          </w:tcPr>
          <w:p w14:paraId="07AC971F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032E4221" w14:textId="77777777" w:rsidR="004E7578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Trattament</w:t>
            </w:r>
            <w:r>
              <w:rPr>
                <w:szCs w:val="24"/>
              </w:rPr>
              <w:t xml:space="preserve">o </w:t>
            </w:r>
            <w:r w:rsidRPr="00ED5EB4">
              <w:rPr>
                <w:szCs w:val="24"/>
              </w:rPr>
              <w:t>diserbant</w:t>
            </w:r>
            <w:r>
              <w:rPr>
                <w:szCs w:val="24"/>
              </w:rPr>
              <w:t xml:space="preserve">e </w:t>
            </w:r>
            <w:r w:rsidRPr="00ED5EB4">
              <w:rPr>
                <w:szCs w:val="24"/>
              </w:rPr>
              <w:t>con</w:t>
            </w:r>
          </w:p>
          <w:p w14:paraId="20AB9281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</w:t>
            </w:r>
            <w:r w:rsidRPr="00ED5EB4">
              <w:rPr>
                <w:szCs w:val="24"/>
              </w:rPr>
              <w:t xml:space="preserve"> l/ha/trattamento a €/l 4,00</w:t>
            </w:r>
          </w:p>
        </w:tc>
        <w:tc>
          <w:tcPr>
            <w:tcW w:w="1276" w:type="dxa"/>
          </w:tcPr>
          <w:p w14:paraId="7120204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7883243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5A119637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20,00</w:t>
            </w:r>
          </w:p>
        </w:tc>
      </w:tr>
      <w:tr w:rsidR="004E7578" w:rsidRPr="00ED5EB4" w14:paraId="782B1146" w14:textId="77777777" w:rsidTr="004E7578">
        <w:tc>
          <w:tcPr>
            <w:tcW w:w="1242" w:type="dxa"/>
          </w:tcPr>
          <w:p w14:paraId="34EE3B5F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326870AC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szCs w:val="24"/>
              </w:rPr>
              <w:t>Manodopera per trattament</w:t>
            </w:r>
            <w:r>
              <w:rPr>
                <w:szCs w:val="24"/>
              </w:rPr>
              <w:t xml:space="preserve">o </w:t>
            </w:r>
            <w:r w:rsidRPr="00ED5EB4">
              <w:rPr>
                <w:szCs w:val="24"/>
              </w:rPr>
              <w:t>diserbant</w:t>
            </w:r>
            <w:r>
              <w:rPr>
                <w:szCs w:val="24"/>
              </w:rPr>
              <w:t>e</w:t>
            </w:r>
            <w:r w:rsidRPr="00ED5EB4">
              <w:rPr>
                <w:szCs w:val="24"/>
              </w:rPr>
              <w:t xml:space="preserve"> mediante irroratrice elettrica spalleggiata </w:t>
            </w:r>
          </w:p>
        </w:tc>
        <w:tc>
          <w:tcPr>
            <w:tcW w:w="1276" w:type="dxa"/>
          </w:tcPr>
          <w:p w14:paraId="6BB7430F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  <w:lang w:val="fr-FR"/>
              </w:rPr>
            </w:pPr>
            <w:r>
              <w:rPr>
                <w:szCs w:val="24"/>
                <w:lang w:val="fr-FR"/>
              </w:rPr>
              <w:t>10</w:t>
            </w:r>
          </w:p>
        </w:tc>
        <w:tc>
          <w:tcPr>
            <w:tcW w:w="1417" w:type="dxa"/>
          </w:tcPr>
          <w:p w14:paraId="709488B6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0D4DAE79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4651C201" w14:textId="77777777" w:rsidTr="004E7578">
        <w:tc>
          <w:tcPr>
            <w:tcW w:w="1242" w:type="dxa"/>
          </w:tcPr>
          <w:p w14:paraId="2742A8E9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4356BD7F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ED5EB4">
              <w:rPr>
                <w:b/>
                <w:szCs w:val="24"/>
                <w:lang w:val="fr-FR"/>
              </w:rPr>
              <w:t xml:space="preserve"> </w:t>
            </w:r>
            <w:r w:rsidRPr="00ED5EB4">
              <w:rPr>
                <w:b/>
                <w:bCs/>
                <w:szCs w:val="24"/>
              </w:rPr>
              <w:t>Lavoro intellettuale</w:t>
            </w:r>
            <w:r w:rsidRPr="00ED5EB4">
              <w:rPr>
                <w:b/>
                <w:szCs w:val="24"/>
                <w:lang w:val="fr-FR"/>
              </w:rPr>
              <w:t xml:space="preserve">                                                                </w:t>
            </w:r>
          </w:p>
        </w:tc>
        <w:tc>
          <w:tcPr>
            <w:tcW w:w="1276" w:type="dxa"/>
          </w:tcPr>
          <w:p w14:paraId="71B09C95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417" w:type="dxa"/>
          </w:tcPr>
          <w:p w14:paraId="1F73EC1A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3D35718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4E7578" w:rsidRPr="00ED5EB4" w14:paraId="17E90165" w14:textId="77777777" w:rsidTr="004E7578">
        <w:tc>
          <w:tcPr>
            <w:tcW w:w="1242" w:type="dxa"/>
          </w:tcPr>
          <w:p w14:paraId="498C7867" w14:textId="77777777" w:rsidR="004E7578" w:rsidRPr="00ED5EB4" w:rsidRDefault="004E7578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2CF3F1A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C</w:t>
            </w:r>
            <w:r w:rsidRPr="00ED5EB4">
              <w:rPr>
                <w:szCs w:val="24"/>
              </w:rPr>
              <w:t>ontrollo stato vegeto –</w:t>
            </w:r>
            <w:r>
              <w:rPr>
                <w:szCs w:val="24"/>
              </w:rPr>
              <w:t xml:space="preserve"> </w:t>
            </w:r>
            <w:r w:rsidRPr="00ED5EB4">
              <w:rPr>
                <w:szCs w:val="24"/>
              </w:rPr>
              <w:t>produttivo e sanitario delle piante; direzione e amministrazione della coltura pari a 5h/mese</w:t>
            </w:r>
            <w:r>
              <w:rPr>
                <w:szCs w:val="24"/>
              </w:rPr>
              <w:t xml:space="preserve"> x</w:t>
            </w:r>
            <w:r w:rsidRPr="00ED5EB4">
              <w:rPr>
                <w:szCs w:val="24"/>
              </w:rPr>
              <w:t xml:space="preserve"> </w:t>
            </w:r>
            <w:r>
              <w:rPr>
                <w:szCs w:val="24"/>
              </w:rPr>
              <w:t>10 mesi</w:t>
            </w:r>
          </w:p>
        </w:tc>
        <w:tc>
          <w:tcPr>
            <w:tcW w:w="1276" w:type="dxa"/>
          </w:tcPr>
          <w:p w14:paraId="258AF654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>
              <w:rPr>
                <w:szCs w:val="24"/>
              </w:rPr>
              <w:t>50</w:t>
            </w:r>
          </w:p>
        </w:tc>
        <w:tc>
          <w:tcPr>
            <w:tcW w:w="1417" w:type="dxa"/>
          </w:tcPr>
          <w:p w14:paraId="5F18B9BF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529ACE4B" w14:textId="77777777" w:rsidR="004E7578" w:rsidRPr="00ED5EB4" w:rsidRDefault="004E7578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</w:tr>
      <w:tr w:rsidR="007A43E5" w:rsidRPr="00ED5EB4" w14:paraId="6CF78249" w14:textId="77777777" w:rsidTr="004E7578">
        <w:tc>
          <w:tcPr>
            <w:tcW w:w="1242" w:type="dxa"/>
          </w:tcPr>
          <w:p w14:paraId="7F41C1B9" w14:textId="77777777" w:rsidR="007A43E5" w:rsidRPr="00ED5EB4" w:rsidRDefault="007A43E5" w:rsidP="004E7578">
            <w:pPr>
              <w:pStyle w:val="Normale1"/>
              <w:tabs>
                <w:tab w:val="left" w:pos="36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4253" w:type="dxa"/>
          </w:tcPr>
          <w:p w14:paraId="6C9825B4" w14:textId="4DED7281" w:rsidR="008B6325" w:rsidRPr="00BA7D81" w:rsidRDefault="008B6325" w:rsidP="008B6325">
            <w:pP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 w:rsidRPr="00BA7D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sto </w:t>
            </w:r>
            <w:r w:rsidR="00BF1B08" w:rsidRPr="00BA7D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ario </w:t>
            </w:r>
            <w:r w:rsidRPr="00BA7D81">
              <w:rPr>
                <w:rFonts w:ascii="Times New Roman" w:hAnsi="Times New Roman" w:cs="Times New Roman"/>
                <w:b/>
                <w:sz w:val="24"/>
                <w:szCs w:val="24"/>
              </w:rPr>
              <w:t>coltura della cipolla da consumo fresco</w:t>
            </w:r>
            <w:r w:rsidRPr="00BA7D81">
              <w:rPr>
                <w:b/>
                <w:szCs w:val="24"/>
              </w:rPr>
              <w:t>:</w:t>
            </w:r>
          </w:p>
          <w:p w14:paraId="18B1DFC7" w14:textId="1AA001D2" w:rsidR="00B11269" w:rsidRPr="00BA7D81" w:rsidRDefault="00B11269" w:rsidP="0058377A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</w:p>
        </w:tc>
        <w:tc>
          <w:tcPr>
            <w:tcW w:w="1276" w:type="dxa"/>
          </w:tcPr>
          <w:p w14:paraId="171D4B74" w14:textId="77777777" w:rsidR="007A43E5" w:rsidRPr="00BA7D81" w:rsidRDefault="008B6325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1.165</w:t>
            </w:r>
            <w:r w:rsidR="00A566D2" w:rsidRPr="00BA7D81">
              <w:rPr>
                <w:szCs w:val="24"/>
              </w:rPr>
              <w:t xml:space="preserve"> x 13,12 =</w:t>
            </w:r>
          </w:p>
          <w:p w14:paraId="7AE29BA6" w14:textId="4A6B6298" w:rsidR="00A566D2" w:rsidRPr="00BA7D81" w:rsidRDefault="00A566D2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15.284,</w:t>
            </w:r>
            <w:r w:rsidR="008F6DBC" w:rsidRPr="00BA7D81">
              <w:rPr>
                <w:szCs w:val="24"/>
              </w:rPr>
              <w:t>8</w:t>
            </w:r>
            <w:r w:rsidRPr="00BA7D81">
              <w:rPr>
                <w:szCs w:val="24"/>
              </w:rPr>
              <w:t>0</w:t>
            </w:r>
          </w:p>
        </w:tc>
        <w:tc>
          <w:tcPr>
            <w:tcW w:w="1417" w:type="dxa"/>
          </w:tcPr>
          <w:p w14:paraId="627A1EA5" w14:textId="246592C7" w:rsidR="007A43E5" w:rsidRPr="00BA7D81" w:rsidRDefault="00DB3CE3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620,00</w:t>
            </w:r>
          </w:p>
        </w:tc>
        <w:tc>
          <w:tcPr>
            <w:tcW w:w="1276" w:type="dxa"/>
          </w:tcPr>
          <w:p w14:paraId="01F69D27" w14:textId="09C5E0C9" w:rsidR="007A43E5" w:rsidRPr="00BA7D81" w:rsidRDefault="00DB3CE3" w:rsidP="004E7578">
            <w:pPr>
              <w:pStyle w:val="Normale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ind w:right="40"/>
              <w:jc w:val="both"/>
              <w:rPr>
                <w:szCs w:val="24"/>
              </w:rPr>
            </w:pPr>
            <w:r w:rsidRPr="00BA7D81">
              <w:rPr>
                <w:szCs w:val="24"/>
              </w:rPr>
              <w:t>4.</w:t>
            </w:r>
            <w:r w:rsidR="008D2A3A" w:rsidRPr="00BA7D81">
              <w:rPr>
                <w:szCs w:val="24"/>
              </w:rPr>
              <w:t>128,74</w:t>
            </w:r>
          </w:p>
        </w:tc>
      </w:tr>
    </w:tbl>
    <w:p w14:paraId="60E7339D" w14:textId="77777777" w:rsidR="004E7578" w:rsidRDefault="004E7578" w:rsidP="004E7578">
      <w:pPr>
        <w:pStyle w:val="Normale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40"/>
        <w:jc w:val="both"/>
        <w:rPr>
          <w:szCs w:val="24"/>
        </w:rPr>
      </w:pPr>
    </w:p>
    <w:p w14:paraId="31FF6DD3" w14:textId="77777777" w:rsidR="004E7578" w:rsidRDefault="004E7578"/>
    <w:sectPr w:rsidR="004E757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utente" w:date="2022-10-11T10:48:00Z" w:initials="1">
    <w:p w14:paraId="02618EA4" w14:textId="77777777" w:rsidR="0004120F" w:rsidRDefault="0004120F" w:rsidP="003A3830">
      <w:pPr>
        <w:pStyle w:val="CommentText"/>
      </w:pPr>
      <w:r>
        <w:rPr>
          <w:rStyle w:val="CommentReference"/>
        </w:rPr>
        <w:annotationRef/>
      </w:r>
      <w:r>
        <w:t xml:space="preserve">inserire il costo unitario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618EA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FC892" w16cex:dateUtc="2022-10-11T08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618EA4" w16cid:durableId="26EFC89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6DF7"/>
    <w:multiLevelType w:val="hybridMultilevel"/>
    <w:tmpl w:val="F01886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1D5EDB"/>
    <w:multiLevelType w:val="hybridMultilevel"/>
    <w:tmpl w:val="84F64A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5820408">
    <w:abstractNumId w:val="0"/>
  </w:num>
  <w:num w:numId="2" w16cid:durableId="60222726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tente">
    <w15:presenceInfo w15:providerId="None" w15:userId="uten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LA0szA3NbcwMDdT0lEKTi0uzszPAykwqgUAMOPZSiwAAAA="/>
  </w:docVars>
  <w:rsids>
    <w:rsidRoot w:val="001A63A3"/>
    <w:rsid w:val="0004120F"/>
    <w:rsid w:val="00076064"/>
    <w:rsid w:val="000B69B5"/>
    <w:rsid w:val="001A63A3"/>
    <w:rsid w:val="001F190B"/>
    <w:rsid w:val="00203BEC"/>
    <w:rsid w:val="00240826"/>
    <w:rsid w:val="002656D5"/>
    <w:rsid w:val="002A69EE"/>
    <w:rsid w:val="002F2C55"/>
    <w:rsid w:val="00332ADE"/>
    <w:rsid w:val="003D5919"/>
    <w:rsid w:val="003E74F3"/>
    <w:rsid w:val="00405944"/>
    <w:rsid w:val="00497623"/>
    <w:rsid w:val="004E1401"/>
    <w:rsid w:val="004E29BF"/>
    <w:rsid w:val="004E7578"/>
    <w:rsid w:val="005039B5"/>
    <w:rsid w:val="00541D02"/>
    <w:rsid w:val="00575140"/>
    <w:rsid w:val="0058377A"/>
    <w:rsid w:val="00584903"/>
    <w:rsid w:val="00584D1A"/>
    <w:rsid w:val="005949CD"/>
    <w:rsid w:val="00613D00"/>
    <w:rsid w:val="006B5B6D"/>
    <w:rsid w:val="006C7F35"/>
    <w:rsid w:val="006D547C"/>
    <w:rsid w:val="00794A6B"/>
    <w:rsid w:val="007A43E5"/>
    <w:rsid w:val="007A7133"/>
    <w:rsid w:val="00813592"/>
    <w:rsid w:val="008A0541"/>
    <w:rsid w:val="008B6325"/>
    <w:rsid w:val="008D2A3A"/>
    <w:rsid w:val="008D6CF9"/>
    <w:rsid w:val="008E14F9"/>
    <w:rsid w:val="008F6DBC"/>
    <w:rsid w:val="00901CDE"/>
    <w:rsid w:val="009C62FD"/>
    <w:rsid w:val="009F5F46"/>
    <w:rsid w:val="009F71F2"/>
    <w:rsid w:val="00A22C8B"/>
    <w:rsid w:val="00A243AC"/>
    <w:rsid w:val="00A566D2"/>
    <w:rsid w:val="00A70DFC"/>
    <w:rsid w:val="00A75D25"/>
    <w:rsid w:val="00AA264B"/>
    <w:rsid w:val="00AA4C3A"/>
    <w:rsid w:val="00AC49DE"/>
    <w:rsid w:val="00B01E53"/>
    <w:rsid w:val="00B11269"/>
    <w:rsid w:val="00B2719A"/>
    <w:rsid w:val="00B5795B"/>
    <w:rsid w:val="00B72ACD"/>
    <w:rsid w:val="00BA7D81"/>
    <w:rsid w:val="00BB4D15"/>
    <w:rsid w:val="00BC4F2B"/>
    <w:rsid w:val="00BF1B08"/>
    <w:rsid w:val="00C6364B"/>
    <w:rsid w:val="00C7723F"/>
    <w:rsid w:val="00C87F6E"/>
    <w:rsid w:val="00C92C14"/>
    <w:rsid w:val="00C961B5"/>
    <w:rsid w:val="00CC0278"/>
    <w:rsid w:val="00D146CF"/>
    <w:rsid w:val="00D252B6"/>
    <w:rsid w:val="00D94C07"/>
    <w:rsid w:val="00DA37B3"/>
    <w:rsid w:val="00DB3CE3"/>
    <w:rsid w:val="00DB6957"/>
    <w:rsid w:val="00DC04CD"/>
    <w:rsid w:val="00DD26DD"/>
    <w:rsid w:val="00DF7A9A"/>
    <w:rsid w:val="00EB3786"/>
    <w:rsid w:val="00EE3B11"/>
    <w:rsid w:val="00EF3A83"/>
    <w:rsid w:val="00F061F7"/>
    <w:rsid w:val="00F23A11"/>
    <w:rsid w:val="00F44E29"/>
    <w:rsid w:val="00FA7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AF9BE"/>
  <w15:docId w15:val="{0D3ABE3F-9474-4A0C-B95B-CA9DDE7BB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3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e1">
    <w:name w:val="Normale1"/>
    <w:basedOn w:val="Normal"/>
    <w:rsid w:val="001A63A3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TableGrid">
    <w:name w:val="Table Grid"/>
    <w:basedOn w:val="TableNormal"/>
    <w:uiPriority w:val="39"/>
    <w:rsid w:val="001A6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2">
    <w:name w:val="Normale2"/>
    <w:basedOn w:val="Normal"/>
    <w:rsid w:val="00F23A11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A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A9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71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1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1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1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13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01E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7A5CF-C8A4-4EDC-BC51-DB2D9112A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61</Words>
  <Characters>12319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ggiero</dc:creator>
  <cp:lastModifiedBy>Aretè s.r.l.</cp:lastModifiedBy>
  <cp:revision>2</cp:revision>
  <dcterms:created xsi:type="dcterms:W3CDTF">2022-10-11T09:36:00Z</dcterms:created>
  <dcterms:modified xsi:type="dcterms:W3CDTF">2022-10-1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8c5f10256e7c5f1e131959719b5d4d7aa7a6aeadec4b6b3695652ee850d912</vt:lpwstr>
  </property>
</Properties>
</file>